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76B2" w:rsidRPr="005612DB" w:rsidRDefault="001176B2" w:rsidP="00B7467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32"/>
        </w:rPr>
      </w:pPr>
      <w:bookmarkStart w:id="0" w:name="_GoBack"/>
      <w:bookmarkEnd w:id="0"/>
      <w:r w:rsidRPr="005612DB">
        <w:rPr>
          <w:rFonts w:ascii="Times New Roman" w:hAnsi="Times New Roman" w:cs="Times New Roman"/>
          <w:b/>
          <w:sz w:val="24"/>
          <w:szCs w:val="32"/>
        </w:rPr>
        <w:t>SUPPORTING MATERIALS</w:t>
      </w:r>
    </w:p>
    <w:p w:rsidR="001176B2" w:rsidRPr="005612DB" w:rsidRDefault="001176B2" w:rsidP="00AF5B47">
      <w:pPr>
        <w:tabs>
          <w:tab w:val="left" w:pos="2268"/>
        </w:tabs>
        <w:adjustRightInd w:val="0"/>
        <w:snapToGrid w:val="0"/>
        <w:spacing w:after="0" w:line="480" w:lineRule="auto"/>
        <w:ind w:right="-188"/>
        <w:rPr>
          <w:rFonts w:ascii="Times New Roman" w:eastAsia="THSarabunPSK" w:hAnsi="Times New Roman" w:cs="Times New Roman"/>
          <w:b/>
          <w:bCs/>
          <w:sz w:val="32"/>
          <w:szCs w:val="32"/>
        </w:rPr>
      </w:pPr>
    </w:p>
    <w:p w:rsidR="001176B2" w:rsidRPr="005612DB" w:rsidRDefault="001176B2" w:rsidP="00AF5B47">
      <w:pPr>
        <w:spacing w:after="0"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5612DB">
        <w:rPr>
          <w:rFonts w:ascii="Times New Roman" w:eastAsia="Batang" w:hAnsi="Times New Roman" w:cs="Times New Roman"/>
          <w:b/>
          <w:bCs/>
          <w:sz w:val="24"/>
          <w:szCs w:val="24"/>
          <w:lang w:eastAsia="ko-KR"/>
        </w:rPr>
        <w:t>Table S1.</w:t>
      </w:r>
      <w:r w:rsidRPr="005612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612DB">
        <w:rPr>
          <w:rFonts w:ascii="Times New Roman" w:hAnsi="Times New Roman" w:cs="Times New Roman"/>
          <w:sz w:val="24"/>
          <w:szCs w:val="24"/>
        </w:rPr>
        <w:t>The pH, UV-254, and SUVA of raw water (RW), river water, domestic wastewater (WW), and treated wastewater (TWW) for the three sampling times.</w:t>
      </w:r>
    </w:p>
    <w:tbl>
      <w:tblPr>
        <w:tblStyle w:val="TableGrid"/>
        <w:tblW w:w="10205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134"/>
        <w:gridCol w:w="1134"/>
        <w:gridCol w:w="992"/>
        <w:gridCol w:w="236"/>
        <w:gridCol w:w="898"/>
        <w:gridCol w:w="283"/>
        <w:gridCol w:w="1276"/>
        <w:gridCol w:w="283"/>
        <w:gridCol w:w="993"/>
        <w:gridCol w:w="851"/>
        <w:gridCol w:w="236"/>
        <w:gridCol w:w="897"/>
        <w:gridCol w:w="992"/>
      </w:tblGrid>
      <w:tr w:rsidR="00F77343" w:rsidRPr="005612DB" w:rsidTr="00237150">
        <w:trPr>
          <w:trHeight w:val="325"/>
        </w:trPr>
        <w:tc>
          <w:tcPr>
            <w:tcW w:w="1134" w:type="dxa"/>
            <w:tcBorders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right="-25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K WTP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shd w:val="clear" w:color="auto" w:fill="FFFFFF"/>
              <w:ind w:left="-201" w:right="-25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SB WTP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shd w:val="clear" w:color="auto" w:fill="FFFFFF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shd w:val="clear" w:color="auto" w:fill="FFFFFF"/>
              <w:ind w:left="-107" w:right="-108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>River</w:t>
            </w:r>
          </w:p>
        </w:tc>
        <w:tc>
          <w:tcPr>
            <w:tcW w:w="283" w:type="dxa"/>
            <w:tcBorders>
              <w:left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4" w:type="dxa"/>
            <w:gridSpan w:val="2"/>
            <w:tcBorders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  <w:t xml:space="preserve">AT </w:t>
            </w:r>
          </w:p>
        </w:tc>
        <w:tc>
          <w:tcPr>
            <w:tcW w:w="236" w:type="dxa"/>
            <w:tcBorders>
              <w:bottom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108"/>
              <w:jc w:val="center"/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89" w:type="dxa"/>
            <w:gridSpan w:val="2"/>
            <w:tcBorders>
              <w:bottom w:val="single" w:sz="4" w:space="0" w:color="auto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108"/>
              <w:jc w:val="center"/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</w:pPr>
            <w:r w:rsidRPr="005612DB"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  <w:t xml:space="preserve">AY </w:t>
            </w:r>
          </w:p>
        </w:tc>
      </w:tr>
      <w:tr w:rsidR="00F77343" w:rsidRPr="005612DB" w:rsidTr="00237150">
        <w:trPr>
          <w:trHeight w:val="211"/>
        </w:trPr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right="-25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Parameter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shd w:val="clear" w:color="auto" w:fill="FFFFFF"/>
              <w:ind w:left="-108" w:right="-108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eastAsia="Cordia New" w:hAnsi="Times New Roman" w:cs="Times New Roman"/>
                <w:bCs/>
                <w:sz w:val="20"/>
                <w:szCs w:val="20"/>
              </w:rPr>
              <w:t>RW</w:t>
            </w:r>
            <w:r w:rsidRPr="005612DB">
              <w:rPr>
                <w:rFonts w:ascii="Times New Roman" w:eastAsia="Calibri" w:hAnsi="Times New Roman" w:cs="Times New Roman"/>
                <w:sz w:val="20"/>
                <w:szCs w:val="20"/>
              </w:rPr>
              <w:t>-1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108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0"/>
                <w:szCs w:val="20"/>
              </w:rPr>
              <w:t>RW-2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209"/>
              </w:tabs>
              <w:ind w:left="-249" w:right="-24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At downstream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74" w:right="-108"/>
              <w:jc w:val="center"/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74" w:right="-108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612DB">
              <w:rPr>
                <w:rFonts w:ascii="Times New Roman" w:eastAsia="Cordia New" w:hAnsi="Times New Roman" w:cs="Times New Roman"/>
                <w:bCs/>
                <w:sz w:val="20"/>
                <w:szCs w:val="20"/>
              </w:rPr>
              <w:t>WW</w:t>
            </w:r>
            <w:r w:rsidRPr="005612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4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612DB">
              <w:rPr>
                <w:rFonts w:ascii="Times New Roman" w:eastAsia="Cordia New" w:hAnsi="Times New Roman" w:cs="Times New Roman"/>
                <w:bCs/>
                <w:sz w:val="20"/>
                <w:szCs w:val="20"/>
              </w:rPr>
              <w:t>TWW</w:t>
            </w:r>
            <w:r w:rsidRPr="005612D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WW-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TWW-2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bCs/>
                <w:sz w:val="24"/>
                <w:szCs w:val="24"/>
              </w:rPr>
              <w:t>pH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st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9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6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9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single" w:sz="4" w:space="0" w:color="auto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nd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rd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shd w:val="clear" w:color="auto" w:fill="FFFFFF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12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eastAsia="Calibri" w:hAnsi="Times New Roman" w:cs="Times New Roman"/>
                <w:szCs w:val="22"/>
              </w:rPr>
            </w:pPr>
            <w:r w:rsidRPr="005612DB">
              <w:rPr>
                <w:rFonts w:ascii="Times New Roman" w:eastAsia="Times New Roman" w:hAnsi="Times New Roman" w:cs="Times New Roman"/>
                <w:szCs w:val="22"/>
              </w:rPr>
              <w:t>Ave.</w:t>
            </w:r>
            <w:r w:rsidRPr="005612DB">
              <w:rPr>
                <w:rFonts w:ascii="Times New Roman" w:hAnsi="Times New Roman" w:cs="Times New Roman"/>
                <w:szCs w:val="22"/>
              </w:rPr>
              <w:t>± S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7.5±0.3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7.3±0.5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7.3±0.3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7.5±0.6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ind w:right="-107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7.9±0.1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97" w:type="dxa"/>
            <w:tcBorders>
              <w:top w:val="nil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ind w:left="-203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7.3±0.4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7.4±0.4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right="-10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bCs/>
                <w:sz w:val="24"/>
                <w:szCs w:val="24"/>
              </w:rPr>
              <w:t>UV-25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st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9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5612DB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nd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rd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0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12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eastAsia="Calibri" w:hAnsi="Times New Roman" w:cs="Times New Roman"/>
                <w:szCs w:val="22"/>
              </w:rPr>
            </w:pPr>
            <w:r w:rsidRPr="005612DB">
              <w:rPr>
                <w:rFonts w:ascii="Times New Roman" w:eastAsia="Times New Roman" w:hAnsi="Times New Roman" w:cs="Times New Roman"/>
                <w:szCs w:val="22"/>
              </w:rPr>
              <w:t>Ave.</w:t>
            </w:r>
            <w:r w:rsidRPr="005612DB">
              <w:rPr>
                <w:rFonts w:ascii="Times New Roman" w:hAnsi="Times New Roman" w:cs="Times New Roman"/>
                <w:szCs w:val="22"/>
              </w:rPr>
              <w:t>± S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ind w:righ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0.13±0.01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ind w:left="-202" w:right="-25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0.13±0.04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0.15±0.04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ind w:left="-10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0.37±0.4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ind w:left="-108" w:right="-10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0.14±0.02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ind w:left="-203" w:righ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0.24±0.0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ind w:right="-16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0.13±0.04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right="-10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bCs/>
                <w:sz w:val="24"/>
                <w:szCs w:val="24"/>
              </w:rPr>
              <w:t>SUV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st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0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7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2.7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right="-10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bCs/>
                <w:szCs w:val="22"/>
              </w:rPr>
              <w:t>(</w:t>
            </w:r>
            <w:r w:rsidRPr="005612DB">
              <w:rPr>
                <w:rFonts w:ascii="Times New Roman" w:hAnsi="Times New Roman" w:cs="Times New Roman"/>
                <w:szCs w:val="22"/>
              </w:rPr>
              <w:t>L/mg</w:t>
            </w:r>
            <w:r w:rsidRPr="005612DB">
              <w:rPr>
                <w:rFonts w:ascii="Times New Roman" w:hAnsi="Times New Roman" w:cs="Times New Roman"/>
                <w:szCs w:val="22"/>
              </w:rPr>
              <w:sym w:font="Symbol" w:char="F0D7"/>
            </w:r>
            <w:r w:rsidRPr="005612DB">
              <w:rPr>
                <w:rFonts w:ascii="Times New Roman" w:hAnsi="Times New Roman" w:cs="Times New Roman"/>
                <w:szCs w:val="22"/>
              </w:rPr>
              <w:t>m</w:t>
            </w:r>
            <w:r w:rsidRPr="005612DB">
              <w:rPr>
                <w:rFonts w:ascii="Times New Roman" w:hAnsi="Times New Roman" w:cs="Times New Roman"/>
                <w:bCs/>
                <w:szCs w:val="22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nd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rd</w:t>
            </w:r>
            <w:r w:rsidRPr="005612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</w:tr>
      <w:tr w:rsidR="00F77343" w:rsidRPr="005612DB" w:rsidTr="0023715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12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tabs>
                <w:tab w:val="left" w:pos="360"/>
              </w:tabs>
              <w:ind w:left="-108" w:right="-76"/>
              <w:jc w:val="center"/>
              <w:rPr>
                <w:rFonts w:ascii="Times New Roman" w:eastAsia="Calibri" w:hAnsi="Times New Roman" w:cs="Times New Roman"/>
                <w:szCs w:val="22"/>
              </w:rPr>
            </w:pPr>
            <w:r w:rsidRPr="005612DB">
              <w:rPr>
                <w:rFonts w:ascii="Times New Roman" w:eastAsia="Times New Roman" w:hAnsi="Times New Roman" w:cs="Times New Roman"/>
                <w:szCs w:val="22"/>
              </w:rPr>
              <w:t>Ave.</w:t>
            </w:r>
            <w:r w:rsidRPr="005612DB">
              <w:rPr>
                <w:rFonts w:ascii="Times New Roman" w:hAnsi="Times New Roman" w:cs="Times New Roman"/>
                <w:szCs w:val="22"/>
              </w:rPr>
              <w:t>± S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3.4±0.6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3.6±0.3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3.1±0.5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.8±6.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ind w:right="-107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2.2±0.2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77343" w:rsidRPr="005612DB" w:rsidRDefault="00F77343" w:rsidP="00F77343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ind w:left="-203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3.2±1.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77343" w:rsidRPr="005612DB" w:rsidRDefault="00F77343" w:rsidP="00F7734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2.4±0.5</w:t>
            </w:r>
          </w:p>
        </w:tc>
      </w:tr>
    </w:tbl>
    <w:p w:rsidR="001176B2" w:rsidRPr="005612DB" w:rsidRDefault="001176B2" w:rsidP="00AF5B47">
      <w:pPr>
        <w:spacing w:line="480" w:lineRule="auto"/>
        <w:rPr>
          <w:rFonts w:ascii="Times New Roman" w:hAnsi="Times New Roman" w:cs="Times New Roman"/>
        </w:rPr>
      </w:pPr>
      <w:r w:rsidRPr="005612DB">
        <w:rPr>
          <w:rFonts w:ascii="Times New Roman" w:hAnsi="Times New Roman" w:cs="Times New Roman"/>
        </w:rPr>
        <w:t xml:space="preserve">Remark: BK WTP = </w:t>
      </w:r>
      <w:proofErr w:type="spellStart"/>
      <w:r w:rsidRPr="005612DB">
        <w:rPr>
          <w:rFonts w:ascii="Times New Roman" w:hAnsi="Times New Roman" w:cs="Times New Roman"/>
        </w:rPr>
        <w:t>Bangkhen</w:t>
      </w:r>
      <w:proofErr w:type="spellEnd"/>
      <w:r w:rsidRPr="005612DB">
        <w:rPr>
          <w:rFonts w:ascii="Times New Roman" w:hAnsi="Times New Roman" w:cs="Times New Roman"/>
        </w:rPr>
        <w:t xml:space="preserve"> Water Treatment Plant, SB WTP = Sing </w:t>
      </w:r>
      <w:proofErr w:type="spellStart"/>
      <w:r w:rsidRPr="005612DB">
        <w:rPr>
          <w:rFonts w:ascii="Times New Roman" w:hAnsi="Times New Roman" w:cs="Times New Roman"/>
        </w:rPr>
        <w:t>Buri</w:t>
      </w:r>
      <w:proofErr w:type="spellEnd"/>
      <w:r w:rsidRPr="005612DB">
        <w:rPr>
          <w:rFonts w:ascii="Times New Roman" w:hAnsi="Times New Roman" w:cs="Times New Roman"/>
        </w:rPr>
        <w:t xml:space="preserve"> Water Treatment Plant, AT = </w:t>
      </w:r>
      <w:r w:rsidRPr="005612DB">
        <w:rPr>
          <w:rFonts w:ascii="Times New Roman" w:eastAsia="THSarabunPSK" w:hAnsi="Times New Roman" w:cs="Times New Roman"/>
          <w:sz w:val="24"/>
          <w:szCs w:val="24"/>
        </w:rPr>
        <w:t xml:space="preserve">Ang Thong, AY = Ayutthaya </w:t>
      </w:r>
    </w:p>
    <w:p w:rsidR="001176B2" w:rsidRPr="005612DB" w:rsidRDefault="001176B2" w:rsidP="00AF5B47">
      <w:pPr>
        <w:spacing w:line="480" w:lineRule="auto"/>
      </w:pPr>
    </w:p>
    <w:p w:rsidR="001176B2" w:rsidRPr="005612DB" w:rsidRDefault="001176B2" w:rsidP="00AF5B47">
      <w:pPr>
        <w:spacing w:line="480" w:lineRule="auto"/>
      </w:pPr>
    </w:p>
    <w:p w:rsidR="001176B2" w:rsidRPr="005612DB" w:rsidRDefault="001176B2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  <w:sectPr w:rsidR="001176B2" w:rsidRPr="005612DB">
          <w:head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7137C1" w:rsidRPr="005612DB" w:rsidRDefault="007137C1" w:rsidP="007137C1">
      <w:pPr>
        <w:spacing w:after="0"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5612DB">
        <w:rPr>
          <w:rFonts w:ascii="Times New Roman" w:eastAsia="Batang" w:hAnsi="Times New Roman" w:cs="Times New Roman"/>
          <w:b/>
          <w:bCs/>
          <w:sz w:val="24"/>
          <w:szCs w:val="24"/>
          <w:lang w:eastAsia="ko-KR"/>
        </w:rPr>
        <w:lastRenderedPageBreak/>
        <w:t>Table S2.</w:t>
      </w:r>
      <w:r w:rsidRPr="005612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612DB">
        <w:rPr>
          <w:rFonts w:ascii="Times New Roman" w:hAnsi="Times New Roman" w:cs="Times New Roman"/>
          <w:sz w:val="24"/>
          <w:szCs w:val="24"/>
        </w:rPr>
        <w:t>DBPFP of raw water (RW), river water, domestic wastewater (WW), and treated wastewater (TWW) for the three sampling times.</w:t>
      </w:r>
    </w:p>
    <w:tbl>
      <w:tblPr>
        <w:tblpPr w:leftFromText="180" w:rightFromText="180" w:vertAnchor="text" w:horzAnchor="margin" w:tblpY="110"/>
        <w:tblW w:w="12333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1418"/>
        <w:gridCol w:w="562"/>
        <w:gridCol w:w="566"/>
        <w:gridCol w:w="563"/>
        <w:gridCol w:w="1144"/>
        <w:gridCol w:w="567"/>
        <w:gridCol w:w="567"/>
        <w:gridCol w:w="572"/>
        <w:gridCol w:w="987"/>
        <w:gridCol w:w="569"/>
        <w:gridCol w:w="469"/>
        <w:gridCol w:w="569"/>
        <w:gridCol w:w="1086"/>
        <w:gridCol w:w="469"/>
        <w:gridCol w:w="653"/>
        <w:gridCol w:w="586"/>
        <w:gridCol w:w="986"/>
      </w:tblGrid>
      <w:tr w:rsidR="007137C1" w:rsidRPr="005612DB" w:rsidTr="00404B09">
        <w:trPr>
          <w:trHeight w:val="275"/>
        </w:trPr>
        <w:tc>
          <w:tcPr>
            <w:tcW w:w="1418" w:type="dxa"/>
            <w:vMerge w:val="restart"/>
            <w:vAlign w:val="center"/>
          </w:tcPr>
          <w:p w:rsidR="007137C1" w:rsidRPr="005612DB" w:rsidRDefault="007137C1" w:rsidP="00404B09">
            <w:pPr>
              <w:suppressLineNumbers/>
              <w:spacing w:line="360" w:lineRule="auto"/>
              <w:ind w:right="-108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  <w:lang w:eastAsia="ja-JP"/>
              </w:rPr>
              <w:t>Samples</w:t>
            </w:r>
          </w:p>
        </w:tc>
        <w:tc>
          <w:tcPr>
            <w:tcW w:w="2835" w:type="dxa"/>
            <w:gridSpan w:val="4"/>
            <w:tcBorders>
              <w:bottom w:val="single" w:sz="4" w:space="0" w:color="auto"/>
            </w:tcBorders>
            <w:vAlign w:val="center"/>
          </w:tcPr>
          <w:p w:rsidR="007137C1" w:rsidRPr="005612DB" w:rsidRDefault="007137C1" w:rsidP="00404B09">
            <w:pPr>
              <w:suppressLineNumbers/>
              <w:spacing w:line="360" w:lineRule="auto"/>
              <w:ind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  <w:t>THMFP (µg/L)</w:t>
            </w:r>
          </w:p>
        </w:tc>
        <w:tc>
          <w:tcPr>
            <w:tcW w:w="2693" w:type="dxa"/>
            <w:gridSpan w:val="4"/>
            <w:tcBorders>
              <w:bottom w:val="single" w:sz="4" w:space="0" w:color="auto"/>
            </w:tcBorders>
            <w:vAlign w:val="center"/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  <w:t>I-THMFP (µg/L)</w:t>
            </w:r>
          </w:p>
        </w:tc>
        <w:tc>
          <w:tcPr>
            <w:tcW w:w="2693" w:type="dxa"/>
            <w:gridSpan w:val="4"/>
            <w:tcBorders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</w:pPr>
            <w:r w:rsidRPr="005612DB"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  <w:t>HANFP (µg/L)</w:t>
            </w:r>
          </w:p>
        </w:tc>
        <w:tc>
          <w:tcPr>
            <w:tcW w:w="2694" w:type="dxa"/>
            <w:gridSpan w:val="4"/>
            <w:tcBorders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</w:pPr>
            <w:r w:rsidRPr="005612DB">
              <w:rPr>
                <w:rFonts w:ascii="Times New Roman" w:eastAsia="Cordia New" w:hAnsi="Times New Roman" w:cs="Times New Roman"/>
                <w:bCs/>
                <w:sz w:val="24"/>
                <w:szCs w:val="24"/>
              </w:rPr>
              <w:t>TCNMFP (µg/L)</w:t>
            </w:r>
          </w:p>
        </w:tc>
      </w:tr>
      <w:tr w:rsidR="007137C1" w:rsidRPr="005612DB" w:rsidTr="00404B09">
        <w:trPr>
          <w:trHeight w:val="462"/>
        </w:trPr>
        <w:tc>
          <w:tcPr>
            <w:tcW w:w="1418" w:type="dxa"/>
            <w:vMerge/>
            <w:tcBorders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874"/>
              <w:jc w:val="thaiDistribute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2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left="-107" w:right="-108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1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st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left="-108" w:right="-108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2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nd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3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rd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left="-108"/>
              <w:jc w:val="center"/>
              <w:rPr>
                <w:rFonts w:ascii="Times New Roman" w:eastAsia="Cordia New" w:hAnsi="Times New Roman" w:cstheme="minorBidi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Times New Roman" w:hAnsi="Times New Roman" w:cs="Times New Roman"/>
                <w:sz w:val="20"/>
                <w:szCs w:val="20"/>
              </w:rPr>
              <w:t>Ave.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± S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108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1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st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2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nd</w:t>
            </w:r>
          </w:p>
        </w:tc>
        <w:tc>
          <w:tcPr>
            <w:tcW w:w="572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3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rd</w:t>
            </w: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5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eastAsia="Times New Roman" w:hAnsi="Times New Roman" w:cs="Times New Roman"/>
                <w:sz w:val="20"/>
                <w:szCs w:val="20"/>
              </w:rPr>
              <w:t>Ave.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± SD</w:t>
            </w:r>
          </w:p>
        </w:tc>
        <w:tc>
          <w:tcPr>
            <w:tcW w:w="569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108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1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st</w:t>
            </w:r>
          </w:p>
        </w:tc>
        <w:tc>
          <w:tcPr>
            <w:tcW w:w="469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2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nd</w:t>
            </w:r>
          </w:p>
        </w:tc>
        <w:tc>
          <w:tcPr>
            <w:tcW w:w="569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3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rd</w:t>
            </w:r>
          </w:p>
        </w:tc>
        <w:tc>
          <w:tcPr>
            <w:tcW w:w="1086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5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eastAsia="Times New Roman" w:hAnsi="Times New Roman" w:cs="Times New Roman"/>
                <w:sz w:val="20"/>
                <w:szCs w:val="20"/>
              </w:rPr>
              <w:t>Ave.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± SD</w:t>
            </w:r>
          </w:p>
        </w:tc>
        <w:tc>
          <w:tcPr>
            <w:tcW w:w="469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108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1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st</w:t>
            </w:r>
          </w:p>
        </w:tc>
        <w:tc>
          <w:tcPr>
            <w:tcW w:w="653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2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nd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0"/>
                <w:szCs w:val="20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lang w:eastAsia="ja-JP" w:bidi="ar-SA"/>
              </w:rPr>
              <w:t>3</w:t>
            </w:r>
            <w:r w:rsidRPr="005612DB">
              <w:rPr>
                <w:rFonts w:ascii="Times New Roman" w:eastAsia="Cordia New" w:hAnsi="Times New Roman" w:cs="Times New Roman"/>
                <w:sz w:val="20"/>
                <w:szCs w:val="20"/>
                <w:vertAlign w:val="superscript"/>
                <w:lang w:eastAsia="ja-JP" w:bidi="ar-SA"/>
              </w:rPr>
              <w:t>rd</w:t>
            </w:r>
          </w:p>
        </w:tc>
        <w:tc>
          <w:tcPr>
            <w:tcW w:w="986" w:type="dxa"/>
            <w:tcBorders>
              <w:top w:val="single" w:sz="4" w:space="0" w:color="auto"/>
              <w:bottom w:val="single" w:sz="4" w:space="0" w:color="auto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5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12DB">
              <w:rPr>
                <w:rFonts w:ascii="Times New Roman" w:eastAsia="Times New Roman" w:hAnsi="Times New Roman" w:cs="Times New Roman"/>
                <w:sz w:val="20"/>
                <w:szCs w:val="20"/>
              </w:rPr>
              <w:t>Ave.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± SD</w:t>
            </w:r>
          </w:p>
        </w:tc>
      </w:tr>
      <w:tr w:rsidR="007137C1" w:rsidRPr="005612DB" w:rsidTr="00404B09"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874"/>
              <w:jc w:val="thaiDistribute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  <w:t>Raw water</w:t>
            </w:r>
          </w:p>
        </w:tc>
        <w:tc>
          <w:tcPr>
            <w:tcW w:w="562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left="-107"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6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874"/>
              <w:jc w:val="thaiDistribute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3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874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1144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left="-108"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874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72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987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9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469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9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1086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469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653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86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986" w:type="dxa"/>
            <w:tcBorders>
              <w:top w:val="single" w:sz="4" w:space="0" w:color="auto"/>
              <w:bottom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</w:tr>
      <w:tr w:rsidR="007137C1" w:rsidRPr="005612DB" w:rsidTr="00404B09">
        <w:tc>
          <w:tcPr>
            <w:tcW w:w="1418" w:type="dxa"/>
            <w:tcBorders>
              <w:top w:val="nil"/>
            </w:tcBorders>
          </w:tcPr>
          <w:p w:rsidR="007137C1" w:rsidRPr="005612DB" w:rsidRDefault="007137C1" w:rsidP="00404B09">
            <w:pPr>
              <w:suppressLineNumbers/>
              <w:spacing w:line="360" w:lineRule="auto"/>
              <w:ind w:right="-874" w:firstLine="284"/>
              <w:jc w:val="thaiDistribute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  <w:t>RW-1</w:t>
            </w:r>
          </w:p>
        </w:tc>
        <w:tc>
          <w:tcPr>
            <w:tcW w:w="562" w:type="dxa"/>
            <w:tcBorders>
              <w:top w:val="nil"/>
            </w:tcBorders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Angsana New"/>
                <w:sz w:val="24"/>
                <w:szCs w:val="30"/>
              </w:rPr>
            </w:pPr>
            <w:r w:rsidRPr="005612DB">
              <w:rPr>
                <w:rFonts w:ascii="Times New Roman" w:hAnsi="Times New Roman" w:cs="Angsana New"/>
                <w:sz w:val="24"/>
                <w:szCs w:val="30"/>
              </w:rPr>
              <w:t>265</w:t>
            </w:r>
          </w:p>
        </w:tc>
        <w:tc>
          <w:tcPr>
            <w:tcW w:w="566" w:type="dxa"/>
            <w:tcBorders>
              <w:top w:val="nil"/>
            </w:tcBorders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21</w:t>
            </w:r>
          </w:p>
        </w:tc>
        <w:tc>
          <w:tcPr>
            <w:tcW w:w="563" w:type="dxa"/>
            <w:tcBorders>
              <w:top w:val="nil"/>
            </w:tcBorders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54</w:t>
            </w:r>
          </w:p>
        </w:tc>
        <w:tc>
          <w:tcPr>
            <w:tcW w:w="1144" w:type="dxa"/>
            <w:tcBorders>
              <w:top w:val="nil"/>
            </w:tcBorders>
            <w:vAlign w:val="center"/>
          </w:tcPr>
          <w:p w:rsidR="007137C1" w:rsidRPr="005612DB" w:rsidRDefault="006D09B7" w:rsidP="006D09B7">
            <w:pPr>
              <w:spacing w:line="360" w:lineRule="auto"/>
              <w:ind w:right="-107" w:hanging="108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7137C1" w:rsidRPr="005612DB">
              <w:rPr>
                <w:rFonts w:ascii="Times New Roman" w:hAnsi="Times New Roman" w:cs="Times New Roman"/>
                <w:sz w:val="24"/>
                <w:szCs w:val="24"/>
              </w:rPr>
              <w:t>180±75</w:t>
            </w:r>
          </w:p>
        </w:tc>
        <w:tc>
          <w:tcPr>
            <w:tcW w:w="567" w:type="dxa"/>
            <w:tcBorders>
              <w:top w:val="nil"/>
            </w:tcBorders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Angsana New"/>
                <w:sz w:val="24"/>
                <w:szCs w:val="30"/>
              </w:rPr>
            </w:pPr>
            <w:r w:rsidRPr="005612DB">
              <w:rPr>
                <w:rFonts w:ascii="Times New Roman" w:hAnsi="Times New Roman" w:cs="Angsana New"/>
                <w:sz w:val="24"/>
                <w:szCs w:val="30"/>
              </w:rPr>
              <w:t>7</w:t>
            </w:r>
          </w:p>
        </w:tc>
        <w:tc>
          <w:tcPr>
            <w:tcW w:w="567" w:type="dxa"/>
            <w:tcBorders>
              <w:top w:val="nil"/>
            </w:tcBorders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  <w:tcBorders>
              <w:top w:val="nil"/>
            </w:tcBorders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87" w:type="dxa"/>
            <w:tcBorders>
              <w:top w:val="nil"/>
            </w:tcBorders>
            <w:vAlign w:val="center"/>
          </w:tcPr>
          <w:p w:rsidR="007137C1" w:rsidRPr="005612DB" w:rsidRDefault="006D09B7" w:rsidP="00404B09">
            <w:pPr>
              <w:spacing w:line="360" w:lineRule="auto"/>
              <w:ind w:right="-107" w:hanging="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37C1" w:rsidRPr="005612DB">
              <w:rPr>
                <w:rFonts w:ascii="Times New Roman" w:hAnsi="Times New Roman" w:cs="Times New Roman"/>
                <w:sz w:val="24"/>
                <w:szCs w:val="24"/>
              </w:rPr>
              <w:t>3±3.2</w:t>
            </w:r>
          </w:p>
        </w:tc>
        <w:tc>
          <w:tcPr>
            <w:tcW w:w="569" w:type="dxa"/>
            <w:tcBorders>
              <w:top w:val="nil"/>
            </w:tcBorders>
            <w:shd w:val="clear" w:color="auto" w:fill="auto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Angsana New"/>
                <w:sz w:val="24"/>
                <w:szCs w:val="30"/>
              </w:rPr>
            </w:pPr>
            <w:r w:rsidRPr="005612DB">
              <w:rPr>
                <w:rFonts w:ascii="Times New Roman" w:hAnsi="Times New Roman" w:cs="Angsana New"/>
                <w:sz w:val="24"/>
                <w:szCs w:val="30"/>
              </w:rPr>
              <w:t>21</w:t>
            </w:r>
          </w:p>
        </w:tc>
        <w:tc>
          <w:tcPr>
            <w:tcW w:w="469" w:type="dxa"/>
            <w:tcBorders>
              <w:top w:val="nil"/>
            </w:tcBorders>
            <w:shd w:val="clear" w:color="auto" w:fill="auto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Angsana New"/>
                <w:sz w:val="24"/>
                <w:szCs w:val="30"/>
              </w:rPr>
            </w:pPr>
            <w:r w:rsidRPr="005612DB">
              <w:rPr>
                <w:rFonts w:ascii="Times New Roman" w:hAnsi="Times New Roman" w:cs="Angsana New"/>
                <w:sz w:val="24"/>
                <w:szCs w:val="30"/>
              </w:rPr>
              <w:t>9</w:t>
            </w:r>
          </w:p>
        </w:tc>
        <w:tc>
          <w:tcPr>
            <w:tcW w:w="569" w:type="dxa"/>
            <w:tcBorders>
              <w:top w:val="nil"/>
            </w:tcBorders>
            <w:shd w:val="clear" w:color="auto" w:fill="auto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Angsana New"/>
                <w:sz w:val="24"/>
                <w:szCs w:val="30"/>
              </w:rPr>
            </w:pPr>
            <w:r w:rsidRPr="005612DB">
              <w:rPr>
                <w:rFonts w:ascii="Times New Roman" w:hAnsi="Times New Roman" w:cs="Angsana New"/>
                <w:sz w:val="24"/>
                <w:szCs w:val="30"/>
              </w:rPr>
              <w:t>9</w:t>
            </w:r>
          </w:p>
        </w:tc>
        <w:tc>
          <w:tcPr>
            <w:tcW w:w="1086" w:type="dxa"/>
            <w:tcBorders>
              <w:top w:val="nil"/>
            </w:tcBorders>
            <w:vAlign w:val="center"/>
          </w:tcPr>
          <w:p w:rsidR="007137C1" w:rsidRPr="005612DB" w:rsidRDefault="007137C1" w:rsidP="00404B09">
            <w:pPr>
              <w:spacing w:line="360" w:lineRule="auto"/>
              <w:ind w:right="-107" w:hanging="108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   13±7</w:t>
            </w:r>
          </w:p>
        </w:tc>
        <w:tc>
          <w:tcPr>
            <w:tcW w:w="469" w:type="dxa"/>
            <w:tcBorders>
              <w:top w:val="nil"/>
            </w:tcBorders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Angsana New"/>
                <w:sz w:val="24"/>
                <w:szCs w:val="30"/>
              </w:rPr>
            </w:pPr>
            <w:r w:rsidRPr="005612DB">
              <w:rPr>
                <w:rFonts w:ascii="Times New Roman" w:hAnsi="Times New Roman" w:cs="Angsana New"/>
                <w:sz w:val="24"/>
                <w:szCs w:val="30"/>
              </w:rPr>
              <w:t>3</w:t>
            </w:r>
          </w:p>
        </w:tc>
        <w:tc>
          <w:tcPr>
            <w:tcW w:w="653" w:type="dxa"/>
            <w:tcBorders>
              <w:top w:val="nil"/>
            </w:tcBorders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Angsana New"/>
                <w:sz w:val="24"/>
                <w:szCs w:val="30"/>
              </w:rPr>
            </w:pPr>
            <w:r w:rsidRPr="005612DB">
              <w:rPr>
                <w:rFonts w:ascii="Times New Roman" w:hAnsi="Times New Roman" w:cs="Angsana New"/>
                <w:sz w:val="24"/>
                <w:szCs w:val="30"/>
              </w:rPr>
              <w:t>2</w:t>
            </w:r>
          </w:p>
        </w:tc>
        <w:tc>
          <w:tcPr>
            <w:tcW w:w="586" w:type="dxa"/>
            <w:tcBorders>
              <w:top w:val="nil"/>
            </w:tcBorders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Angsana New"/>
                <w:sz w:val="24"/>
                <w:szCs w:val="30"/>
              </w:rPr>
            </w:pPr>
            <w:r w:rsidRPr="005612DB">
              <w:rPr>
                <w:rFonts w:ascii="Times New Roman" w:hAnsi="Times New Roman" w:cs="Angsana New"/>
                <w:sz w:val="24"/>
                <w:szCs w:val="30"/>
              </w:rPr>
              <w:t>2</w:t>
            </w:r>
          </w:p>
        </w:tc>
        <w:tc>
          <w:tcPr>
            <w:tcW w:w="986" w:type="dxa"/>
            <w:tcBorders>
              <w:top w:val="nil"/>
            </w:tcBorders>
            <w:vAlign w:val="center"/>
          </w:tcPr>
          <w:p w:rsidR="007137C1" w:rsidRPr="005612DB" w:rsidRDefault="007137C1" w:rsidP="00404B09">
            <w:pPr>
              <w:spacing w:line="360" w:lineRule="auto"/>
              <w:ind w:right="-107" w:hanging="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±0.5</w:t>
            </w:r>
          </w:p>
        </w:tc>
      </w:tr>
      <w:tr w:rsidR="00B84E76" w:rsidRPr="005612DB" w:rsidTr="00404B09">
        <w:tc>
          <w:tcPr>
            <w:tcW w:w="1418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284" w:right="-874"/>
              <w:jc w:val="thaiDistribute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  <w:t>RW-2</w:t>
            </w:r>
          </w:p>
        </w:tc>
        <w:tc>
          <w:tcPr>
            <w:tcW w:w="56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05</w:t>
            </w:r>
          </w:p>
        </w:tc>
        <w:tc>
          <w:tcPr>
            <w:tcW w:w="566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</w:tc>
        <w:tc>
          <w:tcPr>
            <w:tcW w:w="563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1144" w:type="dxa"/>
          </w:tcPr>
          <w:p w:rsidR="007137C1" w:rsidRPr="005612DB" w:rsidRDefault="006D09B7" w:rsidP="006D09B7">
            <w:pPr>
              <w:spacing w:line="360" w:lineRule="auto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37C1" w:rsidRPr="005612DB">
              <w:rPr>
                <w:rFonts w:ascii="Times New Roman" w:hAnsi="Times New Roman" w:cs="Times New Roman"/>
                <w:sz w:val="24"/>
                <w:szCs w:val="24"/>
              </w:rPr>
              <w:t>173±60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7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87" w:type="dxa"/>
          </w:tcPr>
          <w:p w:rsidR="007137C1" w:rsidRPr="005612DB" w:rsidRDefault="006D09B7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37C1" w:rsidRPr="005612DB">
              <w:rPr>
                <w:rFonts w:ascii="Times New Roman" w:hAnsi="Times New Roman" w:cs="Times New Roman"/>
                <w:sz w:val="24"/>
                <w:szCs w:val="24"/>
              </w:rPr>
              <w:t>6±8.6</w:t>
            </w:r>
          </w:p>
        </w:tc>
        <w:tc>
          <w:tcPr>
            <w:tcW w:w="569" w:type="dxa"/>
            <w:shd w:val="clear" w:color="auto" w:fill="auto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69" w:type="dxa"/>
            <w:shd w:val="clear" w:color="auto" w:fill="auto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69" w:type="dxa"/>
            <w:shd w:val="clear" w:color="auto" w:fill="auto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086" w:type="dxa"/>
          </w:tcPr>
          <w:p w:rsidR="007137C1" w:rsidRPr="005612DB" w:rsidRDefault="007137C1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9±11</w:t>
            </w:r>
          </w:p>
        </w:tc>
        <w:tc>
          <w:tcPr>
            <w:tcW w:w="469" w:type="dxa"/>
          </w:tcPr>
          <w:p w:rsidR="007137C1" w:rsidRPr="005612DB" w:rsidRDefault="004E495D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D92AEA" w:rsidRPr="005612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D92AEA" w:rsidRPr="005612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53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86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86" w:type="dxa"/>
          </w:tcPr>
          <w:p w:rsidR="007137C1" w:rsidRPr="005612DB" w:rsidRDefault="007137C1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±2.9</w:t>
            </w:r>
          </w:p>
        </w:tc>
      </w:tr>
      <w:tr w:rsidR="00B84E76" w:rsidRPr="005612DB" w:rsidTr="00404B09">
        <w:trPr>
          <w:trHeight w:val="173"/>
        </w:trPr>
        <w:tc>
          <w:tcPr>
            <w:tcW w:w="1418" w:type="dxa"/>
          </w:tcPr>
          <w:p w:rsidR="007137C1" w:rsidRPr="005612DB" w:rsidRDefault="007137C1" w:rsidP="00404B09">
            <w:pPr>
              <w:suppressLineNumbers/>
              <w:tabs>
                <w:tab w:val="left" w:pos="3295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  <w:rtl/>
                <w:cs/>
                <w:lang w:eastAsia="ja-JP" w:bidi="ar-SA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  <w:t>River water</w:t>
            </w:r>
          </w:p>
        </w:tc>
        <w:tc>
          <w:tcPr>
            <w:tcW w:w="56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566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563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49</w:t>
            </w:r>
          </w:p>
        </w:tc>
        <w:tc>
          <w:tcPr>
            <w:tcW w:w="1144" w:type="dxa"/>
          </w:tcPr>
          <w:p w:rsidR="007137C1" w:rsidRPr="005612DB" w:rsidRDefault="007137C1" w:rsidP="00404B09">
            <w:pPr>
              <w:spacing w:line="360" w:lineRule="auto"/>
              <w:ind w:left="-103" w:right="-108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00±130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E495D" w:rsidRPr="005612DB">
              <w:rPr>
                <w:rFonts w:ascii="Times New Roman" w:hAnsi="Times New Roman" w:cs="Times New Roman"/>
                <w:sz w:val="24"/>
                <w:szCs w:val="24"/>
              </w:rPr>
              <w:t>.4</w:t>
            </w:r>
          </w:p>
        </w:tc>
        <w:tc>
          <w:tcPr>
            <w:tcW w:w="57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87" w:type="dxa"/>
          </w:tcPr>
          <w:p w:rsidR="007137C1" w:rsidRPr="005612DB" w:rsidRDefault="006D09B7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37C1" w:rsidRPr="005612DB">
              <w:rPr>
                <w:rFonts w:ascii="Times New Roman" w:hAnsi="Times New Roman" w:cs="Times New Roman"/>
                <w:sz w:val="24"/>
                <w:szCs w:val="24"/>
              </w:rPr>
              <w:t>1±0.3</w:t>
            </w:r>
          </w:p>
        </w:tc>
        <w:tc>
          <w:tcPr>
            <w:tcW w:w="569" w:type="dxa"/>
            <w:shd w:val="clear" w:color="auto" w:fill="auto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69" w:type="dxa"/>
            <w:shd w:val="clear" w:color="auto" w:fill="auto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69" w:type="dxa"/>
            <w:shd w:val="clear" w:color="auto" w:fill="auto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86" w:type="dxa"/>
          </w:tcPr>
          <w:p w:rsidR="007137C1" w:rsidRPr="005612DB" w:rsidRDefault="007137C1" w:rsidP="00404B09">
            <w:pPr>
              <w:spacing w:line="360" w:lineRule="auto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 12±5</w:t>
            </w:r>
          </w:p>
        </w:tc>
        <w:tc>
          <w:tcPr>
            <w:tcW w:w="4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53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86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86" w:type="dxa"/>
          </w:tcPr>
          <w:p w:rsidR="007137C1" w:rsidRPr="005612DB" w:rsidRDefault="007137C1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±1.2</w:t>
            </w:r>
          </w:p>
        </w:tc>
      </w:tr>
      <w:tr w:rsidR="00B84E76" w:rsidRPr="005612DB" w:rsidTr="00404B09">
        <w:tc>
          <w:tcPr>
            <w:tcW w:w="1418" w:type="dxa"/>
          </w:tcPr>
          <w:p w:rsidR="007137C1" w:rsidRPr="005612DB" w:rsidRDefault="007137C1" w:rsidP="00404B09">
            <w:pPr>
              <w:suppressLineNumbers/>
              <w:spacing w:line="360" w:lineRule="auto"/>
              <w:ind w:right="-874"/>
              <w:jc w:val="thaiDistribute"/>
              <w:rPr>
                <w:rFonts w:ascii="Times New Roman" w:eastAsia="Cordia New" w:hAnsi="Times New Roman" w:cs="Times New Roman"/>
                <w:sz w:val="24"/>
                <w:szCs w:val="24"/>
                <w:rtl/>
                <w:cs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  <w:t>Wastewater</w:t>
            </w:r>
          </w:p>
        </w:tc>
        <w:tc>
          <w:tcPr>
            <w:tcW w:w="562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07"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6" w:type="dxa"/>
          </w:tcPr>
          <w:p w:rsidR="007137C1" w:rsidRPr="005612DB" w:rsidRDefault="007137C1" w:rsidP="00404B09">
            <w:pPr>
              <w:suppressLineNumbers/>
              <w:spacing w:line="360" w:lineRule="auto"/>
              <w:ind w:right="-874"/>
              <w:jc w:val="thaiDistribute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3" w:type="dxa"/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1144" w:type="dxa"/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7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07"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7" w:type="dxa"/>
          </w:tcPr>
          <w:p w:rsidR="007137C1" w:rsidRPr="005612DB" w:rsidRDefault="007137C1" w:rsidP="00404B09">
            <w:pPr>
              <w:suppressLineNumbers/>
              <w:spacing w:line="360" w:lineRule="auto"/>
              <w:ind w:right="-874"/>
              <w:jc w:val="thaiDistribute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72" w:type="dxa"/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987" w:type="dxa"/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9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469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9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1086" w:type="dxa"/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469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653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86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986" w:type="dxa"/>
          </w:tcPr>
          <w:p w:rsidR="007137C1" w:rsidRPr="005612DB" w:rsidRDefault="007137C1" w:rsidP="00404B09">
            <w:pPr>
              <w:suppressLineNumbers/>
              <w:spacing w:line="360" w:lineRule="auto"/>
              <w:jc w:val="center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</w:tr>
      <w:tr w:rsidR="00B84E76" w:rsidRPr="005612DB" w:rsidTr="00404B09">
        <w:tc>
          <w:tcPr>
            <w:tcW w:w="1418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284" w:right="-108"/>
              <w:rPr>
                <w:rFonts w:ascii="Times New Roman" w:hAnsi="Times New Roman" w:cs="Times New Roman"/>
                <w:sz w:val="24"/>
                <w:szCs w:val="24"/>
                <w:rtl/>
                <w:cs/>
                <w:lang w:eastAsia="ja-JP" w:bidi="ar-SA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  <w:t xml:space="preserve">WW-1 </w:t>
            </w:r>
          </w:p>
        </w:tc>
        <w:tc>
          <w:tcPr>
            <w:tcW w:w="56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566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63</w:t>
            </w:r>
          </w:p>
        </w:tc>
        <w:tc>
          <w:tcPr>
            <w:tcW w:w="563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1144" w:type="dxa"/>
          </w:tcPr>
          <w:p w:rsidR="007137C1" w:rsidRPr="005612DB" w:rsidRDefault="007137C1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63±127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57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87" w:type="dxa"/>
          </w:tcPr>
          <w:p w:rsidR="007137C1" w:rsidRPr="005612DB" w:rsidRDefault="007137C1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2±26</w:t>
            </w:r>
          </w:p>
        </w:tc>
        <w:tc>
          <w:tcPr>
            <w:tcW w:w="5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4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6" w:type="dxa"/>
          </w:tcPr>
          <w:p w:rsidR="007137C1" w:rsidRPr="005612DB" w:rsidRDefault="007137C1" w:rsidP="00404B09">
            <w:pPr>
              <w:spacing w:line="360" w:lineRule="auto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 17±3</w:t>
            </w:r>
          </w:p>
        </w:tc>
        <w:tc>
          <w:tcPr>
            <w:tcW w:w="4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53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86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86" w:type="dxa"/>
          </w:tcPr>
          <w:p w:rsidR="007137C1" w:rsidRPr="005612DB" w:rsidRDefault="007137C1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±6.6</w:t>
            </w:r>
          </w:p>
        </w:tc>
      </w:tr>
      <w:tr w:rsidR="00B84E76" w:rsidRPr="005612DB" w:rsidTr="00404B09">
        <w:tc>
          <w:tcPr>
            <w:tcW w:w="1418" w:type="dxa"/>
          </w:tcPr>
          <w:p w:rsidR="007137C1" w:rsidRPr="005612DB" w:rsidRDefault="007137C1" w:rsidP="00404B09">
            <w:pPr>
              <w:suppressLineNumbers/>
              <w:spacing w:line="360" w:lineRule="auto"/>
              <w:ind w:right="-108" w:firstLine="284"/>
              <w:rPr>
                <w:rFonts w:ascii="Times New Roman" w:hAnsi="Times New Roman" w:cs="Times New Roman"/>
                <w:sz w:val="24"/>
                <w:szCs w:val="24"/>
                <w:rtl/>
                <w:cs/>
                <w:lang w:eastAsia="ja-JP" w:bidi="ar-SA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  <w:t>WW-2</w:t>
            </w:r>
          </w:p>
        </w:tc>
        <w:tc>
          <w:tcPr>
            <w:tcW w:w="56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30</w:t>
            </w:r>
          </w:p>
        </w:tc>
        <w:tc>
          <w:tcPr>
            <w:tcW w:w="566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90</w:t>
            </w:r>
          </w:p>
        </w:tc>
        <w:tc>
          <w:tcPr>
            <w:tcW w:w="563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36</w:t>
            </w:r>
          </w:p>
        </w:tc>
        <w:tc>
          <w:tcPr>
            <w:tcW w:w="1144" w:type="dxa"/>
          </w:tcPr>
          <w:p w:rsidR="007137C1" w:rsidRPr="005612DB" w:rsidRDefault="006D09B7" w:rsidP="006D09B7">
            <w:pPr>
              <w:spacing w:line="360" w:lineRule="auto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37C1" w:rsidRPr="005612DB">
              <w:rPr>
                <w:rFonts w:ascii="Times New Roman" w:hAnsi="Times New Roman" w:cs="Times New Roman"/>
                <w:sz w:val="24"/>
                <w:szCs w:val="24"/>
              </w:rPr>
              <w:t>452±75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7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987" w:type="dxa"/>
          </w:tcPr>
          <w:p w:rsidR="007137C1" w:rsidRPr="005612DB" w:rsidRDefault="007137C1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9±24</w:t>
            </w:r>
          </w:p>
        </w:tc>
        <w:tc>
          <w:tcPr>
            <w:tcW w:w="5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5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086" w:type="dxa"/>
          </w:tcPr>
          <w:p w:rsidR="007137C1" w:rsidRPr="005612DB" w:rsidRDefault="007137C1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8±13</w:t>
            </w:r>
          </w:p>
        </w:tc>
        <w:tc>
          <w:tcPr>
            <w:tcW w:w="4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653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586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986" w:type="dxa"/>
          </w:tcPr>
          <w:p w:rsidR="007137C1" w:rsidRPr="005612DB" w:rsidRDefault="007137C1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0±6.2</w:t>
            </w:r>
          </w:p>
        </w:tc>
      </w:tr>
      <w:tr w:rsidR="00B84E76" w:rsidRPr="005612DB" w:rsidTr="00404B09">
        <w:tc>
          <w:tcPr>
            <w:tcW w:w="2546" w:type="dxa"/>
            <w:gridSpan w:val="3"/>
          </w:tcPr>
          <w:p w:rsidR="007137C1" w:rsidRPr="005612DB" w:rsidRDefault="007137C1" w:rsidP="00404B09">
            <w:pPr>
              <w:suppressLineNumbers/>
              <w:spacing w:line="360" w:lineRule="auto"/>
              <w:ind w:right="-874"/>
              <w:jc w:val="thaiDistribute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  <w:r w:rsidRPr="005612DB"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  <w:t>Treated wastewater</w:t>
            </w:r>
          </w:p>
        </w:tc>
        <w:tc>
          <w:tcPr>
            <w:tcW w:w="563" w:type="dxa"/>
          </w:tcPr>
          <w:p w:rsidR="007137C1" w:rsidRPr="005612DB" w:rsidRDefault="007137C1" w:rsidP="00404B09">
            <w:pPr>
              <w:suppressLineNumbers/>
              <w:spacing w:line="360" w:lineRule="auto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1144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09" w:right="-107"/>
              <w:jc w:val="center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7" w:type="dxa"/>
          </w:tcPr>
          <w:p w:rsidR="007137C1" w:rsidRPr="005612DB" w:rsidRDefault="007137C1" w:rsidP="00404B09">
            <w:pPr>
              <w:suppressLineNumbers/>
              <w:spacing w:line="360" w:lineRule="auto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7" w:type="dxa"/>
          </w:tcPr>
          <w:p w:rsidR="007137C1" w:rsidRPr="005612DB" w:rsidRDefault="007137C1" w:rsidP="00404B09">
            <w:pPr>
              <w:suppressLineNumbers/>
              <w:spacing w:line="360" w:lineRule="auto"/>
              <w:ind w:right="-874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72" w:type="dxa"/>
          </w:tcPr>
          <w:p w:rsidR="007137C1" w:rsidRPr="005612DB" w:rsidRDefault="007137C1" w:rsidP="00404B09">
            <w:pPr>
              <w:suppressLineNumbers/>
              <w:spacing w:line="360" w:lineRule="auto"/>
              <w:rPr>
                <w:rFonts w:ascii="Times New Roman" w:eastAsia="Cordia New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987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9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469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69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1086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469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653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586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</w:p>
        </w:tc>
        <w:tc>
          <w:tcPr>
            <w:tcW w:w="986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-110" w:right="-108"/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</w:pPr>
          </w:p>
        </w:tc>
      </w:tr>
      <w:tr w:rsidR="00B84E76" w:rsidRPr="005612DB" w:rsidTr="00404B09">
        <w:tc>
          <w:tcPr>
            <w:tcW w:w="1418" w:type="dxa"/>
          </w:tcPr>
          <w:p w:rsidR="007137C1" w:rsidRPr="005612DB" w:rsidRDefault="007137C1" w:rsidP="00404B09">
            <w:pPr>
              <w:suppressLineNumbers/>
              <w:spacing w:line="360" w:lineRule="auto"/>
              <w:ind w:left="284" w:right="-108"/>
              <w:rPr>
                <w:rFonts w:ascii="Times New Roman" w:hAnsi="Times New Roman" w:cs="Times New Roman"/>
                <w:sz w:val="24"/>
                <w:szCs w:val="24"/>
                <w:rtl/>
                <w:cs/>
                <w:lang w:eastAsia="ja-JP" w:bidi="ar-SA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  <w:t xml:space="preserve">TWW-1 </w:t>
            </w:r>
          </w:p>
        </w:tc>
        <w:tc>
          <w:tcPr>
            <w:tcW w:w="56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73</w:t>
            </w:r>
          </w:p>
        </w:tc>
        <w:tc>
          <w:tcPr>
            <w:tcW w:w="566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79</w:t>
            </w:r>
          </w:p>
        </w:tc>
        <w:tc>
          <w:tcPr>
            <w:tcW w:w="563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72</w:t>
            </w:r>
          </w:p>
        </w:tc>
        <w:tc>
          <w:tcPr>
            <w:tcW w:w="1144" w:type="dxa"/>
          </w:tcPr>
          <w:p w:rsidR="007137C1" w:rsidRPr="005612DB" w:rsidRDefault="006D09B7" w:rsidP="006D09B7">
            <w:pPr>
              <w:spacing w:line="360" w:lineRule="auto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37C1" w:rsidRPr="005612DB">
              <w:rPr>
                <w:rFonts w:ascii="Times New Roman" w:hAnsi="Times New Roman" w:cs="Times New Roman"/>
                <w:sz w:val="24"/>
                <w:szCs w:val="24"/>
              </w:rPr>
              <w:t>408±56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9" w:right="-108" w:firstLine="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 w:firstLine="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7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 w:firstLine="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987" w:type="dxa"/>
            <w:vAlign w:val="center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0±23</w:t>
            </w:r>
          </w:p>
        </w:tc>
        <w:tc>
          <w:tcPr>
            <w:tcW w:w="5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4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="005612DB" w:rsidRPr="005612D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5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086" w:type="dxa"/>
            <w:vAlign w:val="center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3±15</w:t>
            </w:r>
          </w:p>
        </w:tc>
        <w:tc>
          <w:tcPr>
            <w:tcW w:w="4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653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586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986" w:type="dxa"/>
            <w:vAlign w:val="center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7±8.8</w:t>
            </w:r>
          </w:p>
        </w:tc>
      </w:tr>
      <w:tr w:rsidR="00B84E76" w:rsidRPr="005612DB" w:rsidTr="00404B09">
        <w:tc>
          <w:tcPr>
            <w:tcW w:w="1418" w:type="dxa"/>
          </w:tcPr>
          <w:p w:rsidR="007137C1" w:rsidRPr="005612DB" w:rsidRDefault="007137C1" w:rsidP="00404B09">
            <w:pPr>
              <w:suppressLineNumbers/>
              <w:spacing w:line="360" w:lineRule="auto"/>
              <w:ind w:right="-108" w:firstLine="284"/>
              <w:rPr>
                <w:rFonts w:ascii="Times New Roman" w:hAnsi="Times New Roman" w:cs="Times New Roman"/>
                <w:sz w:val="24"/>
                <w:szCs w:val="24"/>
                <w:rtl/>
                <w:cs/>
                <w:lang w:eastAsia="ja-JP" w:bidi="ar-SA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  <w:lang w:eastAsia="ja-JP" w:bidi="ar-SA"/>
              </w:rPr>
              <w:t>TWW-2</w:t>
            </w:r>
          </w:p>
        </w:tc>
        <w:tc>
          <w:tcPr>
            <w:tcW w:w="562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7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67</w:t>
            </w:r>
          </w:p>
        </w:tc>
        <w:tc>
          <w:tcPr>
            <w:tcW w:w="566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33</w:t>
            </w:r>
          </w:p>
        </w:tc>
        <w:tc>
          <w:tcPr>
            <w:tcW w:w="563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81</w:t>
            </w:r>
          </w:p>
        </w:tc>
        <w:tc>
          <w:tcPr>
            <w:tcW w:w="1144" w:type="dxa"/>
          </w:tcPr>
          <w:p w:rsidR="007137C1" w:rsidRPr="005612DB" w:rsidRDefault="006D09B7" w:rsidP="00404B09">
            <w:pPr>
              <w:spacing w:line="360" w:lineRule="auto"/>
              <w:jc w:val="center"/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37C1" w:rsidRPr="005612DB">
              <w:rPr>
                <w:rFonts w:ascii="Times New Roman" w:hAnsi="Times New Roman" w:cs="Times New Roman"/>
                <w:sz w:val="24"/>
                <w:szCs w:val="24"/>
              </w:rPr>
              <w:t>427±187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9" w:right="-108" w:firstLine="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67" w:type="dxa"/>
            <w:vAlign w:val="bottom"/>
          </w:tcPr>
          <w:p w:rsidR="007137C1" w:rsidRPr="005612DB" w:rsidRDefault="007137C1" w:rsidP="00404B09">
            <w:pPr>
              <w:spacing w:line="360" w:lineRule="auto"/>
              <w:ind w:left="-108" w:right="-108" w:firstLine="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572" w:type="dxa"/>
            <w:vAlign w:val="bottom"/>
          </w:tcPr>
          <w:p w:rsidR="007137C1" w:rsidRPr="005612DB" w:rsidRDefault="004E495D" w:rsidP="00404B09">
            <w:pPr>
              <w:spacing w:line="360" w:lineRule="auto"/>
              <w:ind w:left="-108" w:right="-108" w:firstLine="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D92AEA" w:rsidRPr="005612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D92AEA" w:rsidRPr="005612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7" w:type="dxa"/>
            <w:vAlign w:val="center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9±26</w:t>
            </w:r>
          </w:p>
        </w:tc>
        <w:tc>
          <w:tcPr>
            <w:tcW w:w="5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4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5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086" w:type="dxa"/>
            <w:vAlign w:val="center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3±12</w:t>
            </w:r>
          </w:p>
        </w:tc>
        <w:tc>
          <w:tcPr>
            <w:tcW w:w="469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53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86" w:type="dxa"/>
          </w:tcPr>
          <w:p w:rsidR="007137C1" w:rsidRPr="005612DB" w:rsidRDefault="007137C1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86" w:type="dxa"/>
            <w:vAlign w:val="center"/>
          </w:tcPr>
          <w:p w:rsidR="007137C1" w:rsidRPr="005612DB" w:rsidRDefault="006D09B7" w:rsidP="00404B09">
            <w:pPr>
              <w:spacing w:line="360" w:lineRule="auto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7137C1" w:rsidRPr="005612DB">
              <w:rPr>
                <w:rFonts w:ascii="Times New Roman" w:hAnsi="Times New Roman" w:cs="Times New Roman"/>
                <w:sz w:val="24"/>
                <w:szCs w:val="24"/>
              </w:rPr>
              <w:t>18±10.9</w:t>
            </w:r>
          </w:p>
        </w:tc>
      </w:tr>
    </w:tbl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4E495D" w:rsidRPr="005612DB" w:rsidRDefault="004E495D" w:rsidP="004E495D">
      <w:pPr>
        <w:spacing w:line="360" w:lineRule="auto"/>
        <w:rPr>
          <w:rFonts w:ascii="Times New Roman" w:hAnsi="Times New Roman" w:cs="Times New Roman"/>
          <w:szCs w:val="22"/>
        </w:rPr>
      </w:pPr>
      <w:r w:rsidRPr="005612DB">
        <w:rPr>
          <w:rFonts w:ascii="Times New Roman" w:hAnsi="Times New Roman" w:cs="Times New Roman"/>
          <w:szCs w:val="22"/>
        </w:rPr>
        <w:t>N</w:t>
      </w:r>
      <w:r w:rsidR="00D92AEA" w:rsidRPr="005612DB">
        <w:rPr>
          <w:rFonts w:ascii="Times New Roman" w:hAnsi="Times New Roman" w:cs="Times New Roman"/>
          <w:szCs w:val="22"/>
        </w:rPr>
        <w:t>.</w:t>
      </w:r>
      <w:r w:rsidRPr="005612DB">
        <w:rPr>
          <w:rFonts w:ascii="Times New Roman" w:hAnsi="Times New Roman" w:cs="Times New Roman"/>
          <w:szCs w:val="22"/>
        </w:rPr>
        <w:t>D</w:t>
      </w:r>
      <w:r w:rsidR="00D92AEA" w:rsidRPr="005612DB">
        <w:rPr>
          <w:rFonts w:ascii="Times New Roman" w:hAnsi="Times New Roman" w:cs="Times New Roman"/>
          <w:szCs w:val="22"/>
        </w:rPr>
        <w:t>.</w:t>
      </w:r>
      <w:r w:rsidRPr="005612DB">
        <w:rPr>
          <w:rFonts w:ascii="Times New Roman" w:hAnsi="Times New Roman" w:cs="Times New Roman"/>
          <w:szCs w:val="22"/>
        </w:rPr>
        <w:t xml:space="preserve"> is not detected</w:t>
      </w: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7C1" w:rsidRPr="005612DB" w:rsidRDefault="007137C1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176B2" w:rsidRPr="005612DB" w:rsidRDefault="001176B2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612DB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7137C1" w:rsidRPr="005612D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5612D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5612DB">
        <w:rPr>
          <w:rFonts w:ascii="Times New Roman" w:hAnsi="Times New Roman" w:cs="Times New Roman"/>
          <w:noProof/>
          <w:sz w:val="24"/>
          <w:szCs w:val="24"/>
        </w:rPr>
        <w:t>Percent</w:t>
      </w:r>
      <w:r w:rsidRPr="005612DB">
        <w:rPr>
          <w:rFonts w:ascii="Times New Roman" w:hAnsi="Times New Roman" w:cs="Times New Roman"/>
          <w:sz w:val="24"/>
          <w:szCs w:val="24"/>
        </w:rPr>
        <w:t xml:space="preserve"> distribution of THMFP, </w:t>
      </w:r>
      <w:r w:rsidRPr="005612DB">
        <w:rPr>
          <w:rFonts w:ascii="Times New Roman" w:hAnsi="Times New Roman" w:cs="Times New Roman"/>
          <w:noProof/>
          <w:sz w:val="24"/>
          <w:szCs w:val="24"/>
        </w:rPr>
        <w:t>I</w:t>
      </w:r>
      <w:r w:rsidR="001D2637" w:rsidRPr="005612DB">
        <w:rPr>
          <w:rFonts w:ascii="Times New Roman" w:hAnsi="Times New Roman" w:cs="Times New Roman"/>
          <w:sz w:val="24"/>
          <w:szCs w:val="24"/>
        </w:rPr>
        <w:sym w:font="Symbol" w:char="F02D"/>
      </w:r>
      <w:r w:rsidRPr="005612DB">
        <w:rPr>
          <w:rFonts w:ascii="Times New Roman" w:hAnsi="Times New Roman" w:cs="Times New Roman"/>
          <w:sz w:val="24"/>
          <w:szCs w:val="24"/>
        </w:rPr>
        <w:t>THMFP, and HANFP species of raw water, river water, domestic wastewater and treated wastewater</w:t>
      </w:r>
    </w:p>
    <w:tbl>
      <w:tblPr>
        <w:tblpPr w:leftFromText="180" w:rightFromText="180" w:vertAnchor="text" w:horzAnchor="margin" w:tblpY="182"/>
        <w:tblW w:w="14412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1793"/>
        <w:gridCol w:w="449"/>
        <w:gridCol w:w="1268"/>
        <w:gridCol w:w="902"/>
        <w:gridCol w:w="900"/>
        <w:gridCol w:w="1170"/>
        <w:gridCol w:w="236"/>
        <w:gridCol w:w="844"/>
        <w:gridCol w:w="810"/>
        <w:gridCol w:w="900"/>
        <w:gridCol w:w="759"/>
        <w:gridCol w:w="724"/>
        <w:gridCol w:w="236"/>
        <w:gridCol w:w="901"/>
        <w:gridCol w:w="900"/>
        <w:gridCol w:w="900"/>
        <w:gridCol w:w="708"/>
        <w:gridCol w:w="12"/>
      </w:tblGrid>
      <w:tr w:rsidR="001176B2" w:rsidRPr="005612DB" w:rsidTr="0064261A">
        <w:trPr>
          <w:gridAfter w:val="1"/>
          <w:wAfter w:w="12" w:type="dxa"/>
        </w:trPr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Water sources</w:t>
            </w: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0" w:type="dxa"/>
            <w:gridSpan w:val="4"/>
            <w:tcBorders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-THMFP, %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7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-ITHMFP, %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9" w:type="dxa"/>
            <w:gridSpan w:val="4"/>
            <w:tcBorders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-HANFP, %</w:t>
            </w:r>
          </w:p>
        </w:tc>
      </w:tr>
      <w:tr w:rsidR="001176B2" w:rsidRPr="005612DB" w:rsidTr="0064261A">
        <w:tc>
          <w:tcPr>
            <w:tcW w:w="1793" w:type="dxa"/>
            <w:tcBorders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9" w:type="dxa"/>
            <w:tcBorders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1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Chloroform</w:t>
            </w:r>
          </w:p>
        </w:tc>
        <w:tc>
          <w:tcPr>
            <w:tcW w:w="902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DCM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3" w:right="-10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DBCM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romoform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9" w:right="-1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9" w:right="-1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CIM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5" w:right="-1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CDIM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4" w:right="-10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DCIM</w:t>
            </w:r>
          </w:p>
        </w:tc>
        <w:tc>
          <w:tcPr>
            <w:tcW w:w="7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0" w:right="-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DIM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6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TIM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4" w:right="-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4" w:right="-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TCAN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1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DCAN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4" w:right="-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CAN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1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DBAN</w:t>
            </w:r>
          </w:p>
        </w:tc>
      </w:tr>
      <w:tr w:rsidR="001176B2" w:rsidRPr="005612DB" w:rsidTr="0064261A">
        <w:tc>
          <w:tcPr>
            <w:tcW w:w="179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w water</w:t>
            </w:r>
          </w:p>
        </w:tc>
        <w:tc>
          <w:tcPr>
            <w:tcW w:w="449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21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4E76" w:rsidRPr="005612DB" w:rsidTr="0064261A">
        <w:tc>
          <w:tcPr>
            <w:tcW w:w="1793" w:type="dxa"/>
            <w:tcBorders>
              <w:top w:val="nil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RW-1</w:t>
            </w:r>
          </w:p>
        </w:tc>
        <w:tc>
          <w:tcPr>
            <w:tcW w:w="449" w:type="dxa"/>
            <w:tcBorders>
              <w:top w:val="nil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268" w:type="dxa"/>
            <w:tcBorders>
              <w:top w:val="nil"/>
              <w:bottom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4.1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900" w:type="dxa"/>
            <w:tcBorders>
              <w:top w:val="nil"/>
              <w:bottom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2.3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7.7</w:t>
            </w:r>
          </w:p>
        </w:tc>
        <w:tc>
          <w:tcPr>
            <w:tcW w:w="7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nil"/>
              <w:bottom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7.5</w:t>
            </w:r>
          </w:p>
        </w:tc>
        <w:tc>
          <w:tcPr>
            <w:tcW w:w="900" w:type="dxa"/>
            <w:tcBorders>
              <w:top w:val="nil"/>
              <w:bottom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7.0</w:t>
            </w:r>
          </w:p>
        </w:tc>
        <w:tc>
          <w:tcPr>
            <w:tcW w:w="900" w:type="dxa"/>
            <w:tcBorders>
              <w:top w:val="nil"/>
              <w:bottom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5.5</w:t>
            </w:r>
          </w:p>
        </w:tc>
        <w:tc>
          <w:tcPr>
            <w:tcW w:w="720" w:type="dxa"/>
            <w:gridSpan w:val="2"/>
            <w:tcBorders>
              <w:top w:val="nil"/>
              <w:bottom w:val="nil"/>
            </w:tcBorders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64261A">
        <w:tc>
          <w:tcPr>
            <w:tcW w:w="1793" w:type="dxa"/>
            <w:tcBorders>
              <w:top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(BK WTP)</w:t>
            </w:r>
          </w:p>
        </w:tc>
        <w:tc>
          <w:tcPr>
            <w:tcW w:w="449" w:type="dxa"/>
            <w:tcBorders>
              <w:top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268" w:type="dxa"/>
            <w:tcBorders>
              <w:top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7.4</w:t>
            </w:r>
          </w:p>
        </w:tc>
        <w:tc>
          <w:tcPr>
            <w:tcW w:w="902" w:type="dxa"/>
            <w:tcBorders>
              <w:top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900" w:type="dxa"/>
            <w:tcBorders>
              <w:top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170" w:type="dxa"/>
            <w:tcBorders>
              <w:top w:val="nil"/>
            </w:tcBorders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  <w:tcBorders>
              <w:top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tcBorders>
              <w:top w:val="nil"/>
            </w:tcBorders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tcBorders>
              <w:top w:val="nil"/>
            </w:tcBorders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900" w:type="dxa"/>
            <w:tcBorders>
              <w:top w:val="nil"/>
            </w:tcBorders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759" w:type="dxa"/>
            <w:tcBorders>
              <w:top w:val="nil"/>
            </w:tcBorders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tcBorders>
              <w:top w:val="nil"/>
            </w:tcBorders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  <w:tcBorders>
              <w:top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8.7</w:t>
            </w:r>
          </w:p>
        </w:tc>
        <w:tc>
          <w:tcPr>
            <w:tcW w:w="900" w:type="dxa"/>
            <w:tcBorders>
              <w:top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7.1</w:t>
            </w:r>
          </w:p>
        </w:tc>
        <w:tc>
          <w:tcPr>
            <w:tcW w:w="900" w:type="dxa"/>
            <w:tcBorders>
              <w:top w:val="nil"/>
            </w:tcBorders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4.2</w:t>
            </w:r>
          </w:p>
        </w:tc>
        <w:tc>
          <w:tcPr>
            <w:tcW w:w="720" w:type="dxa"/>
            <w:gridSpan w:val="2"/>
            <w:tcBorders>
              <w:top w:val="nil"/>
            </w:tcBorders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3.9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0.7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117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1.7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.3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7.6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4.7</w:t>
            </w:r>
          </w:p>
        </w:tc>
        <w:tc>
          <w:tcPr>
            <w:tcW w:w="90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7.6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Avg.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5.1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2.7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17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57293" w:rsidRPr="005612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4.7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5.3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7.9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2.9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RW-2</w:t>
            </w: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6.0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7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1.0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3.5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5.5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(SB WTP)</w:t>
            </w: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5.6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7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8.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7.2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1.4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6.3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2.4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0.9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.7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17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2.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7.3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6.4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6.9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Avg.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4.2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17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3.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4.8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1.5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.2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5.4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1.6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</w:tr>
      <w:tr w:rsidR="00B84E76" w:rsidRPr="005612DB" w:rsidTr="0064261A">
        <w:tc>
          <w:tcPr>
            <w:tcW w:w="4412" w:type="dxa"/>
            <w:gridSpan w:val="4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ver water at downstream</w:t>
            </w:r>
          </w:p>
        </w:tc>
        <w:tc>
          <w:tcPr>
            <w:tcW w:w="900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4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9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2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4.5</w:t>
            </w:r>
          </w:p>
        </w:tc>
        <w:tc>
          <w:tcPr>
            <w:tcW w:w="90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17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1.4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1.0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7.6</w:t>
            </w:r>
          </w:p>
        </w:tc>
        <w:tc>
          <w:tcPr>
            <w:tcW w:w="720" w:type="dxa"/>
            <w:gridSpan w:val="2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2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3.2</w:t>
            </w:r>
          </w:p>
        </w:tc>
        <w:tc>
          <w:tcPr>
            <w:tcW w:w="90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1.6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117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.6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2.9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6.9</w:t>
            </w:r>
          </w:p>
        </w:tc>
        <w:tc>
          <w:tcPr>
            <w:tcW w:w="720" w:type="dxa"/>
            <w:gridSpan w:val="2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.6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2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7.8</w:t>
            </w:r>
          </w:p>
        </w:tc>
        <w:tc>
          <w:tcPr>
            <w:tcW w:w="90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7.8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17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6.6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1.9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1.5</w:t>
            </w:r>
          </w:p>
        </w:tc>
        <w:tc>
          <w:tcPr>
            <w:tcW w:w="720" w:type="dxa"/>
            <w:gridSpan w:val="2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Avg.</w:t>
            </w:r>
          </w:p>
        </w:tc>
        <w:tc>
          <w:tcPr>
            <w:tcW w:w="12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1.8</w:t>
            </w:r>
          </w:p>
        </w:tc>
        <w:tc>
          <w:tcPr>
            <w:tcW w:w="90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4.9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117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6.2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8.6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2.0</w:t>
            </w:r>
          </w:p>
        </w:tc>
        <w:tc>
          <w:tcPr>
            <w:tcW w:w="720" w:type="dxa"/>
            <w:gridSpan w:val="2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</w:tr>
      <w:tr w:rsidR="00B84E76" w:rsidRPr="005612DB" w:rsidTr="0064261A">
        <w:tc>
          <w:tcPr>
            <w:tcW w:w="3510" w:type="dxa"/>
            <w:gridSpan w:val="3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mestic wastewater</w:t>
            </w:r>
          </w:p>
        </w:tc>
        <w:tc>
          <w:tcPr>
            <w:tcW w:w="902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4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WW-1</w:t>
            </w: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1.1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17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5.4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4.6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.0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5.3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2.3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2.4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F7734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(AT)</w:t>
            </w: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5.7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17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.0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6.7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6.4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5.4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1.1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5.0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117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1.6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8.4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3.4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9.4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6.9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Avg.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9.3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.2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17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4.8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6.9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9.5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8.9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2.2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1.4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3.1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WW-2</w:t>
            </w: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7.7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.7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117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9.3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0.7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4.3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4.9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0.8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F7734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(AY)</w:t>
            </w: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4.3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3.6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17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4.0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6.0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0.7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7.4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1.9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7.8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70" w:type="dxa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6.7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.9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7.8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0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3.5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3.5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64261A">
        <w:tc>
          <w:tcPr>
            <w:tcW w:w="1793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Avg.</w:t>
            </w:r>
          </w:p>
        </w:tc>
        <w:tc>
          <w:tcPr>
            <w:tcW w:w="1268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0.0</w:t>
            </w:r>
          </w:p>
        </w:tc>
        <w:tc>
          <w:tcPr>
            <w:tcW w:w="902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17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6.0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7.8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724" w:type="dxa"/>
            <w:shd w:val="clear" w:color="auto" w:fill="auto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2.7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1.9</w:t>
            </w:r>
          </w:p>
        </w:tc>
        <w:tc>
          <w:tcPr>
            <w:tcW w:w="900" w:type="dxa"/>
            <w:vAlign w:val="center"/>
          </w:tcPr>
          <w:p w:rsidR="001176B2" w:rsidRPr="005612DB" w:rsidRDefault="001176B2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5.4</w:t>
            </w:r>
          </w:p>
        </w:tc>
        <w:tc>
          <w:tcPr>
            <w:tcW w:w="720" w:type="dxa"/>
            <w:gridSpan w:val="2"/>
            <w:vAlign w:val="center"/>
          </w:tcPr>
          <w:p w:rsidR="001176B2" w:rsidRPr="005612DB" w:rsidRDefault="00B57293" w:rsidP="00DE6C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</w:tbl>
    <w:p w:rsidR="001176B2" w:rsidRPr="005612DB" w:rsidRDefault="001176B2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612DB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7137C1" w:rsidRPr="005612D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5612DB">
        <w:rPr>
          <w:rFonts w:ascii="Times New Roman" w:hAnsi="Times New Roman" w:cs="Times New Roman"/>
          <w:b/>
          <w:bCs/>
          <w:sz w:val="24"/>
          <w:szCs w:val="24"/>
        </w:rPr>
        <w:t>. (</w:t>
      </w:r>
      <w:proofErr w:type="spellStart"/>
      <w:r w:rsidRPr="005612DB">
        <w:rPr>
          <w:rFonts w:ascii="Times New Roman" w:hAnsi="Times New Roman" w:cs="Times New Roman"/>
          <w:b/>
          <w:bCs/>
          <w:noProof/>
          <w:sz w:val="24"/>
          <w:szCs w:val="24"/>
        </w:rPr>
        <w:t>Con’t</w:t>
      </w:r>
      <w:proofErr w:type="spellEnd"/>
      <w:r w:rsidRPr="005612DB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5612DB">
        <w:rPr>
          <w:rFonts w:ascii="Times New Roman" w:hAnsi="Times New Roman" w:cs="Times New Roman"/>
          <w:noProof/>
          <w:sz w:val="24"/>
          <w:szCs w:val="24"/>
        </w:rPr>
        <w:t>Percent</w:t>
      </w:r>
      <w:r w:rsidRPr="005612DB">
        <w:rPr>
          <w:rFonts w:ascii="Times New Roman" w:hAnsi="Times New Roman" w:cs="Times New Roman"/>
          <w:sz w:val="24"/>
          <w:szCs w:val="24"/>
        </w:rPr>
        <w:t xml:space="preserve"> distribution of THMFP, </w:t>
      </w:r>
      <w:r w:rsidRPr="005612DB">
        <w:rPr>
          <w:rFonts w:ascii="Times New Roman" w:hAnsi="Times New Roman" w:cs="Times New Roman"/>
          <w:noProof/>
          <w:sz w:val="24"/>
          <w:szCs w:val="24"/>
        </w:rPr>
        <w:t>I</w:t>
      </w:r>
      <w:r w:rsidR="001D2637" w:rsidRPr="005612DB">
        <w:rPr>
          <w:rFonts w:ascii="Times New Roman" w:hAnsi="Times New Roman" w:cs="Times New Roman"/>
          <w:sz w:val="24"/>
          <w:szCs w:val="24"/>
        </w:rPr>
        <w:sym w:font="Symbol" w:char="F02D"/>
      </w:r>
      <w:r w:rsidRPr="005612DB">
        <w:rPr>
          <w:rFonts w:ascii="Times New Roman" w:hAnsi="Times New Roman" w:cs="Times New Roman"/>
          <w:sz w:val="24"/>
          <w:szCs w:val="24"/>
        </w:rPr>
        <w:t>THMFP, and HANFP species of raw water, river water, domestic wastewater and treated wastewater.</w:t>
      </w:r>
    </w:p>
    <w:tbl>
      <w:tblPr>
        <w:tblpPr w:leftFromText="180" w:rightFromText="180" w:vertAnchor="text" w:horzAnchor="margin" w:tblpY="182"/>
        <w:tblW w:w="14459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1795"/>
        <w:gridCol w:w="450"/>
        <w:gridCol w:w="1175"/>
        <w:gridCol w:w="900"/>
        <w:gridCol w:w="810"/>
        <w:gridCol w:w="1260"/>
        <w:gridCol w:w="236"/>
        <w:gridCol w:w="844"/>
        <w:gridCol w:w="810"/>
        <w:gridCol w:w="810"/>
        <w:gridCol w:w="810"/>
        <w:gridCol w:w="720"/>
        <w:gridCol w:w="236"/>
        <w:gridCol w:w="768"/>
        <w:gridCol w:w="1134"/>
        <w:gridCol w:w="709"/>
        <w:gridCol w:w="992"/>
      </w:tblGrid>
      <w:tr w:rsidR="001176B2" w:rsidRPr="005612DB" w:rsidTr="003B7EA5">
        <w:tc>
          <w:tcPr>
            <w:tcW w:w="1795" w:type="dxa"/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Water sources</w:t>
            </w:r>
          </w:p>
        </w:tc>
        <w:tc>
          <w:tcPr>
            <w:tcW w:w="450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5" w:type="dxa"/>
            <w:gridSpan w:val="4"/>
            <w:tcBorders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-THMFP, %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94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-ITHMFP, %</w:t>
            </w:r>
          </w:p>
        </w:tc>
        <w:tc>
          <w:tcPr>
            <w:tcW w:w="236" w:type="dxa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3" w:type="dxa"/>
            <w:gridSpan w:val="4"/>
            <w:tcBorders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-HANFP, %</w:t>
            </w:r>
          </w:p>
        </w:tc>
      </w:tr>
      <w:tr w:rsidR="001176B2" w:rsidRPr="005612DB" w:rsidTr="003B7EA5">
        <w:tc>
          <w:tcPr>
            <w:tcW w:w="1795" w:type="dxa"/>
            <w:tcBorders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1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Chloroform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DCM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3" w:right="-10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DBCM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0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romoform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9" w:right="-1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9" w:right="-1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CIM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5" w:right="-1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CDIM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4" w:right="-10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DCIM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0" w:right="-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DIM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6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TIM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4" w:right="-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4" w:right="-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TCA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1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DCAN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04" w:right="-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BCA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111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DBAN</w:t>
            </w:r>
          </w:p>
        </w:tc>
      </w:tr>
      <w:tr w:rsidR="00B84E76" w:rsidRPr="005612DB" w:rsidTr="003B7EA5">
        <w:tc>
          <w:tcPr>
            <w:tcW w:w="3420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-21" w:right="-108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eated wastewater</w:t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:rsidR="001176B2" w:rsidRPr="005612DB" w:rsidRDefault="001176B2" w:rsidP="00DE6C0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4E76" w:rsidRPr="005612DB" w:rsidTr="003B7EA5">
        <w:tc>
          <w:tcPr>
            <w:tcW w:w="1795" w:type="dxa"/>
            <w:tcBorders>
              <w:top w:val="nil"/>
            </w:tcBorders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TWW-1</w:t>
            </w:r>
          </w:p>
        </w:tc>
        <w:tc>
          <w:tcPr>
            <w:tcW w:w="450" w:type="dxa"/>
            <w:tcBorders>
              <w:top w:val="nil"/>
            </w:tcBorders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175" w:type="dxa"/>
            <w:tcBorders>
              <w:top w:val="nil"/>
            </w:tcBorders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2.4</w:t>
            </w:r>
          </w:p>
        </w:tc>
        <w:tc>
          <w:tcPr>
            <w:tcW w:w="900" w:type="dxa"/>
            <w:tcBorders>
              <w:top w:val="nil"/>
            </w:tcBorders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1.7</w:t>
            </w:r>
          </w:p>
        </w:tc>
        <w:tc>
          <w:tcPr>
            <w:tcW w:w="810" w:type="dxa"/>
            <w:tcBorders>
              <w:top w:val="nil"/>
            </w:tcBorders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260" w:type="dxa"/>
            <w:tcBorders>
              <w:top w:val="nil"/>
            </w:tcBorders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236" w:type="dxa"/>
            <w:tcBorders>
              <w:top w:val="nil"/>
            </w:tcBorders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tcBorders>
              <w:top w:val="nil"/>
            </w:tcBorders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tcBorders>
              <w:top w:val="nil"/>
            </w:tcBorders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8.8</w:t>
            </w:r>
          </w:p>
        </w:tc>
        <w:tc>
          <w:tcPr>
            <w:tcW w:w="810" w:type="dxa"/>
            <w:tcBorders>
              <w:top w:val="nil"/>
            </w:tcBorders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1.2</w:t>
            </w:r>
          </w:p>
        </w:tc>
        <w:tc>
          <w:tcPr>
            <w:tcW w:w="810" w:type="dxa"/>
            <w:tcBorders>
              <w:top w:val="nil"/>
            </w:tcBorders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  <w:tcBorders>
              <w:top w:val="nil"/>
            </w:tcBorders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tcBorders>
              <w:top w:val="nil"/>
            </w:tcBorders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5.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8.3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9.3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7.4</w:t>
            </w:r>
          </w:p>
        </w:tc>
      </w:tr>
      <w:tr w:rsidR="00B84E76" w:rsidRPr="005612DB" w:rsidTr="003B7EA5">
        <w:tc>
          <w:tcPr>
            <w:tcW w:w="1795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(AT)</w:t>
            </w:r>
          </w:p>
        </w:tc>
        <w:tc>
          <w:tcPr>
            <w:tcW w:w="450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175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3.8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4.5</w:t>
            </w:r>
          </w:p>
        </w:tc>
        <w:tc>
          <w:tcPr>
            <w:tcW w:w="81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.9</w:t>
            </w:r>
          </w:p>
        </w:tc>
        <w:tc>
          <w:tcPr>
            <w:tcW w:w="126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3.6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6.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.4</w:t>
            </w:r>
          </w:p>
        </w:tc>
        <w:tc>
          <w:tcPr>
            <w:tcW w:w="1134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7.2</w:t>
            </w:r>
          </w:p>
        </w:tc>
        <w:tc>
          <w:tcPr>
            <w:tcW w:w="709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8.8</w:t>
            </w:r>
          </w:p>
        </w:tc>
        <w:tc>
          <w:tcPr>
            <w:tcW w:w="99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3.6</w:t>
            </w:r>
          </w:p>
        </w:tc>
      </w:tr>
      <w:tr w:rsidR="00B84E76" w:rsidRPr="005612DB" w:rsidTr="003B7EA5">
        <w:tc>
          <w:tcPr>
            <w:tcW w:w="1795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175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6.9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8.0</w:t>
            </w:r>
          </w:p>
        </w:tc>
        <w:tc>
          <w:tcPr>
            <w:tcW w:w="81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  <w:tc>
          <w:tcPr>
            <w:tcW w:w="126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3.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1.8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1134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2.1</w:t>
            </w:r>
          </w:p>
        </w:tc>
        <w:tc>
          <w:tcPr>
            <w:tcW w:w="709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3.9</w:t>
            </w:r>
          </w:p>
        </w:tc>
        <w:tc>
          <w:tcPr>
            <w:tcW w:w="99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2.9</w:t>
            </w:r>
          </w:p>
        </w:tc>
      </w:tr>
      <w:tr w:rsidR="00B84E76" w:rsidRPr="005612DB" w:rsidTr="003B7EA5">
        <w:tc>
          <w:tcPr>
            <w:tcW w:w="1795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Avg.</w:t>
            </w:r>
          </w:p>
        </w:tc>
        <w:tc>
          <w:tcPr>
            <w:tcW w:w="1175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1.1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1.4</w:t>
            </w:r>
          </w:p>
        </w:tc>
        <w:tc>
          <w:tcPr>
            <w:tcW w:w="81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126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9.0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0.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7.3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2.1</w:t>
            </w:r>
          </w:p>
        </w:tc>
        <w:tc>
          <w:tcPr>
            <w:tcW w:w="1134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5.9</w:t>
            </w:r>
          </w:p>
        </w:tc>
        <w:tc>
          <w:tcPr>
            <w:tcW w:w="709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0.7</w:t>
            </w:r>
          </w:p>
        </w:tc>
        <w:tc>
          <w:tcPr>
            <w:tcW w:w="99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1.3</w:t>
            </w:r>
          </w:p>
        </w:tc>
      </w:tr>
      <w:tr w:rsidR="00B84E76" w:rsidRPr="005612DB" w:rsidTr="003B7EA5">
        <w:tc>
          <w:tcPr>
            <w:tcW w:w="1795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TWW-2</w:t>
            </w:r>
          </w:p>
        </w:tc>
        <w:tc>
          <w:tcPr>
            <w:tcW w:w="450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175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4.6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3.1</w:t>
            </w:r>
          </w:p>
        </w:tc>
        <w:tc>
          <w:tcPr>
            <w:tcW w:w="81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26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7.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9.1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3.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2.0</w:t>
            </w:r>
          </w:p>
        </w:tc>
        <w:tc>
          <w:tcPr>
            <w:tcW w:w="1134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7.9</w:t>
            </w:r>
          </w:p>
        </w:tc>
        <w:tc>
          <w:tcPr>
            <w:tcW w:w="709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5.7</w:t>
            </w:r>
          </w:p>
        </w:tc>
        <w:tc>
          <w:tcPr>
            <w:tcW w:w="99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</w:tr>
      <w:tr w:rsidR="00B84E76" w:rsidRPr="005612DB" w:rsidTr="003B7EA5">
        <w:tc>
          <w:tcPr>
            <w:tcW w:w="1795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(AY)</w:t>
            </w:r>
          </w:p>
        </w:tc>
        <w:tc>
          <w:tcPr>
            <w:tcW w:w="450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1175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91.4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.6</w:t>
            </w:r>
          </w:p>
        </w:tc>
        <w:tc>
          <w:tcPr>
            <w:tcW w:w="81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26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1.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5.2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3.3</w:t>
            </w:r>
          </w:p>
        </w:tc>
        <w:tc>
          <w:tcPr>
            <w:tcW w:w="1134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4.9</w:t>
            </w:r>
          </w:p>
        </w:tc>
        <w:tc>
          <w:tcPr>
            <w:tcW w:w="709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1.8</w:t>
            </w:r>
          </w:p>
        </w:tc>
        <w:tc>
          <w:tcPr>
            <w:tcW w:w="99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</w:tr>
      <w:tr w:rsidR="00B84E76" w:rsidRPr="005612DB" w:rsidTr="003B7EA5">
        <w:tc>
          <w:tcPr>
            <w:tcW w:w="1795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612D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1175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5.6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9.1</w:t>
            </w:r>
          </w:p>
        </w:tc>
        <w:tc>
          <w:tcPr>
            <w:tcW w:w="81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4.1</w:t>
            </w:r>
          </w:p>
        </w:tc>
        <w:tc>
          <w:tcPr>
            <w:tcW w:w="126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720" w:type="dxa"/>
            <w:shd w:val="clear" w:color="auto" w:fill="auto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1134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1.4</w:t>
            </w:r>
          </w:p>
        </w:tc>
        <w:tc>
          <w:tcPr>
            <w:tcW w:w="709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32.5</w:t>
            </w:r>
          </w:p>
        </w:tc>
        <w:tc>
          <w:tcPr>
            <w:tcW w:w="99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4.8</w:t>
            </w:r>
          </w:p>
        </w:tc>
      </w:tr>
      <w:tr w:rsidR="00B84E76" w:rsidRPr="005612DB" w:rsidTr="003B7EA5">
        <w:tc>
          <w:tcPr>
            <w:tcW w:w="1795" w:type="dxa"/>
            <w:shd w:val="clear" w:color="auto" w:fill="auto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left="-193" w:right="-19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Avg.</w:t>
            </w:r>
          </w:p>
        </w:tc>
        <w:tc>
          <w:tcPr>
            <w:tcW w:w="1175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77.2</w:t>
            </w:r>
          </w:p>
        </w:tc>
        <w:tc>
          <w:tcPr>
            <w:tcW w:w="90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6.6</w:t>
            </w:r>
          </w:p>
        </w:tc>
        <w:tc>
          <w:tcPr>
            <w:tcW w:w="81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260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N.D.</w:t>
            </w:r>
          </w:p>
        </w:tc>
        <w:tc>
          <w:tcPr>
            <w:tcW w:w="810" w:type="dxa"/>
            <w:shd w:val="clear" w:color="auto" w:fill="auto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10.4</w:t>
            </w:r>
          </w:p>
        </w:tc>
        <w:tc>
          <w:tcPr>
            <w:tcW w:w="810" w:type="dxa"/>
            <w:shd w:val="clear" w:color="auto" w:fill="auto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810" w:type="dxa"/>
            <w:shd w:val="clear" w:color="auto" w:fill="auto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1.5</w:t>
            </w:r>
          </w:p>
        </w:tc>
        <w:tc>
          <w:tcPr>
            <w:tcW w:w="720" w:type="dxa"/>
            <w:shd w:val="clear" w:color="auto" w:fill="auto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8.4</w:t>
            </w:r>
          </w:p>
        </w:tc>
        <w:tc>
          <w:tcPr>
            <w:tcW w:w="236" w:type="dxa"/>
          </w:tcPr>
          <w:p w:rsidR="00B57293" w:rsidRPr="005612DB" w:rsidRDefault="00B57293" w:rsidP="00B57293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8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8.9</w:t>
            </w:r>
          </w:p>
        </w:tc>
        <w:tc>
          <w:tcPr>
            <w:tcW w:w="1134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4.7</w:t>
            </w:r>
          </w:p>
        </w:tc>
        <w:tc>
          <w:tcPr>
            <w:tcW w:w="709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20.0</w:t>
            </w:r>
          </w:p>
        </w:tc>
        <w:tc>
          <w:tcPr>
            <w:tcW w:w="992" w:type="dxa"/>
            <w:vAlign w:val="center"/>
          </w:tcPr>
          <w:p w:rsidR="00B57293" w:rsidRPr="005612DB" w:rsidRDefault="00B57293" w:rsidP="00B5729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12DB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</w:tr>
    </w:tbl>
    <w:p w:rsidR="001176B2" w:rsidRPr="005612DB" w:rsidRDefault="001176B2" w:rsidP="00B57293">
      <w:pPr>
        <w:spacing w:line="360" w:lineRule="auto"/>
        <w:rPr>
          <w:rFonts w:ascii="Times New Roman" w:hAnsi="Times New Roman" w:cs="Times New Roman"/>
          <w:szCs w:val="22"/>
        </w:rPr>
      </w:pPr>
      <w:r w:rsidRPr="005612DB">
        <w:rPr>
          <w:rFonts w:ascii="Times New Roman" w:hAnsi="Times New Roman" w:cs="Times New Roman"/>
        </w:rPr>
        <w:t xml:space="preserve">Remark: BK WTP = </w:t>
      </w:r>
      <w:proofErr w:type="spellStart"/>
      <w:r w:rsidRPr="005612DB">
        <w:rPr>
          <w:rFonts w:ascii="Times New Roman" w:hAnsi="Times New Roman" w:cs="Times New Roman"/>
        </w:rPr>
        <w:t>Bangkhen</w:t>
      </w:r>
      <w:proofErr w:type="spellEnd"/>
      <w:r w:rsidRPr="005612DB">
        <w:rPr>
          <w:rFonts w:ascii="Times New Roman" w:hAnsi="Times New Roman" w:cs="Times New Roman"/>
        </w:rPr>
        <w:t xml:space="preserve"> Water Treatment Plant, SB WTP = Sing </w:t>
      </w:r>
      <w:proofErr w:type="spellStart"/>
      <w:r w:rsidRPr="005612DB">
        <w:rPr>
          <w:rFonts w:ascii="Times New Roman" w:hAnsi="Times New Roman" w:cs="Times New Roman"/>
        </w:rPr>
        <w:t>Buri</w:t>
      </w:r>
      <w:proofErr w:type="spellEnd"/>
      <w:r w:rsidRPr="005612DB">
        <w:rPr>
          <w:rFonts w:ascii="Times New Roman" w:hAnsi="Times New Roman" w:cs="Times New Roman"/>
        </w:rPr>
        <w:t xml:space="preserve"> Water Treatment Plant, AT = </w:t>
      </w:r>
      <w:r w:rsidRPr="005612DB">
        <w:rPr>
          <w:rFonts w:ascii="Times New Roman" w:eastAsia="THSarabunPSK" w:hAnsi="Times New Roman" w:cs="Times New Roman"/>
          <w:sz w:val="24"/>
          <w:szCs w:val="24"/>
        </w:rPr>
        <w:t>Ang Thong, AY = Ayutthaya</w:t>
      </w:r>
      <w:r w:rsidRPr="005612DB">
        <w:rPr>
          <w:rFonts w:ascii="Times New Roman" w:hAnsi="Times New Roman" w:cs="Times New Roman"/>
        </w:rPr>
        <w:t xml:space="preserve">, </w:t>
      </w:r>
      <w:r w:rsidRPr="005612DB">
        <w:rPr>
          <w:rFonts w:ascii="Times New Roman" w:hAnsi="Times New Roman" w:cs="Times New Roman"/>
          <w:sz w:val="24"/>
          <w:szCs w:val="24"/>
        </w:rPr>
        <w:t>Avg. = Average</w:t>
      </w:r>
      <w:r w:rsidR="00B57293" w:rsidRPr="005612DB">
        <w:rPr>
          <w:rFonts w:ascii="Times New Roman" w:hAnsi="Times New Roman" w:cs="Times New Roman"/>
          <w:sz w:val="24"/>
          <w:szCs w:val="24"/>
        </w:rPr>
        <w:t xml:space="preserve">, </w:t>
      </w:r>
      <w:r w:rsidR="00B57293" w:rsidRPr="005612DB">
        <w:rPr>
          <w:rFonts w:ascii="Times New Roman" w:hAnsi="Times New Roman" w:cs="Times New Roman"/>
          <w:szCs w:val="22"/>
        </w:rPr>
        <w:t>N.D. is not detected</w:t>
      </w:r>
    </w:p>
    <w:p w:rsidR="001176B2" w:rsidRPr="005612DB" w:rsidRDefault="001176B2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176B2" w:rsidRPr="005612DB" w:rsidRDefault="001176B2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176B2" w:rsidRPr="005612DB" w:rsidRDefault="001176B2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176B2" w:rsidRPr="005612DB" w:rsidRDefault="001176B2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176B2" w:rsidRPr="005612DB" w:rsidRDefault="001176B2" w:rsidP="00AF5B47">
      <w:pPr>
        <w:suppressLineNumbers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  <w:sectPr w:rsidR="001176B2" w:rsidRPr="005612DB" w:rsidSect="0064261A">
          <w:headerReference w:type="default" r:id="rId9"/>
          <w:pgSz w:w="16838" w:h="11906" w:orient="landscape"/>
          <w:pgMar w:top="1440" w:right="1440" w:bottom="1440" w:left="1440" w:header="709" w:footer="720" w:gutter="0"/>
          <w:cols w:space="720"/>
          <w:docGrid w:linePitch="600" w:charSpace="36864"/>
        </w:sectPr>
      </w:pPr>
    </w:p>
    <w:p w:rsidR="001176B2" w:rsidRPr="005612DB" w:rsidRDefault="001176B2" w:rsidP="001D2637">
      <w:pPr>
        <w:suppressLineNumbers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pacing w:val="-4"/>
          <w:sz w:val="24"/>
          <w:szCs w:val="24"/>
        </w:rPr>
      </w:pPr>
      <w:r w:rsidRPr="005612DB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7137C1" w:rsidRPr="005612DB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5612D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9F0ECF" w:rsidRPr="005612DB">
        <w:rPr>
          <w:rFonts w:ascii="Times New Roman" w:hAnsi="Times New Roman" w:cs="Times New Roman"/>
          <w:sz w:val="24"/>
          <w:szCs w:val="24"/>
        </w:rPr>
        <w:t>Linear correlation coefficients (R</w:t>
      </w:r>
      <w:r w:rsidR="009F0ECF" w:rsidRPr="005612D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F0ECF" w:rsidRPr="005612DB">
        <w:rPr>
          <w:rFonts w:ascii="Times New Roman" w:hAnsi="Times New Roman" w:cs="Times New Roman"/>
          <w:sz w:val="24"/>
          <w:szCs w:val="24"/>
        </w:rPr>
        <w:t>) between DBPFP and DOM surrogate parameters of raw water, domestic wastewater, and treated wastewater</w:t>
      </w:r>
      <w:r w:rsidR="009F0ECF" w:rsidRPr="005612DB">
        <w:rPr>
          <w:rFonts w:ascii="Times New Roman" w:hAnsi="Times New Roman" w:cs="Times New Roman"/>
          <w:spacing w:val="-4"/>
          <w:sz w:val="24"/>
          <w:szCs w:val="24"/>
        </w:rPr>
        <w:t>.</w:t>
      </w:r>
    </w:p>
    <w:tbl>
      <w:tblPr>
        <w:tblpPr w:leftFromText="180" w:rightFromText="180" w:vertAnchor="text" w:horzAnchor="margin" w:tblpY="217"/>
        <w:tblW w:w="10201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2264"/>
        <w:gridCol w:w="1275"/>
        <w:gridCol w:w="1276"/>
        <w:gridCol w:w="709"/>
        <w:gridCol w:w="992"/>
        <w:gridCol w:w="426"/>
        <w:gridCol w:w="992"/>
        <w:gridCol w:w="850"/>
        <w:gridCol w:w="1417"/>
      </w:tblGrid>
      <w:tr w:rsidR="009F0ECF" w:rsidRPr="005612DB" w:rsidTr="00237150">
        <w:trPr>
          <w:trHeight w:val="136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4252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Regression parameter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rPr>
          <w:trHeight w:val="556"/>
        </w:trPr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Water sources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9" w:right="-108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  Dependent 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9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variables (y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ndependent variables (x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Slope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m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ntercept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C)</w:t>
            </w: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N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2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Sig. level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Correlation level</w:t>
            </w:r>
          </w:p>
        </w:tc>
      </w:tr>
      <w:tr w:rsidR="009F0ECF" w:rsidRPr="005612DB" w:rsidTr="00237150">
        <w:trPr>
          <w:trHeight w:val="280"/>
        </w:trPr>
        <w:tc>
          <w:tcPr>
            <w:tcW w:w="226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Raw water</w:t>
            </w: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rPr>
          <w:trHeight w:val="280"/>
        </w:trPr>
        <w:tc>
          <w:tcPr>
            <w:tcW w:w="2264" w:type="dxa"/>
            <w:tcBorders>
              <w:top w:val="nil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 2.4-4.8 mg C/L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0.8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54.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8076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1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Moderate</w:t>
            </w:r>
          </w:p>
        </w:tc>
      </w:tr>
      <w:tr w:rsidR="009F0ECF" w:rsidRPr="005612DB" w:rsidTr="00237150">
        <w:tc>
          <w:tcPr>
            <w:tcW w:w="2264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 0.12-0.44 mg N/L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798</w:t>
            </w:r>
          </w:p>
        </w:tc>
        <w:tc>
          <w:tcPr>
            <w:tcW w:w="850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 7-29</w:t>
            </w: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4309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627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02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01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172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3616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870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N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528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tabs>
                <w:tab w:val="center" w:pos="38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   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tabs>
                <w:tab w:val="center" w:pos="388"/>
              </w:tabs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N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74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NMFP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17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Wastewater</w:t>
            </w: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 3.0-7.9 mg C/L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8.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101.4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6903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4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Fai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 0.39-2.62 mg N/L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160</w:t>
            </w:r>
          </w:p>
        </w:tc>
        <w:tc>
          <w:tcPr>
            <w:tcW w:w="850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 3-19</w:t>
            </w: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077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103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98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10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2260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134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176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N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3137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tabs>
                <w:tab w:val="center" w:pos="38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   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tabs>
                <w:tab w:val="center" w:pos="388"/>
              </w:tabs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N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317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NMFP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209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reated Wastewater</w:t>
            </w: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jc w:val="thaiDistribute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 4.8-7.0 mg C/L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707</w:t>
            </w:r>
          </w:p>
        </w:tc>
        <w:tc>
          <w:tcPr>
            <w:tcW w:w="850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 0.20-2.58 mg N/L</w:t>
            </w: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357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 3-27</w:t>
            </w: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02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2605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707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590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448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2293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3216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N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10.2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34.4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7901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1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tabs>
                <w:tab w:val="center" w:pos="388"/>
              </w:tabs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Moderate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N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9.0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13.2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6051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6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Fai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HN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OC/DON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992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42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92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204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417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</w:tbl>
    <w:p w:rsidR="009F0ECF" w:rsidRPr="005612DB" w:rsidRDefault="009F0ECF" w:rsidP="009F0ECF">
      <w:pPr>
        <w:suppressLineNumbers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2"/>
        </w:rPr>
      </w:pPr>
    </w:p>
    <w:p w:rsidR="009F0ECF" w:rsidRPr="005612DB" w:rsidRDefault="009F0ECF" w:rsidP="009F0ECF">
      <w:pPr>
        <w:suppressLineNumbers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2"/>
        </w:rPr>
      </w:pPr>
      <w:r w:rsidRPr="005612DB">
        <w:rPr>
          <w:rFonts w:ascii="Times New Roman" w:hAnsi="Times New Roman" w:cs="Times New Roman"/>
          <w:szCs w:val="22"/>
        </w:rPr>
        <w:t xml:space="preserve">Remark: Regression equation is y = </w:t>
      </w:r>
      <w:proofErr w:type="spellStart"/>
      <w:r w:rsidRPr="005612DB">
        <w:rPr>
          <w:rFonts w:ascii="Times New Roman" w:hAnsi="Times New Roman" w:cs="Times New Roman"/>
          <w:szCs w:val="22"/>
        </w:rPr>
        <w:t>mx+C</w:t>
      </w:r>
      <w:proofErr w:type="spellEnd"/>
      <w:r w:rsidRPr="005612DB">
        <w:rPr>
          <w:rFonts w:ascii="Times New Roman" w:hAnsi="Times New Roman" w:cs="Times New Roman"/>
          <w:szCs w:val="22"/>
        </w:rPr>
        <w:t>; Regression analysis was not carried out for R</w:t>
      </w:r>
      <w:r w:rsidRPr="005612DB">
        <w:rPr>
          <w:rFonts w:ascii="Times New Roman" w:hAnsi="Times New Roman" w:cs="Times New Roman"/>
          <w:szCs w:val="22"/>
          <w:vertAlign w:val="superscript"/>
        </w:rPr>
        <w:t>2</w:t>
      </w:r>
      <w:r w:rsidRPr="005612DB">
        <w:rPr>
          <w:rFonts w:ascii="Times New Roman" w:hAnsi="Times New Roman" w:cs="Times New Roman"/>
          <w:szCs w:val="22"/>
        </w:rPr>
        <w:t xml:space="preserve"> &lt; 0.5. Hence, slope (m) and intercept (C) for equation were not computed; DBPFP was dependent variable whereas DOC, DON and DOC/DON were </w:t>
      </w:r>
      <w:r w:rsidRPr="005612DB">
        <w:rPr>
          <w:rFonts w:ascii="Times New Roman" w:hAnsi="Times New Roman" w:cs="Angsana New"/>
        </w:rPr>
        <w:t>in</w:t>
      </w:r>
      <w:r w:rsidRPr="005612DB">
        <w:rPr>
          <w:rFonts w:ascii="Times New Roman" w:hAnsi="Times New Roman" w:cs="Times New Roman"/>
          <w:szCs w:val="22"/>
        </w:rPr>
        <w:t>dependent variables; N = Sample size; Sig. = Significant</w:t>
      </w:r>
    </w:p>
    <w:p w:rsidR="007137C1" w:rsidRPr="005612DB" w:rsidRDefault="007137C1" w:rsidP="009F0ECF">
      <w:pPr>
        <w:suppressLineNumbers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F0ECF" w:rsidRPr="005612DB" w:rsidRDefault="009F0ECF" w:rsidP="009F0ECF">
      <w:pPr>
        <w:suppressLineNumbers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pacing w:val="-4"/>
          <w:sz w:val="24"/>
          <w:szCs w:val="24"/>
        </w:rPr>
      </w:pPr>
      <w:r w:rsidRPr="005612DB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7137C1" w:rsidRPr="005612DB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5612D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5612DB">
        <w:rPr>
          <w:rFonts w:ascii="Times New Roman" w:hAnsi="Times New Roman" w:cs="Times New Roman"/>
          <w:sz w:val="24"/>
          <w:szCs w:val="24"/>
        </w:rPr>
        <w:t>Linear correlation coefficients (R</w:t>
      </w:r>
      <w:r w:rsidRPr="005612D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612DB">
        <w:rPr>
          <w:rFonts w:ascii="Times New Roman" w:hAnsi="Times New Roman" w:cs="Times New Roman"/>
          <w:sz w:val="24"/>
          <w:szCs w:val="24"/>
        </w:rPr>
        <w:t>) between DBPFP species and the bromide ion (Br</w:t>
      </w:r>
      <w:r w:rsidRPr="005612DB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5612DB">
        <w:rPr>
          <w:rFonts w:ascii="Times New Roman" w:hAnsi="Times New Roman" w:cs="Times New Roman"/>
          <w:sz w:val="24"/>
          <w:szCs w:val="24"/>
        </w:rPr>
        <w:t>) and iodide ion (I</w:t>
      </w:r>
      <w:r w:rsidRPr="005612DB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5612DB">
        <w:rPr>
          <w:rFonts w:ascii="Times New Roman" w:hAnsi="Times New Roman" w:cs="Times New Roman"/>
          <w:sz w:val="24"/>
          <w:szCs w:val="24"/>
        </w:rPr>
        <w:t>) of raw water, domestic wastewater, and treated wastewater</w:t>
      </w:r>
      <w:r w:rsidRPr="005612DB">
        <w:rPr>
          <w:rFonts w:ascii="Times New Roman" w:hAnsi="Times New Roman" w:cs="Times New Roman"/>
          <w:spacing w:val="-4"/>
          <w:sz w:val="24"/>
          <w:szCs w:val="24"/>
        </w:rPr>
        <w:t>.</w:t>
      </w:r>
    </w:p>
    <w:tbl>
      <w:tblPr>
        <w:tblpPr w:leftFromText="180" w:rightFromText="180" w:vertAnchor="text" w:horzAnchor="margin" w:tblpY="217"/>
        <w:tblW w:w="10057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2264"/>
        <w:gridCol w:w="1984"/>
        <w:gridCol w:w="1276"/>
        <w:gridCol w:w="708"/>
        <w:gridCol w:w="850"/>
        <w:gridCol w:w="284"/>
        <w:gridCol w:w="848"/>
        <w:gridCol w:w="709"/>
        <w:gridCol w:w="1134"/>
      </w:tblGrid>
      <w:tr w:rsidR="009F0ECF" w:rsidRPr="005612DB" w:rsidTr="00237150">
        <w:trPr>
          <w:trHeight w:val="136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481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Regression parameter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rPr>
          <w:trHeight w:val="556"/>
        </w:trPr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Water sources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9" w:right="454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ependent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9" w:right="454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variables (y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ndependent variables (x)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Slope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m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ntercept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C)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N 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Sig. level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Correlation level</w:t>
            </w:r>
          </w:p>
        </w:tc>
      </w:tr>
      <w:tr w:rsidR="009F0ECF" w:rsidRPr="005612DB" w:rsidTr="00237150">
        <w:trPr>
          <w:trHeight w:val="280"/>
        </w:trPr>
        <w:tc>
          <w:tcPr>
            <w:tcW w:w="226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Raw water</w:t>
            </w:r>
          </w:p>
        </w:tc>
        <w:tc>
          <w:tcPr>
            <w:tcW w:w="198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HMFP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rPr>
          <w:trHeight w:val="280"/>
        </w:trPr>
        <w:tc>
          <w:tcPr>
            <w:tcW w:w="2264" w:type="dxa"/>
            <w:tcBorders>
              <w:top w:val="nil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 xml:space="preserve">- </w:t>
            </w:r>
            <w:r w:rsidRPr="005612DB">
              <w:rPr>
                <w:rFonts w:ascii="Times New Roman" w:hAnsi="Times New Roman" w:cs="Times New Roman"/>
                <w:szCs w:val="22"/>
              </w:rPr>
              <w:t>16-51 µg/L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1) CH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tcBorders>
              <w:top w:val="nil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2835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HBr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53.3</w:t>
            </w:r>
          </w:p>
        </w:tc>
        <w:tc>
          <w:tcPr>
            <w:tcW w:w="850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35.9</w:t>
            </w:r>
          </w:p>
        </w:tc>
        <w:tc>
          <w:tcPr>
            <w:tcW w:w="284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6200</w:t>
            </w:r>
          </w:p>
        </w:tc>
        <w:tc>
          <w:tcPr>
            <w:tcW w:w="709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1</w:t>
            </w:r>
          </w:p>
        </w:tc>
        <w:tc>
          <w:tcPr>
            <w:tcW w:w="1134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Fai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HBr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Cl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20.4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9.8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7343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6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Moderate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HBr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otal (1)+(2)+(3)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608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(1) </w:t>
            </w:r>
            <w:proofErr w:type="spellStart"/>
            <w:r w:rsidRPr="005612DB">
              <w:rPr>
                <w:rFonts w:ascii="Times New Roman" w:hAnsi="Times New Roman" w:cs="Times New Roman"/>
                <w:szCs w:val="22"/>
              </w:rPr>
              <w:t>CHBrClIFP</w:t>
            </w:r>
            <w:proofErr w:type="spellEnd"/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HCl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3553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H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I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42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HBr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trike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5) CH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otal (1)+(2)+(3)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156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1) C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C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923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CHC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366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HBrCl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4850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HBr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Total 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(1)+(2)+(3)+(4)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565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  <w:vertAlign w:val="superscript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 xml:space="preserve">- </w:t>
            </w:r>
            <w:r w:rsidRPr="005612DB">
              <w:rPr>
                <w:rFonts w:ascii="Times New Roman" w:hAnsi="Times New Roman" w:cs="Times New Roman"/>
                <w:szCs w:val="22"/>
              </w:rPr>
              <w:t>3.2-16.9 µg/L</w:t>
            </w: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(1) </w:t>
            </w:r>
            <w:proofErr w:type="spellStart"/>
            <w:r w:rsidRPr="005612DB">
              <w:rPr>
                <w:rFonts w:ascii="Times New Roman" w:hAnsi="Times New Roman" w:cs="Times New Roman"/>
                <w:szCs w:val="22"/>
              </w:rPr>
              <w:t>CHBrClIFP</w:t>
            </w:r>
            <w:proofErr w:type="spellEnd"/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HCl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0.06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9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8303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3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Moderate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H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I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06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HBr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5) CH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Total (1)+(2)+(3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1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Wastewater</w:t>
            </w:r>
          </w:p>
        </w:tc>
        <w:tc>
          <w:tcPr>
            <w:tcW w:w="198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HMFP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 xml:space="preserve">- </w:t>
            </w:r>
            <w:r w:rsidRPr="005612DB">
              <w:rPr>
                <w:rFonts w:ascii="Times New Roman" w:hAnsi="Times New Roman" w:cs="Times New Roman"/>
                <w:szCs w:val="22"/>
              </w:rPr>
              <w:t>785-7,844 µg/L</w:t>
            </w:r>
          </w:p>
        </w:tc>
        <w:tc>
          <w:tcPr>
            <w:tcW w:w="1984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1) CH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601</w:t>
            </w:r>
          </w:p>
        </w:tc>
        <w:tc>
          <w:tcPr>
            <w:tcW w:w="709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HBr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2377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HBr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Cl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83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HBr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Total 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(1)+(2)+(3)+(4)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374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(1) </w:t>
            </w:r>
            <w:proofErr w:type="spellStart"/>
            <w:r w:rsidRPr="005612DB">
              <w:rPr>
                <w:rFonts w:ascii="Times New Roman" w:hAnsi="Times New Roman" w:cs="Times New Roman"/>
                <w:szCs w:val="22"/>
              </w:rPr>
              <w:t>CHBrClIFP</w:t>
            </w:r>
            <w:proofErr w:type="spellEnd"/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HCl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882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H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I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3404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HBr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5) CH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Total 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(2)+(3)+(4)+(5)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882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</w:tbl>
    <w:p w:rsidR="009F0ECF" w:rsidRPr="005612DB" w:rsidRDefault="009F0ECF" w:rsidP="009F0ECF">
      <w:pPr>
        <w:spacing w:line="360" w:lineRule="auto"/>
        <w:rPr>
          <w:rFonts w:ascii="Times New Roman" w:hAnsi="Times New Roman" w:cs="Times New Roman"/>
          <w:szCs w:val="22"/>
        </w:rPr>
      </w:pPr>
      <w:r w:rsidRPr="005612DB">
        <w:rPr>
          <w:rFonts w:ascii="Times New Roman" w:hAnsi="Times New Roman" w:cs="Times New Roman"/>
          <w:szCs w:val="22"/>
        </w:rPr>
        <w:t xml:space="preserve">Remark: Regression equation is y = </w:t>
      </w:r>
      <w:proofErr w:type="spellStart"/>
      <w:r w:rsidRPr="005612DB">
        <w:rPr>
          <w:rFonts w:ascii="Times New Roman" w:hAnsi="Times New Roman" w:cs="Times New Roman"/>
          <w:szCs w:val="22"/>
        </w:rPr>
        <w:t>mx+C</w:t>
      </w:r>
      <w:proofErr w:type="spellEnd"/>
      <w:r w:rsidRPr="005612DB">
        <w:rPr>
          <w:rFonts w:ascii="Times New Roman" w:hAnsi="Times New Roman" w:cs="Times New Roman"/>
          <w:szCs w:val="22"/>
        </w:rPr>
        <w:t>; Regression analysis was not carried out for R</w:t>
      </w:r>
      <w:r w:rsidRPr="005612DB">
        <w:rPr>
          <w:rFonts w:ascii="Times New Roman" w:hAnsi="Times New Roman" w:cs="Times New Roman"/>
          <w:szCs w:val="22"/>
          <w:vertAlign w:val="superscript"/>
        </w:rPr>
        <w:t>2</w:t>
      </w:r>
      <w:r w:rsidRPr="005612DB">
        <w:rPr>
          <w:rFonts w:ascii="Times New Roman" w:hAnsi="Times New Roman" w:cs="Times New Roman"/>
          <w:szCs w:val="22"/>
        </w:rPr>
        <w:t xml:space="preserve"> &lt; 0.5. Hence, slope (m) and intercept (C) for equation were not computed; DBPFP was dependent variable whereas Br</w:t>
      </w:r>
      <w:r w:rsidRPr="005612DB">
        <w:rPr>
          <w:rFonts w:ascii="Times New Roman" w:hAnsi="Times New Roman" w:cs="Times New Roman"/>
          <w:szCs w:val="22"/>
          <w:vertAlign w:val="superscript"/>
        </w:rPr>
        <w:t>-</w:t>
      </w:r>
      <w:r w:rsidRPr="005612DB">
        <w:rPr>
          <w:rFonts w:ascii="Times New Roman" w:hAnsi="Times New Roman" w:cs="Times New Roman"/>
          <w:szCs w:val="22"/>
        </w:rPr>
        <w:t xml:space="preserve"> and I</w:t>
      </w:r>
      <w:r w:rsidRPr="005612DB">
        <w:rPr>
          <w:rFonts w:ascii="Times New Roman" w:hAnsi="Times New Roman" w:cs="Times New Roman"/>
          <w:szCs w:val="22"/>
          <w:vertAlign w:val="superscript"/>
        </w:rPr>
        <w:t>-</w:t>
      </w:r>
      <w:r w:rsidRPr="005612DB">
        <w:rPr>
          <w:rFonts w:ascii="Times New Roman" w:hAnsi="Times New Roman" w:cs="Times New Roman"/>
          <w:szCs w:val="22"/>
        </w:rPr>
        <w:t xml:space="preserve"> </w:t>
      </w:r>
      <w:r w:rsidRPr="005612DB">
        <w:rPr>
          <w:rFonts w:ascii="Times New Roman" w:hAnsi="Times New Roman" w:cs="Times New Roman"/>
          <w:noProof/>
          <w:szCs w:val="22"/>
        </w:rPr>
        <w:t>were</w:t>
      </w:r>
      <w:r w:rsidRPr="005612DB">
        <w:rPr>
          <w:rFonts w:ascii="Times New Roman" w:hAnsi="Times New Roman" w:cs="Times New Roman"/>
          <w:szCs w:val="22"/>
        </w:rPr>
        <w:t xml:space="preserve"> </w:t>
      </w:r>
      <w:r w:rsidRPr="005612DB">
        <w:rPr>
          <w:rFonts w:ascii="Times New Roman" w:hAnsi="Times New Roman" w:cs="Angsana New"/>
          <w:szCs w:val="22"/>
        </w:rPr>
        <w:t>in</w:t>
      </w:r>
      <w:r w:rsidRPr="005612DB">
        <w:rPr>
          <w:rFonts w:ascii="Times New Roman" w:hAnsi="Times New Roman" w:cs="Times New Roman"/>
          <w:szCs w:val="22"/>
        </w:rPr>
        <w:t xml:space="preserve">dependent variables; N = Sample size; Sig. = Significant; NA is not available </w:t>
      </w:r>
    </w:p>
    <w:p w:rsidR="009F0ECF" w:rsidRPr="005612DB" w:rsidRDefault="009F0ECF" w:rsidP="009F0ECF">
      <w:pPr>
        <w:suppressLineNumbers/>
        <w:autoSpaceDE w:val="0"/>
        <w:autoSpaceDN w:val="0"/>
        <w:adjustRightInd w:val="0"/>
        <w:spacing w:after="0" w:line="360" w:lineRule="auto"/>
        <w:ind w:right="-188"/>
        <w:rPr>
          <w:rFonts w:ascii="Times New Roman" w:hAnsi="Times New Roman" w:cs="Times New Roman"/>
          <w:spacing w:val="-4"/>
          <w:sz w:val="24"/>
          <w:szCs w:val="24"/>
        </w:rPr>
      </w:pPr>
      <w:r w:rsidRPr="005612DB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7137C1" w:rsidRPr="005612DB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5612DB">
        <w:rPr>
          <w:rFonts w:ascii="Times New Roman" w:hAnsi="Times New Roman" w:cs="Times New Roman"/>
          <w:b/>
          <w:bCs/>
          <w:sz w:val="24"/>
          <w:szCs w:val="24"/>
        </w:rPr>
        <w:t xml:space="preserve">. (cont.) </w:t>
      </w:r>
      <w:r w:rsidRPr="005612DB">
        <w:rPr>
          <w:rFonts w:ascii="Times New Roman" w:hAnsi="Times New Roman" w:cs="Times New Roman"/>
          <w:sz w:val="24"/>
          <w:szCs w:val="24"/>
        </w:rPr>
        <w:t>Linear correlation coefficients (R</w:t>
      </w:r>
      <w:r w:rsidRPr="005612D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612DB">
        <w:rPr>
          <w:rFonts w:ascii="Times New Roman" w:hAnsi="Times New Roman" w:cs="Times New Roman"/>
          <w:sz w:val="24"/>
          <w:szCs w:val="24"/>
        </w:rPr>
        <w:t>) between DBPFP species and the bromide ion (Br</w:t>
      </w:r>
      <w:r w:rsidRPr="005612DB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5612DB">
        <w:rPr>
          <w:rFonts w:ascii="Times New Roman" w:hAnsi="Times New Roman" w:cs="Times New Roman"/>
          <w:sz w:val="24"/>
          <w:szCs w:val="24"/>
        </w:rPr>
        <w:t>) and iodide ion (I</w:t>
      </w:r>
      <w:r w:rsidRPr="005612DB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5612DB">
        <w:rPr>
          <w:rFonts w:ascii="Times New Roman" w:hAnsi="Times New Roman" w:cs="Times New Roman"/>
          <w:sz w:val="24"/>
          <w:szCs w:val="24"/>
        </w:rPr>
        <w:t>) of raw water, domestic wastewater, and treated wastewater</w:t>
      </w:r>
      <w:r w:rsidRPr="005612DB">
        <w:rPr>
          <w:rFonts w:ascii="Times New Roman" w:hAnsi="Times New Roman" w:cs="Times New Roman"/>
          <w:spacing w:val="-4"/>
          <w:sz w:val="24"/>
          <w:szCs w:val="24"/>
        </w:rPr>
        <w:t>.</w:t>
      </w:r>
    </w:p>
    <w:tbl>
      <w:tblPr>
        <w:tblpPr w:leftFromText="180" w:rightFromText="180" w:vertAnchor="text" w:horzAnchor="margin" w:tblpY="217"/>
        <w:tblW w:w="10057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2264"/>
        <w:gridCol w:w="1984"/>
        <w:gridCol w:w="1276"/>
        <w:gridCol w:w="708"/>
        <w:gridCol w:w="850"/>
        <w:gridCol w:w="284"/>
        <w:gridCol w:w="848"/>
        <w:gridCol w:w="709"/>
        <w:gridCol w:w="1134"/>
      </w:tblGrid>
      <w:tr w:rsidR="009F0ECF" w:rsidRPr="005612DB" w:rsidTr="00237150">
        <w:tc>
          <w:tcPr>
            <w:tcW w:w="226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481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Regression parameter</w:t>
            </w:r>
          </w:p>
        </w:tc>
        <w:tc>
          <w:tcPr>
            <w:tcW w:w="284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8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Water source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9" w:right="454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Dependent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9" w:right="454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variables (y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ndependent variables (x)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Slope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m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ntercept</w:t>
            </w:r>
          </w:p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C)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N </w:t>
            </w:r>
          </w:p>
        </w:tc>
        <w:tc>
          <w:tcPr>
            <w:tcW w:w="8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2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Sig. level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-108" w:right="-108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Correlation level</w:t>
            </w:r>
          </w:p>
        </w:tc>
      </w:tr>
      <w:tr w:rsidR="009F0ECF" w:rsidRPr="005612DB" w:rsidTr="00237150">
        <w:tc>
          <w:tcPr>
            <w:tcW w:w="2264" w:type="dxa"/>
            <w:tcBorders>
              <w:top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Wastewater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HANFP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  <w:tcBorders>
              <w:top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tcBorders>
              <w:top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1) C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C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950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CHC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2936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HBrCl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28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HBr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Total 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(1)+(2)+(3)+(4)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354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 xml:space="preserve">- </w:t>
            </w:r>
            <w:r w:rsidRPr="005612DB">
              <w:rPr>
                <w:rFonts w:ascii="Times New Roman" w:hAnsi="Times New Roman" w:cs="Times New Roman"/>
                <w:szCs w:val="22"/>
              </w:rPr>
              <w:t>1.2-846 µg/L</w:t>
            </w: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(1) </w:t>
            </w:r>
            <w:proofErr w:type="spellStart"/>
            <w:r w:rsidRPr="005612DB">
              <w:rPr>
                <w:rFonts w:ascii="Times New Roman" w:hAnsi="Times New Roman" w:cs="Times New Roman"/>
                <w:szCs w:val="22"/>
              </w:rPr>
              <w:t>CHBrClIFP</w:t>
            </w:r>
            <w:proofErr w:type="spellEnd"/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HCl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673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H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I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346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HBr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5) CH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Total 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(2)+(3)+(4)+(5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98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8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reated Wastewater</w:t>
            </w:r>
          </w:p>
        </w:tc>
        <w:tc>
          <w:tcPr>
            <w:tcW w:w="198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HMFP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 xml:space="preserve">- </w:t>
            </w:r>
            <w:r w:rsidRPr="005612DB">
              <w:rPr>
                <w:rFonts w:ascii="Times New Roman" w:hAnsi="Times New Roman" w:cs="Times New Roman"/>
                <w:szCs w:val="22"/>
              </w:rPr>
              <w:t>23-5,050 µg/L</w:t>
            </w:r>
          </w:p>
        </w:tc>
        <w:tc>
          <w:tcPr>
            <w:tcW w:w="1984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1) CH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tcBorders>
              <w:top w:val="nil"/>
            </w:tcBorders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3030</w:t>
            </w:r>
          </w:p>
        </w:tc>
        <w:tc>
          <w:tcPr>
            <w:tcW w:w="709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  <w:tcBorders>
              <w:top w:val="nil"/>
            </w:tcBorders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HBr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52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HBr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Cl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646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HBr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007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Total 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(1)+(2)+(3)+(4)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4005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(1) </w:t>
            </w:r>
            <w:proofErr w:type="spellStart"/>
            <w:r w:rsidRPr="005612DB">
              <w:rPr>
                <w:rFonts w:ascii="Times New Roman" w:hAnsi="Times New Roman" w:cs="Times New Roman"/>
                <w:szCs w:val="22"/>
              </w:rPr>
              <w:t>CHBrClIFP</w:t>
            </w:r>
            <w:proofErr w:type="spellEnd"/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HCl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733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H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I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HBr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0.07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.3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5392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26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Fai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5) CH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Total 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(2)+(3)+(4)+(5)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3868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HA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1) C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C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0.03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.1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6956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6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Fai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CHC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0.19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19.2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6562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9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Fai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HBrCl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650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HBr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N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514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Total 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(1)+(2)+(3)+(4)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Br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0.4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36.2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5423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27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Fai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 xml:space="preserve">- </w:t>
            </w:r>
            <w:r w:rsidRPr="005612DB">
              <w:rPr>
                <w:rFonts w:ascii="Times New Roman" w:hAnsi="Times New Roman" w:cs="Times New Roman"/>
                <w:szCs w:val="22"/>
              </w:rPr>
              <w:t>0.2-270 µg/L</w:t>
            </w: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sym w:font="Symbol" w:char="F02D"/>
            </w:r>
            <w:r w:rsidRPr="005612DB">
              <w:rPr>
                <w:rFonts w:ascii="Times New Roman" w:hAnsi="Times New Roman" w:cs="Times New Roman"/>
                <w:b/>
                <w:bCs/>
                <w:szCs w:val="22"/>
              </w:rPr>
              <w:t>THM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(1) </w:t>
            </w:r>
            <w:proofErr w:type="spellStart"/>
            <w:r w:rsidRPr="005612DB">
              <w:rPr>
                <w:rFonts w:ascii="Times New Roman" w:hAnsi="Times New Roman" w:cs="Times New Roman"/>
                <w:szCs w:val="22"/>
              </w:rPr>
              <w:t>CHBrClIFP</w:t>
            </w:r>
            <w:proofErr w:type="spellEnd"/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2) CHCl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0381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3) CHCl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I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4) CHBr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2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166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(5) CHI</w:t>
            </w:r>
            <w:r w:rsidRPr="005612DB">
              <w:rPr>
                <w:rFonts w:ascii="Times New Roman" w:hAnsi="Times New Roman" w:cs="Times New Roman"/>
                <w:szCs w:val="22"/>
                <w:vertAlign w:val="subscript"/>
              </w:rPr>
              <w:t>3</w:t>
            </w:r>
            <w:r w:rsidRPr="005612DB">
              <w:rPr>
                <w:rFonts w:ascii="Times New Roman" w:hAnsi="Times New Roman" w:cs="Times New Roman"/>
                <w:szCs w:val="22"/>
              </w:rPr>
              <w:t>FP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A</w:t>
            </w:r>
          </w:p>
        </w:tc>
      </w:tr>
      <w:tr w:rsidR="009F0ECF" w:rsidRPr="005612DB" w:rsidTr="00237150">
        <w:trPr>
          <w:trHeight w:val="90"/>
        </w:trPr>
        <w:tc>
          <w:tcPr>
            <w:tcW w:w="226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left="29" w:right="-107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ind w:right="-107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 xml:space="preserve">Total </w:t>
            </w:r>
            <w:r w:rsidRPr="005612DB">
              <w:rPr>
                <w:rFonts w:ascii="Times New Roman" w:hAnsi="Times New Roman" w:cs="Times New Roman"/>
                <w:sz w:val="20"/>
                <w:szCs w:val="20"/>
              </w:rPr>
              <w:t>(2)+(3)+(4)+(5)</w:t>
            </w:r>
          </w:p>
        </w:tc>
        <w:tc>
          <w:tcPr>
            <w:tcW w:w="1276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I</w:t>
            </w:r>
            <w:r w:rsidRPr="005612DB">
              <w:rPr>
                <w:rFonts w:ascii="Times New Roman" w:hAnsi="Times New Roman" w:cs="Times New Roman"/>
                <w:szCs w:val="22"/>
                <w:vertAlign w:val="superscript"/>
              </w:rPr>
              <w:t>-</w:t>
            </w:r>
          </w:p>
        </w:tc>
        <w:tc>
          <w:tcPr>
            <w:tcW w:w="708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850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-</w:t>
            </w:r>
          </w:p>
        </w:tc>
        <w:tc>
          <w:tcPr>
            <w:tcW w:w="28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848" w:type="dxa"/>
            <w:shd w:val="clear" w:color="auto" w:fill="auto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0.1983</w:t>
            </w:r>
          </w:p>
        </w:tc>
        <w:tc>
          <w:tcPr>
            <w:tcW w:w="709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Not</w:t>
            </w:r>
          </w:p>
        </w:tc>
        <w:tc>
          <w:tcPr>
            <w:tcW w:w="1134" w:type="dxa"/>
          </w:tcPr>
          <w:p w:rsidR="009F0ECF" w:rsidRPr="005612DB" w:rsidRDefault="009F0ECF" w:rsidP="00237150">
            <w:pPr>
              <w:suppressLineNumbers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5612DB">
              <w:rPr>
                <w:rFonts w:ascii="Times New Roman" w:hAnsi="Times New Roman" w:cs="Times New Roman"/>
                <w:szCs w:val="22"/>
              </w:rPr>
              <w:t>Poor</w:t>
            </w:r>
          </w:p>
        </w:tc>
      </w:tr>
    </w:tbl>
    <w:p w:rsidR="009F0ECF" w:rsidRPr="009F0ECF" w:rsidRDefault="009F0ECF" w:rsidP="007137C1">
      <w:pPr>
        <w:spacing w:line="360" w:lineRule="auto"/>
        <w:rPr>
          <w:rFonts w:ascii="Times New Roman" w:hAnsi="Times New Roman" w:cs="Times New Roman"/>
          <w:szCs w:val="22"/>
        </w:rPr>
      </w:pPr>
      <w:r w:rsidRPr="005612DB">
        <w:rPr>
          <w:rFonts w:ascii="Times New Roman" w:hAnsi="Times New Roman" w:cs="Times New Roman"/>
          <w:szCs w:val="22"/>
        </w:rPr>
        <w:t xml:space="preserve">Remark: Regression equation is y = </w:t>
      </w:r>
      <w:proofErr w:type="spellStart"/>
      <w:r w:rsidRPr="005612DB">
        <w:rPr>
          <w:rFonts w:ascii="Times New Roman" w:hAnsi="Times New Roman" w:cs="Times New Roman"/>
          <w:szCs w:val="22"/>
        </w:rPr>
        <w:t>mx+C</w:t>
      </w:r>
      <w:proofErr w:type="spellEnd"/>
      <w:r w:rsidRPr="005612DB">
        <w:rPr>
          <w:rFonts w:ascii="Times New Roman" w:hAnsi="Times New Roman" w:cs="Times New Roman"/>
          <w:szCs w:val="22"/>
        </w:rPr>
        <w:t>; Regression analysis was not carried out for R</w:t>
      </w:r>
      <w:r w:rsidRPr="005612DB">
        <w:rPr>
          <w:rFonts w:ascii="Times New Roman" w:hAnsi="Times New Roman" w:cs="Times New Roman"/>
          <w:szCs w:val="22"/>
          <w:vertAlign w:val="superscript"/>
        </w:rPr>
        <w:t>2</w:t>
      </w:r>
      <w:r w:rsidRPr="005612DB">
        <w:rPr>
          <w:rFonts w:ascii="Times New Roman" w:hAnsi="Times New Roman" w:cs="Times New Roman"/>
          <w:szCs w:val="22"/>
        </w:rPr>
        <w:t xml:space="preserve"> &lt; 0.5. Hence, slope (m) and intercept (C) for equation were not computed; DBPFP was dependent variable whereas Br</w:t>
      </w:r>
      <w:r w:rsidRPr="005612DB">
        <w:rPr>
          <w:rFonts w:ascii="Times New Roman" w:hAnsi="Times New Roman" w:cs="Times New Roman"/>
          <w:szCs w:val="22"/>
          <w:vertAlign w:val="superscript"/>
        </w:rPr>
        <w:t>-</w:t>
      </w:r>
      <w:r w:rsidRPr="005612DB">
        <w:rPr>
          <w:rFonts w:ascii="Times New Roman" w:hAnsi="Times New Roman" w:cs="Times New Roman"/>
          <w:szCs w:val="22"/>
        </w:rPr>
        <w:t xml:space="preserve"> and I</w:t>
      </w:r>
      <w:r w:rsidRPr="005612DB">
        <w:rPr>
          <w:rFonts w:ascii="Times New Roman" w:hAnsi="Times New Roman" w:cs="Times New Roman"/>
          <w:szCs w:val="22"/>
          <w:vertAlign w:val="superscript"/>
        </w:rPr>
        <w:t>-</w:t>
      </w:r>
      <w:r w:rsidRPr="005612DB">
        <w:rPr>
          <w:rFonts w:ascii="Times New Roman" w:hAnsi="Times New Roman" w:cs="Times New Roman"/>
          <w:szCs w:val="22"/>
        </w:rPr>
        <w:t xml:space="preserve"> </w:t>
      </w:r>
      <w:r w:rsidRPr="005612DB">
        <w:rPr>
          <w:rFonts w:ascii="Times New Roman" w:hAnsi="Times New Roman" w:cs="Times New Roman"/>
          <w:noProof/>
          <w:szCs w:val="22"/>
        </w:rPr>
        <w:t>were</w:t>
      </w:r>
      <w:r w:rsidRPr="005612DB">
        <w:rPr>
          <w:rFonts w:ascii="Times New Roman" w:hAnsi="Times New Roman" w:cs="Times New Roman"/>
          <w:szCs w:val="22"/>
        </w:rPr>
        <w:t xml:space="preserve"> </w:t>
      </w:r>
      <w:r w:rsidRPr="005612DB">
        <w:rPr>
          <w:rFonts w:ascii="Times New Roman" w:hAnsi="Times New Roman" w:cs="Angsana New"/>
          <w:szCs w:val="22"/>
        </w:rPr>
        <w:t>in</w:t>
      </w:r>
      <w:r w:rsidRPr="005612DB">
        <w:rPr>
          <w:rFonts w:ascii="Times New Roman" w:hAnsi="Times New Roman" w:cs="Times New Roman"/>
          <w:szCs w:val="22"/>
        </w:rPr>
        <w:t>dependent variables; N = Sample size; Sig. = S</w:t>
      </w:r>
      <w:r w:rsidR="007137C1" w:rsidRPr="005612DB">
        <w:rPr>
          <w:rFonts w:ascii="Times New Roman" w:hAnsi="Times New Roman" w:cs="Times New Roman"/>
          <w:szCs w:val="22"/>
        </w:rPr>
        <w:t>ignificant; NA is not available</w:t>
      </w:r>
    </w:p>
    <w:sectPr w:rsidR="009F0ECF" w:rsidRPr="009F0ECF" w:rsidSect="007137C1">
      <w:headerReference w:type="default" r:id="rId10"/>
      <w:pgSz w:w="11906" w:h="16838"/>
      <w:pgMar w:top="1440" w:right="1440" w:bottom="1559" w:left="1440" w:header="709" w:footer="720" w:gutter="0"/>
      <w:cols w:space="720"/>
      <w:docGrid w:linePitch="600" w:charSpace="3686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67347" w:rsidRDefault="00C67347">
      <w:pPr>
        <w:spacing w:after="0"/>
      </w:pPr>
      <w:r>
        <w:separator/>
      </w:r>
    </w:p>
  </w:endnote>
  <w:endnote w:type="continuationSeparator" w:id="0">
    <w:p w:rsidR="00C67347" w:rsidRDefault="00C6734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ont385">
    <w:altName w:val="Arial Unicode MS"/>
    <w:charset w:val="8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Arial Unicode MS"/>
    <w:charset w:val="8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SarabunPSK">
    <w:altName w:val="Microsoft YaHei"/>
    <w:panose1 w:val="00000000000000000000"/>
    <w:charset w:val="86"/>
    <w:family w:val="auto"/>
    <w:notTrueType/>
    <w:pitch w:val="default"/>
    <w:sig w:usb0="00000000" w:usb1="080E0000" w:usb2="00000010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67347" w:rsidRDefault="00C67347">
      <w:pPr>
        <w:spacing w:after="0"/>
      </w:pPr>
      <w:r>
        <w:separator/>
      </w:r>
    </w:p>
  </w:footnote>
  <w:footnote w:type="continuationSeparator" w:id="0">
    <w:p w:rsidR="00C67347" w:rsidRDefault="00C67347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96628167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32"/>
      </w:rPr>
    </w:sdtEndPr>
    <w:sdtContent>
      <w:p w:rsidR="003B7EA5" w:rsidRPr="0070500E" w:rsidRDefault="00BB7DBC">
        <w:pPr>
          <w:pStyle w:val="Header"/>
          <w:jc w:val="right"/>
          <w:rPr>
            <w:rFonts w:ascii="Times New Roman" w:hAnsi="Times New Roman" w:cs="Times New Roman"/>
            <w:sz w:val="24"/>
            <w:szCs w:val="32"/>
          </w:rPr>
        </w:pPr>
        <w:r w:rsidRPr="0070500E">
          <w:rPr>
            <w:rFonts w:ascii="Times New Roman" w:hAnsi="Times New Roman" w:cs="Times New Roman"/>
            <w:sz w:val="24"/>
            <w:szCs w:val="32"/>
          </w:rPr>
          <w:fldChar w:fldCharType="begin"/>
        </w:r>
        <w:r w:rsidR="003B7EA5" w:rsidRPr="0070500E">
          <w:rPr>
            <w:rFonts w:ascii="Times New Roman" w:hAnsi="Times New Roman" w:cs="Times New Roman"/>
            <w:sz w:val="24"/>
            <w:szCs w:val="32"/>
          </w:rPr>
          <w:instrText xml:space="preserve"> PAGE   \* MERGEFORMAT </w:instrText>
        </w:r>
        <w:r w:rsidRPr="0070500E">
          <w:rPr>
            <w:rFonts w:ascii="Times New Roman" w:hAnsi="Times New Roman" w:cs="Times New Roman"/>
            <w:sz w:val="24"/>
            <w:szCs w:val="32"/>
          </w:rPr>
          <w:fldChar w:fldCharType="separate"/>
        </w:r>
        <w:r w:rsidR="000A0DE4">
          <w:rPr>
            <w:rFonts w:ascii="Times New Roman" w:hAnsi="Times New Roman" w:cs="Times New Roman"/>
            <w:noProof/>
            <w:sz w:val="24"/>
            <w:szCs w:val="32"/>
          </w:rPr>
          <w:t>1</w:t>
        </w:r>
        <w:r w:rsidRPr="0070500E">
          <w:rPr>
            <w:rFonts w:ascii="Times New Roman" w:hAnsi="Times New Roman" w:cs="Times New Roman"/>
            <w:noProof/>
            <w:sz w:val="24"/>
            <w:szCs w:val="32"/>
          </w:rPr>
          <w:fldChar w:fldCharType="end"/>
        </w:r>
      </w:p>
    </w:sdtContent>
  </w:sdt>
  <w:p w:rsidR="003B7EA5" w:rsidRDefault="003B7EA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EA5" w:rsidRPr="00BD7BEA" w:rsidRDefault="00BB7DBC">
    <w:pPr>
      <w:pStyle w:val="Header"/>
      <w:jc w:val="right"/>
      <w:rPr>
        <w:rFonts w:ascii="Times New Roman" w:hAnsi="Times New Roman" w:cs="Times New Roman"/>
        <w:sz w:val="24"/>
        <w:szCs w:val="32"/>
      </w:rPr>
    </w:pPr>
    <w:r w:rsidRPr="00BD7BEA">
      <w:rPr>
        <w:rFonts w:ascii="Times New Roman" w:hAnsi="Times New Roman" w:cs="Times New Roman"/>
        <w:sz w:val="24"/>
        <w:szCs w:val="32"/>
      </w:rPr>
      <w:fldChar w:fldCharType="begin"/>
    </w:r>
    <w:r w:rsidR="003B7EA5" w:rsidRPr="00BD7BEA">
      <w:rPr>
        <w:rFonts w:ascii="Times New Roman" w:hAnsi="Times New Roman" w:cs="Times New Roman"/>
        <w:sz w:val="24"/>
        <w:szCs w:val="32"/>
      </w:rPr>
      <w:instrText xml:space="preserve"> PAGE   \</w:instrText>
    </w:r>
    <w:r w:rsidR="003B7EA5" w:rsidRPr="00BD7BEA">
      <w:rPr>
        <w:rFonts w:ascii="Times New Roman" w:hAnsi="Times New Roman"/>
        <w:sz w:val="24"/>
        <w:szCs w:val="24"/>
        <w:cs/>
      </w:rPr>
      <w:instrText xml:space="preserve">* </w:instrText>
    </w:r>
    <w:r w:rsidR="003B7EA5" w:rsidRPr="00BD7BEA">
      <w:rPr>
        <w:rFonts w:ascii="Times New Roman" w:hAnsi="Times New Roman" w:cs="Times New Roman"/>
        <w:sz w:val="24"/>
        <w:szCs w:val="32"/>
      </w:rPr>
      <w:instrText xml:space="preserve">MERGEFORMAT </w:instrText>
    </w:r>
    <w:r w:rsidRPr="00BD7BEA">
      <w:rPr>
        <w:rFonts w:ascii="Times New Roman" w:hAnsi="Times New Roman" w:cs="Times New Roman"/>
        <w:sz w:val="24"/>
        <w:szCs w:val="32"/>
      </w:rPr>
      <w:fldChar w:fldCharType="separate"/>
    </w:r>
    <w:r w:rsidR="000A0DE4">
      <w:rPr>
        <w:rFonts w:ascii="Times New Roman" w:hAnsi="Times New Roman" w:cs="Times New Roman"/>
        <w:noProof/>
        <w:sz w:val="24"/>
        <w:szCs w:val="32"/>
      </w:rPr>
      <w:t>2</w:t>
    </w:r>
    <w:r w:rsidRPr="00BD7BEA">
      <w:rPr>
        <w:rFonts w:ascii="Times New Roman" w:hAnsi="Times New Roman" w:cs="Times New Roman"/>
        <w:sz w:val="24"/>
        <w:szCs w:val="32"/>
      </w:rPr>
      <w:fldChar w:fldCharType="end"/>
    </w:r>
  </w:p>
  <w:p w:rsidR="003B7EA5" w:rsidRPr="00BB367B" w:rsidRDefault="003B7EA5">
    <w:pPr>
      <w:pStyle w:val="Header"/>
      <w:rPr>
        <w:rFonts w:ascii="Times New Roman" w:hAnsi="Times New Roman" w:cs="Times New Roman"/>
        <w:sz w:val="24"/>
        <w:szCs w:val="32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EA5" w:rsidRPr="007B5CA6" w:rsidRDefault="00BB7DBC">
    <w:pPr>
      <w:pStyle w:val="Header"/>
      <w:jc w:val="right"/>
      <w:rPr>
        <w:rFonts w:ascii="Times New Roman" w:hAnsi="Times New Roman" w:cs="Times New Roman"/>
        <w:sz w:val="20"/>
        <w:szCs w:val="20"/>
      </w:rPr>
    </w:pPr>
    <w:r w:rsidRPr="007B5CA6">
      <w:rPr>
        <w:rFonts w:ascii="Times New Roman" w:hAnsi="Times New Roman" w:cs="Times New Roman"/>
        <w:sz w:val="20"/>
        <w:szCs w:val="20"/>
      </w:rPr>
      <w:fldChar w:fldCharType="begin"/>
    </w:r>
    <w:r w:rsidR="003B7EA5" w:rsidRPr="007B5CA6">
      <w:rPr>
        <w:rFonts w:ascii="Times New Roman" w:hAnsi="Times New Roman" w:cs="Times New Roman"/>
        <w:sz w:val="20"/>
        <w:szCs w:val="20"/>
      </w:rPr>
      <w:instrText xml:space="preserve"> PAGE   \</w:instrText>
    </w:r>
    <w:r w:rsidR="003B7EA5" w:rsidRPr="007B5CA6">
      <w:rPr>
        <w:rFonts w:ascii="Times New Roman" w:hAnsi="Times New Roman" w:cs="Times New Roman"/>
        <w:sz w:val="20"/>
        <w:szCs w:val="20"/>
        <w:cs/>
      </w:rPr>
      <w:instrText xml:space="preserve">* </w:instrText>
    </w:r>
    <w:r w:rsidR="003B7EA5" w:rsidRPr="007B5CA6">
      <w:rPr>
        <w:rFonts w:ascii="Times New Roman" w:hAnsi="Times New Roman" w:cs="Times New Roman"/>
        <w:sz w:val="20"/>
        <w:szCs w:val="20"/>
      </w:rPr>
      <w:instrText xml:space="preserve">MERGEFORMAT </w:instrText>
    </w:r>
    <w:r w:rsidRPr="007B5CA6">
      <w:rPr>
        <w:rFonts w:ascii="Times New Roman" w:hAnsi="Times New Roman" w:cs="Times New Roman"/>
        <w:sz w:val="20"/>
        <w:szCs w:val="20"/>
      </w:rPr>
      <w:fldChar w:fldCharType="separate"/>
    </w:r>
    <w:r w:rsidR="006A09A3">
      <w:rPr>
        <w:rFonts w:ascii="Times New Roman" w:hAnsi="Times New Roman" w:cs="Times New Roman"/>
        <w:noProof/>
        <w:sz w:val="20"/>
        <w:szCs w:val="20"/>
      </w:rPr>
      <w:t>7</w:t>
    </w:r>
    <w:r w:rsidRPr="007B5CA6">
      <w:rPr>
        <w:rFonts w:ascii="Times New Roman" w:hAnsi="Times New Roman" w:cs="Times New Roman"/>
        <w:sz w:val="20"/>
        <w:szCs w:val="20"/>
      </w:rPr>
      <w:fldChar w:fldCharType="end"/>
    </w:r>
  </w:p>
  <w:p w:rsidR="003B7EA5" w:rsidRPr="00BB367B" w:rsidRDefault="003B7EA5">
    <w:pPr>
      <w:pStyle w:val="Header"/>
      <w:rPr>
        <w:rFonts w:ascii="Times New Roman" w:hAnsi="Times New Roman" w:cs="Times New Roman"/>
        <w:sz w:val="24"/>
        <w:szCs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626F0"/>
    <w:multiLevelType w:val="hybridMultilevel"/>
    <w:tmpl w:val="5ADE58B6"/>
    <w:lvl w:ilvl="0" w:tplc="0B32FCA2">
      <w:start w:val="1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2F25E3"/>
    <w:multiLevelType w:val="hybridMultilevel"/>
    <w:tmpl w:val="9438BA9A"/>
    <w:lvl w:ilvl="0" w:tplc="04090005">
      <w:start w:val="1"/>
      <w:numFmt w:val="bullet"/>
      <w:lvlText w:val=""/>
      <w:lvlJc w:val="left"/>
      <w:pPr>
        <w:ind w:left="16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3">
    <w:nsid w:val="372257D1"/>
    <w:multiLevelType w:val="hybridMultilevel"/>
    <w:tmpl w:val="79EA90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A25A33"/>
    <w:multiLevelType w:val="hybridMultilevel"/>
    <w:tmpl w:val="B55C3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4AE06B2"/>
    <w:multiLevelType w:val="hybridMultilevel"/>
    <w:tmpl w:val="D26E8346"/>
    <w:lvl w:ilvl="0" w:tplc="A1C4472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F04A53"/>
    <w:multiLevelType w:val="hybridMultilevel"/>
    <w:tmpl w:val="B55C3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E5108D"/>
    <w:multiLevelType w:val="hybridMultilevel"/>
    <w:tmpl w:val="B55C3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0E40F2"/>
    <w:multiLevelType w:val="hybridMultilevel"/>
    <w:tmpl w:val="2DC08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DCD2670"/>
    <w:multiLevelType w:val="hybridMultilevel"/>
    <w:tmpl w:val="B55C3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4"/>
  </w:num>
  <w:num w:numId="5">
    <w:abstractNumId w:val="6"/>
  </w:num>
  <w:num w:numId="6">
    <w:abstractNumId w:val="7"/>
  </w:num>
  <w:num w:numId="7">
    <w:abstractNumId w:val="1"/>
  </w:num>
  <w:num w:numId="8">
    <w:abstractNumId w:val="5"/>
  </w:num>
  <w:num w:numId="9">
    <w:abstractNumId w:val="2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embedSystemFonts/>
  <w:proofState w:spelling="clean" w:grammar="clean"/>
  <w:stylePaneFormatFilter w:val="4004"/>
  <w:stylePaneSortMethod w:val="0000"/>
  <w:defaultTabStop w:val="720"/>
  <w:defaultTableStyle w:val="Normal"/>
  <w:drawingGridHorizontalSpacing w:val="200"/>
  <w:drawingGridVerticalSpacing w:val="156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applyBreakingRules/>
  </w:compat>
  <w:docVars>
    <w:docVar w:name="__Grammarly_42____i" w:val="H4sIAAAAAAAEAKtWckksSQxILCpxzi/NK1GyMqwFAAEhoTITAAAA"/>
    <w:docVar w:name="__Grammarly_42___1" w:val="H4sIAAAAAAAEAKtWcslP9kxRslIyNDa0MDACEhbmRpbmQLaJko5ScGpxcWZ+HkiBoUEtAG/HEh0tAAAA"/>
  </w:docVars>
  <w:rsids>
    <w:rsidRoot w:val="008B255E"/>
    <w:rsid w:val="00002621"/>
    <w:rsid w:val="00003A16"/>
    <w:rsid w:val="0000453F"/>
    <w:rsid w:val="00004829"/>
    <w:rsid w:val="00004924"/>
    <w:rsid w:val="00004EE5"/>
    <w:rsid w:val="0000760B"/>
    <w:rsid w:val="000079EF"/>
    <w:rsid w:val="00010094"/>
    <w:rsid w:val="000108B9"/>
    <w:rsid w:val="00011346"/>
    <w:rsid w:val="00011BD6"/>
    <w:rsid w:val="0001272D"/>
    <w:rsid w:val="00012E5A"/>
    <w:rsid w:val="00013282"/>
    <w:rsid w:val="00014099"/>
    <w:rsid w:val="000149AB"/>
    <w:rsid w:val="000163E0"/>
    <w:rsid w:val="00017FC8"/>
    <w:rsid w:val="00020062"/>
    <w:rsid w:val="00022043"/>
    <w:rsid w:val="00022860"/>
    <w:rsid w:val="000233EA"/>
    <w:rsid w:val="0002361A"/>
    <w:rsid w:val="00023D11"/>
    <w:rsid w:val="0002422B"/>
    <w:rsid w:val="000246E2"/>
    <w:rsid w:val="00026024"/>
    <w:rsid w:val="00026C68"/>
    <w:rsid w:val="00026F0C"/>
    <w:rsid w:val="00027AD7"/>
    <w:rsid w:val="00027C8D"/>
    <w:rsid w:val="00030A04"/>
    <w:rsid w:val="00030FEC"/>
    <w:rsid w:val="00032C98"/>
    <w:rsid w:val="0003593B"/>
    <w:rsid w:val="000366C9"/>
    <w:rsid w:val="00036FD9"/>
    <w:rsid w:val="0003786B"/>
    <w:rsid w:val="00040DA9"/>
    <w:rsid w:val="00040F99"/>
    <w:rsid w:val="000421F3"/>
    <w:rsid w:val="00042B65"/>
    <w:rsid w:val="00043CE2"/>
    <w:rsid w:val="000445DE"/>
    <w:rsid w:val="00045AB5"/>
    <w:rsid w:val="00047137"/>
    <w:rsid w:val="000475F2"/>
    <w:rsid w:val="00047B7B"/>
    <w:rsid w:val="00052E33"/>
    <w:rsid w:val="000547E4"/>
    <w:rsid w:val="00054B28"/>
    <w:rsid w:val="00056A99"/>
    <w:rsid w:val="00056EE4"/>
    <w:rsid w:val="00057B9A"/>
    <w:rsid w:val="00060AF1"/>
    <w:rsid w:val="00060E6D"/>
    <w:rsid w:val="0006121D"/>
    <w:rsid w:val="00061F7B"/>
    <w:rsid w:val="00062CF6"/>
    <w:rsid w:val="00063006"/>
    <w:rsid w:val="0006308E"/>
    <w:rsid w:val="000630C9"/>
    <w:rsid w:val="00063476"/>
    <w:rsid w:val="000636FE"/>
    <w:rsid w:val="00063D77"/>
    <w:rsid w:val="00064A5C"/>
    <w:rsid w:val="00065869"/>
    <w:rsid w:val="00066E62"/>
    <w:rsid w:val="0006788A"/>
    <w:rsid w:val="00067EF3"/>
    <w:rsid w:val="00070AD9"/>
    <w:rsid w:val="000710F1"/>
    <w:rsid w:val="00072FD6"/>
    <w:rsid w:val="0007488A"/>
    <w:rsid w:val="00075828"/>
    <w:rsid w:val="00075E4A"/>
    <w:rsid w:val="000779CD"/>
    <w:rsid w:val="000803A3"/>
    <w:rsid w:val="000803E5"/>
    <w:rsid w:val="000804C2"/>
    <w:rsid w:val="0008055B"/>
    <w:rsid w:val="000815E9"/>
    <w:rsid w:val="000826B5"/>
    <w:rsid w:val="00082CDE"/>
    <w:rsid w:val="000837E4"/>
    <w:rsid w:val="0008389A"/>
    <w:rsid w:val="00084863"/>
    <w:rsid w:val="00085087"/>
    <w:rsid w:val="00085D79"/>
    <w:rsid w:val="000860CA"/>
    <w:rsid w:val="00087ED8"/>
    <w:rsid w:val="00091153"/>
    <w:rsid w:val="0009175E"/>
    <w:rsid w:val="00092A40"/>
    <w:rsid w:val="0009335D"/>
    <w:rsid w:val="00093840"/>
    <w:rsid w:val="00094283"/>
    <w:rsid w:val="00094566"/>
    <w:rsid w:val="000971E7"/>
    <w:rsid w:val="00097279"/>
    <w:rsid w:val="000976BA"/>
    <w:rsid w:val="000A01D8"/>
    <w:rsid w:val="000A0B8B"/>
    <w:rsid w:val="000A0DE4"/>
    <w:rsid w:val="000A2116"/>
    <w:rsid w:val="000A35BA"/>
    <w:rsid w:val="000A39F9"/>
    <w:rsid w:val="000A4FA1"/>
    <w:rsid w:val="000A5CBA"/>
    <w:rsid w:val="000A615F"/>
    <w:rsid w:val="000A7774"/>
    <w:rsid w:val="000A7CE0"/>
    <w:rsid w:val="000B1364"/>
    <w:rsid w:val="000B30E6"/>
    <w:rsid w:val="000B49E5"/>
    <w:rsid w:val="000B4A73"/>
    <w:rsid w:val="000B6284"/>
    <w:rsid w:val="000B63C4"/>
    <w:rsid w:val="000B6BF7"/>
    <w:rsid w:val="000B6D9F"/>
    <w:rsid w:val="000B7384"/>
    <w:rsid w:val="000B7BD9"/>
    <w:rsid w:val="000B7F2B"/>
    <w:rsid w:val="000C0A9F"/>
    <w:rsid w:val="000C210A"/>
    <w:rsid w:val="000C3031"/>
    <w:rsid w:val="000C3907"/>
    <w:rsid w:val="000C43A9"/>
    <w:rsid w:val="000C58F7"/>
    <w:rsid w:val="000C705B"/>
    <w:rsid w:val="000C70C8"/>
    <w:rsid w:val="000D19FB"/>
    <w:rsid w:val="000D205E"/>
    <w:rsid w:val="000D22AC"/>
    <w:rsid w:val="000D34F9"/>
    <w:rsid w:val="000D3FE8"/>
    <w:rsid w:val="000D5853"/>
    <w:rsid w:val="000D7236"/>
    <w:rsid w:val="000D73F0"/>
    <w:rsid w:val="000E1CB9"/>
    <w:rsid w:val="000E28F0"/>
    <w:rsid w:val="000E312A"/>
    <w:rsid w:val="000E3511"/>
    <w:rsid w:val="000E60E7"/>
    <w:rsid w:val="000E6372"/>
    <w:rsid w:val="000E76CB"/>
    <w:rsid w:val="000E78C2"/>
    <w:rsid w:val="000E794B"/>
    <w:rsid w:val="000E7BA2"/>
    <w:rsid w:val="000F0B5D"/>
    <w:rsid w:val="000F19B7"/>
    <w:rsid w:val="000F20D6"/>
    <w:rsid w:val="000F2302"/>
    <w:rsid w:val="000F261A"/>
    <w:rsid w:val="000F2A9C"/>
    <w:rsid w:val="000F4198"/>
    <w:rsid w:val="000F4288"/>
    <w:rsid w:val="000F4807"/>
    <w:rsid w:val="000F4ECA"/>
    <w:rsid w:val="000F576A"/>
    <w:rsid w:val="000F6982"/>
    <w:rsid w:val="001013D6"/>
    <w:rsid w:val="00103CAD"/>
    <w:rsid w:val="00106341"/>
    <w:rsid w:val="001070F2"/>
    <w:rsid w:val="00107657"/>
    <w:rsid w:val="0011149D"/>
    <w:rsid w:val="0011149E"/>
    <w:rsid w:val="00112480"/>
    <w:rsid w:val="00112E4A"/>
    <w:rsid w:val="00113433"/>
    <w:rsid w:val="00113BD6"/>
    <w:rsid w:val="00116FDD"/>
    <w:rsid w:val="001176B2"/>
    <w:rsid w:val="001176DC"/>
    <w:rsid w:val="0011785D"/>
    <w:rsid w:val="00117984"/>
    <w:rsid w:val="001213DC"/>
    <w:rsid w:val="00121964"/>
    <w:rsid w:val="00121B16"/>
    <w:rsid w:val="00121FAA"/>
    <w:rsid w:val="0012310E"/>
    <w:rsid w:val="001247A2"/>
    <w:rsid w:val="00124912"/>
    <w:rsid w:val="00125A5C"/>
    <w:rsid w:val="00125D5A"/>
    <w:rsid w:val="001266DB"/>
    <w:rsid w:val="00130D9A"/>
    <w:rsid w:val="001315DB"/>
    <w:rsid w:val="0013282A"/>
    <w:rsid w:val="00133FC7"/>
    <w:rsid w:val="001340F0"/>
    <w:rsid w:val="00134C1F"/>
    <w:rsid w:val="00135292"/>
    <w:rsid w:val="00135E18"/>
    <w:rsid w:val="001364AD"/>
    <w:rsid w:val="001365F7"/>
    <w:rsid w:val="0013683A"/>
    <w:rsid w:val="00136F52"/>
    <w:rsid w:val="00137E11"/>
    <w:rsid w:val="001409CD"/>
    <w:rsid w:val="001416DF"/>
    <w:rsid w:val="00141FB8"/>
    <w:rsid w:val="00142C19"/>
    <w:rsid w:val="00143FE5"/>
    <w:rsid w:val="001447D2"/>
    <w:rsid w:val="00147CD8"/>
    <w:rsid w:val="001502BB"/>
    <w:rsid w:val="00150B71"/>
    <w:rsid w:val="00150B73"/>
    <w:rsid w:val="00152BE4"/>
    <w:rsid w:val="001548F5"/>
    <w:rsid w:val="00154C80"/>
    <w:rsid w:val="00154FAD"/>
    <w:rsid w:val="00155D82"/>
    <w:rsid w:val="00156701"/>
    <w:rsid w:val="00157ABE"/>
    <w:rsid w:val="00160937"/>
    <w:rsid w:val="001609E1"/>
    <w:rsid w:val="00162717"/>
    <w:rsid w:val="00163929"/>
    <w:rsid w:val="0016473C"/>
    <w:rsid w:val="00165503"/>
    <w:rsid w:val="00165DA1"/>
    <w:rsid w:val="00166672"/>
    <w:rsid w:val="00166957"/>
    <w:rsid w:val="00172CB7"/>
    <w:rsid w:val="0017324D"/>
    <w:rsid w:val="0017454A"/>
    <w:rsid w:val="00177A05"/>
    <w:rsid w:val="00177A6C"/>
    <w:rsid w:val="001822A3"/>
    <w:rsid w:val="0018263A"/>
    <w:rsid w:val="00182EDB"/>
    <w:rsid w:val="00182F60"/>
    <w:rsid w:val="00184ED1"/>
    <w:rsid w:val="001851C6"/>
    <w:rsid w:val="001853CF"/>
    <w:rsid w:val="00185549"/>
    <w:rsid w:val="001860F9"/>
    <w:rsid w:val="00186F0D"/>
    <w:rsid w:val="00186F13"/>
    <w:rsid w:val="001904A7"/>
    <w:rsid w:val="00190E6A"/>
    <w:rsid w:val="0019199C"/>
    <w:rsid w:val="00191FBC"/>
    <w:rsid w:val="001921CA"/>
    <w:rsid w:val="00192D33"/>
    <w:rsid w:val="00193C71"/>
    <w:rsid w:val="00193E83"/>
    <w:rsid w:val="00193E95"/>
    <w:rsid w:val="001945D4"/>
    <w:rsid w:val="00196B16"/>
    <w:rsid w:val="00196C7F"/>
    <w:rsid w:val="00197FFC"/>
    <w:rsid w:val="001A00D4"/>
    <w:rsid w:val="001A0872"/>
    <w:rsid w:val="001A0D33"/>
    <w:rsid w:val="001A1048"/>
    <w:rsid w:val="001A1130"/>
    <w:rsid w:val="001A191B"/>
    <w:rsid w:val="001A376B"/>
    <w:rsid w:val="001A6278"/>
    <w:rsid w:val="001A6C9F"/>
    <w:rsid w:val="001A6ED7"/>
    <w:rsid w:val="001A76B2"/>
    <w:rsid w:val="001B02F3"/>
    <w:rsid w:val="001B096E"/>
    <w:rsid w:val="001B150D"/>
    <w:rsid w:val="001B15FC"/>
    <w:rsid w:val="001B17A1"/>
    <w:rsid w:val="001B3129"/>
    <w:rsid w:val="001B342A"/>
    <w:rsid w:val="001B35E1"/>
    <w:rsid w:val="001B640A"/>
    <w:rsid w:val="001B67E5"/>
    <w:rsid w:val="001B7CE3"/>
    <w:rsid w:val="001C193F"/>
    <w:rsid w:val="001C1C7E"/>
    <w:rsid w:val="001C264F"/>
    <w:rsid w:val="001C4DC2"/>
    <w:rsid w:val="001C5579"/>
    <w:rsid w:val="001C5DEC"/>
    <w:rsid w:val="001C708C"/>
    <w:rsid w:val="001C7468"/>
    <w:rsid w:val="001C753A"/>
    <w:rsid w:val="001D0CAA"/>
    <w:rsid w:val="001D11B3"/>
    <w:rsid w:val="001D181D"/>
    <w:rsid w:val="001D1DF7"/>
    <w:rsid w:val="001D2637"/>
    <w:rsid w:val="001D2666"/>
    <w:rsid w:val="001D4F22"/>
    <w:rsid w:val="001D5C33"/>
    <w:rsid w:val="001D639E"/>
    <w:rsid w:val="001D6654"/>
    <w:rsid w:val="001D6B55"/>
    <w:rsid w:val="001D7ECC"/>
    <w:rsid w:val="001E15B6"/>
    <w:rsid w:val="001E1ACE"/>
    <w:rsid w:val="001E3120"/>
    <w:rsid w:val="001E31F3"/>
    <w:rsid w:val="001E3E63"/>
    <w:rsid w:val="001E596E"/>
    <w:rsid w:val="001E5BAF"/>
    <w:rsid w:val="001E6F68"/>
    <w:rsid w:val="001F1372"/>
    <w:rsid w:val="001F156A"/>
    <w:rsid w:val="001F1B19"/>
    <w:rsid w:val="001F2A5D"/>
    <w:rsid w:val="001F4E57"/>
    <w:rsid w:val="001F59CC"/>
    <w:rsid w:val="001F7E8D"/>
    <w:rsid w:val="00201AAB"/>
    <w:rsid w:val="00202037"/>
    <w:rsid w:val="002021DD"/>
    <w:rsid w:val="00203F50"/>
    <w:rsid w:val="00204664"/>
    <w:rsid w:val="00205461"/>
    <w:rsid w:val="00205811"/>
    <w:rsid w:val="0020668B"/>
    <w:rsid w:val="00207170"/>
    <w:rsid w:val="00207772"/>
    <w:rsid w:val="002107D7"/>
    <w:rsid w:val="00210CBA"/>
    <w:rsid w:val="00211451"/>
    <w:rsid w:val="0021149D"/>
    <w:rsid w:val="0021225D"/>
    <w:rsid w:val="0021251B"/>
    <w:rsid w:val="00212F32"/>
    <w:rsid w:val="00212FD7"/>
    <w:rsid w:val="00213531"/>
    <w:rsid w:val="002136E7"/>
    <w:rsid w:val="002152CD"/>
    <w:rsid w:val="00215BC3"/>
    <w:rsid w:val="00215C85"/>
    <w:rsid w:val="00216463"/>
    <w:rsid w:val="0021664D"/>
    <w:rsid w:val="002166D0"/>
    <w:rsid w:val="00216D00"/>
    <w:rsid w:val="00223864"/>
    <w:rsid w:val="00223EF7"/>
    <w:rsid w:val="0022461F"/>
    <w:rsid w:val="0022500E"/>
    <w:rsid w:val="00225520"/>
    <w:rsid w:val="00225B01"/>
    <w:rsid w:val="0022652E"/>
    <w:rsid w:val="00226F7F"/>
    <w:rsid w:val="00227A6F"/>
    <w:rsid w:val="002309F2"/>
    <w:rsid w:val="00231274"/>
    <w:rsid w:val="00232DA3"/>
    <w:rsid w:val="00233D87"/>
    <w:rsid w:val="00234013"/>
    <w:rsid w:val="002347BC"/>
    <w:rsid w:val="00234FC3"/>
    <w:rsid w:val="0023612C"/>
    <w:rsid w:val="00237150"/>
    <w:rsid w:val="0023765B"/>
    <w:rsid w:val="002419B4"/>
    <w:rsid w:val="00241D22"/>
    <w:rsid w:val="00244388"/>
    <w:rsid w:val="00246648"/>
    <w:rsid w:val="00246ACE"/>
    <w:rsid w:val="00246FD5"/>
    <w:rsid w:val="00250326"/>
    <w:rsid w:val="00250937"/>
    <w:rsid w:val="0025109F"/>
    <w:rsid w:val="002526B3"/>
    <w:rsid w:val="00253681"/>
    <w:rsid w:val="002537F8"/>
    <w:rsid w:val="0025476E"/>
    <w:rsid w:val="00254973"/>
    <w:rsid w:val="00254A0C"/>
    <w:rsid w:val="00254E14"/>
    <w:rsid w:val="002607D5"/>
    <w:rsid w:val="00261E5E"/>
    <w:rsid w:val="00262753"/>
    <w:rsid w:val="00263203"/>
    <w:rsid w:val="00264BAC"/>
    <w:rsid w:val="00265318"/>
    <w:rsid w:val="00265EFC"/>
    <w:rsid w:val="00270381"/>
    <w:rsid w:val="002704E0"/>
    <w:rsid w:val="00271F30"/>
    <w:rsid w:val="00273824"/>
    <w:rsid w:val="002748A1"/>
    <w:rsid w:val="00275590"/>
    <w:rsid w:val="00275748"/>
    <w:rsid w:val="0027585E"/>
    <w:rsid w:val="00276313"/>
    <w:rsid w:val="002769AB"/>
    <w:rsid w:val="002773E5"/>
    <w:rsid w:val="0027787D"/>
    <w:rsid w:val="0028060A"/>
    <w:rsid w:val="002813FE"/>
    <w:rsid w:val="002840BA"/>
    <w:rsid w:val="00284703"/>
    <w:rsid w:val="002867F4"/>
    <w:rsid w:val="00290A62"/>
    <w:rsid w:val="00290B55"/>
    <w:rsid w:val="00292143"/>
    <w:rsid w:val="002926C5"/>
    <w:rsid w:val="00295319"/>
    <w:rsid w:val="00295AF1"/>
    <w:rsid w:val="00296870"/>
    <w:rsid w:val="00296B92"/>
    <w:rsid w:val="002A00DF"/>
    <w:rsid w:val="002A029B"/>
    <w:rsid w:val="002A127D"/>
    <w:rsid w:val="002A25E3"/>
    <w:rsid w:val="002A3008"/>
    <w:rsid w:val="002A4066"/>
    <w:rsid w:val="002A48CE"/>
    <w:rsid w:val="002A5684"/>
    <w:rsid w:val="002A75AF"/>
    <w:rsid w:val="002B0C58"/>
    <w:rsid w:val="002B0ECB"/>
    <w:rsid w:val="002B1188"/>
    <w:rsid w:val="002B1B27"/>
    <w:rsid w:val="002B1C7E"/>
    <w:rsid w:val="002B2812"/>
    <w:rsid w:val="002B4E9F"/>
    <w:rsid w:val="002B62B5"/>
    <w:rsid w:val="002B6ABC"/>
    <w:rsid w:val="002B7066"/>
    <w:rsid w:val="002B7B63"/>
    <w:rsid w:val="002C0033"/>
    <w:rsid w:val="002C07F6"/>
    <w:rsid w:val="002C0A34"/>
    <w:rsid w:val="002C0DD6"/>
    <w:rsid w:val="002C16DA"/>
    <w:rsid w:val="002C1EB1"/>
    <w:rsid w:val="002C1FE9"/>
    <w:rsid w:val="002C2272"/>
    <w:rsid w:val="002C28F8"/>
    <w:rsid w:val="002C2916"/>
    <w:rsid w:val="002C2A0C"/>
    <w:rsid w:val="002C2C23"/>
    <w:rsid w:val="002C425F"/>
    <w:rsid w:val="002C4E13"/>
    <w:rsid w:val="002C5D8C"/>
    <w:rsid w:val="002C776A"/>
    <w:rsid w:val="002D0CA3"/>
    <w:rsid w:val="002D1550"/>
    <w:rsid w:val="002D1B73"/>
    <w:rsid w:val="002D22E4"/>
    <w:rsid w:val="002D2B7D"/>
    <w:rsid w:val="002D3DDA"/>
    <w:rsid w:val="002D40F7"/>
    <w:rsid w:val="002D48B6"/>
    <w:rsid w:val="002D784A"/>
    <w:rsid w:val="002E0649"/>
    <w:rsid w:val="002E0E5F"/>
    <w:rsid w:val="002E1F5E"/>
    <w:rsid w:val="002E259B"/>
    <w:rsid w:val="002E2A68"/>
    <w:rsid w:val="002E3352"/>
    <w:rsid w:val="002E37F7"/>
    <w:rsid w:val="002E42E9"/>
    <w:rsid w:val="002E4C4E"/>
    <w:rsid w:val="002E6200"/>
    <w:rsid w:val="002F18CF"/>
    <w:rsid w:val="002F1963"/>
    <w:rsid w:val="002F2804"/>
    <w:rsid w:val="002F2CC9"/>
    <w:rsid w:val="002F2E3D"/>
    <w:rsid w:val="002F3AE8"/>
    <w:rsid w:val="002F44CE"/>
    <w:rsid w:val="002F4620"/>
    <w:rsid w:val="002F648A"/>
    <w:rsid w:val="00300697"/>
    <w:rsid w:val="0030084D"/>
    <w:rsid w:val="003017B1"/>
    <w:rsid w:val="00301CF5"/>
    <w:rsid w:val="00301F11"/>
    <w:rsid w:val="00302965"/>
    <w:rsid w:val="003036B5"/>
    <w:rsid w:val="003036CC"/>
    <w:rsid w:val="003036DB"/>
    <w:rsid w:val="003037E4"/>
    <w:rsid w:val="0030560E"/>
    <w:rsid w:val="00306540"/>
    <w:rsid w:val="00306A73"/>
    <w:rsid w:val="00310A2D"/>
    <w:rsid w:val="003120BF"/>
    <w:rsid w:val="00312282"/>
    <w:rsid w:val="00313DFC"/>
    <w:rsid w:val="00314833"/>
    <w:rsid w:val="00314E6D"/>
    <w:rsid w:val="00315BD9"/>
    <w:rsid w:val="00316740"/>
    <w:rsid w:val="003177B0"/>
    <w:rsid w:val="00317FFD"/>
    <w:rsid w:val="00321076"/>
    <w:rsid w:val="003210C1"/>
    <w:rsid w:val="00321DB4"/>
    <w:rsid w:val="003221CD"/>
    <w:rsid w:val="00322B96"/>
    <w:rsid w:val="003239D9"/>
    <w:rsid w:val="0032416A"/>
    <w:rsid w:val="00324A49"/>
    <w:rsid w:val="00325422"/>
    <w:rsid w:val="003274F4"/>
    <w:rsid w:val="00330378"/>
    <w:rsid w:val="00330432"/>
    <w:rsid w:val="0033067E"/>
    <w:rsid w:val="00332030"/>
    <w:rsid w:val="00332245"/>
    <w:rsid w:val="00332D10"/>
    <w:rsid w:val="00332EF1"/>
    <w:rsid w:val="003341D9"/>
    <w:rsid w:val="00334FDE"/>
    <w:rsid w:val="0033578B"/>
    <w:rsid w:val="00336BD0"/>
    <w:rsid w:val="0033774A"/>
    <w:rsid w:val="00340807"/>
    <w:rsid w:val="0034115F"/>
    <w:rsid w:val="003427B2"/>
    <w:rsid w:val="003430EE"/>
    <w:rsid w:val="00343790"/>
    <w:rsid w:val="00344B12"/>
    <w:rsid w:val="0034518E"/>
    <w:rsid w:val="00345D41"/>
    <w:rsid w:val="0034662C"/>
    <w:rsid w:val="003469C5"/>
    <w:rsid w:val="00347839"/>
    <w:rsid w:val="003512FE"/>
    <w:rsid w:val="0035153E"/>
    <w:rsid w:val="00351780"/>
    <w:rsid w:val="00352698"/>
    <w:rsid w:val="00352AE5"/>
    <w:rsid w:val="00352DDC"/>
    <w:rsid w:val="003530BA"/>
    <w:rsid w:val="00354F0F"/>
    <w:rsid w:val="0035595F"/>
    <w:rsid w:val="00356C64"/>
    <w:rsid w:val="00357972"/>
    <w:rsid w:val="00361D7F"/>
    <w:rsid w:val="00362B1C"/>
    <w:rsid w:val="0036319E"/>
    <w:rsid w:val="003632DA"/>
    <w:rsid w:val="00364ABD"/>
    <w:rsid w:val="00365B66"/>
    <w:rsid w:val="003700F6"/>
    <w:rsid w:val="003706DD"/>
    <w:rsid w:val="00371428"/>
    <w:rsid w:val="00371707"/>
    <w:rsid w:val="00371D9C"/>
    <w:rsid w:val="003725B5"/>
    <w:rsid w:val="003730EC"/>
    <w:rsid w:val="003744F4"/>
    <w:rsid w:val="0037520C"/>
    <w:rsid w:val="00375B46"/>
    <w:rsid w:val="00376FA9"/>
    <w:rsid w:val="0037779A"/>
    <w:rsid w:val="00380FED"/>
    <w:rsid w:val="00381C8A"/>
    <w:rsid w:val="00382557"/>
    <w:rsid w:val="00384768"/>
    <w:rsid w:val="00386599"/>
    <w:rsid w:val="00386FB4"/>
    <w:rsid w:val="00387352"/>
    <w:rsid w:val="00387454"/>
    <w:rsid w:val="00390A3D"/>
    <w:rsid w:val="00391296"/>
    <w:rsid w:val="0039190D"/>
    <w:rsid w:val="00394AD5"/>
    <w:rsid w:val="0039594E"/>
    <w:rsid w:val="00395E5A"/>
    <w:rsid w:val="0039660B"/>
    <w:rsid w:val="00397361"/>
    <w:rsid w:val="003A0807"/>
    <w:rsid w:val="003A0A85"/>
    <w:rsid w:val="003A1411"/>
    <w:rsid w:val="003A21C5"/>
    <w:rsid w:val="003A285C"/>
    <w:rsid w:val="003A2C72"/>
    <w:rsid w:val="003A3C83"/>
    <w:rsid w:val="003A476E"/>
    <w:rsid w:val="003A48CE"/>
    <w:rsid w:val="003A5666"/>
    <w:rsid w:val="003A57E3"/>
    <w:rsid w:val="003A58B8"/>
    <w:rsid w:val="003A61A3"/>
    <w:rsid w:val="003A6E47"/>
    <w:rsid w:val="003A77D1"/>
    <w:rsid w:val="003B05A3"/>
    <w:rsid w:val="003B07D2"/>
    <w:rsid w:val="003B12BF"/>
    <w:rsid w:val="003B153E"/>
    <w:rsid w:val="003B1A77"/>
    <w:rsid w:val="003B228C"/>
    <w:rsid w:val="003B2EBC"/>
    <w:rsid w:val="003B3028"/>
    <w:rsid w:val="003B36B4"/>
    <w:rsid w:val="003B3C43"/>
    <w:rsid w:val="003B6471"/>
    <w:rsid w:val="003B64FB"/>
    <w:rsid w:val="003B6B4C"/>
    <w:rsid w:val="003B6F6B"/>
    <w:rsid w:val="003B71D8"/>
    <w:rsid w:val="003B7B30"/>
    <w:rsid w:val="003B7D51"/>
    <w:rsid w:val="003B7EA5"/>
    <w:rsid w:val="003C071D"/>
    <w:rsid w:val="003C0B7E"/>
    <w:rsid w:val="003C1094"/>
    <w:rsid w:val="003C1A4B"/>
    <w:rsid w:val="003C20D5"/>
    <w:rsid w:val="003C31D3"/>
    <w:rsid w:val="003C389A"/>
    <w:rsid w:val="003C4B21"/>
    <w:rsid w:val="003C51BD"/>
    <w:rsid w:val="003C6E0B"/>
    <w:rsid w:val="003C7817"/>
    <w:rsid w:val="003C7A22"/>
    <w:rsid w:val="003D078B"/>
    <w:rsid w:val="003D0E4B"/>
    <w:rsid w:val="003D10B8"/>
    <w:rsid w:val="003D1A65"/>
    <w:rsid w:val="003D1C4F"/>
    <w:rsid w:val="003D3A23"/>
    <w:rsid w:val="003D4564"/>
    <w:rsid w:val="003D467E"/>
    <w:rsid w:val="003D47A7"/>
    <w:rsid w:val="003E1839"/>
    <w:rsid w:val="003E2EDE"/>
    <w:rsid w:val="003E564A"/>
    <w:rsid w:val="003E7C4D"/>
    <w:rsid w:val="003F0F08"/>
    <w:rsid w:val="003F24AF"/>
    <w:rsid w:val="003F252D"/>
    <w:rsid w:val="003F2C7C"/>
    <w:rsid w:val="003F408D"/>
    <w:rsid w:val="003F4CF5"/>
    <w:rsid w:val="003F549E"/>
    <w:rsid w:val="003F5587"/>
    <w:rsid w:val="003F5CCE"/>
    <w:rsid w:val="003F643E"/>
    <w:rsid w:val="003F6858"/>
    <w:rsid w:val="003F7334"/>
    <w:rsid w:val="00400CFB"/>
    <w:rsid w:val="00400D8D"/>
    <w:rsid w:val="00401088"/>
    <w:rsid w:val="004016B3"/>
    <w:rsid w:val="00402DBB"/>
    <w:rsid w:val="00403605"/>
    <w:rsid w:val="0040390D"/>
    <w:rsid w:val="004044DC"/>
    <w:rsid w:val="00404B09"/>
    <w:rsid w:val="00405D6E"/>
    <w:rsid w:val="00405F8A"/>
    <w:rsid w:val="004065FE"/>
    <w:rsid w:val="004070FD"/>
    <w:rsid w:val="0040735F"/>
    <w:rsid w:val="004077FC"/>
    <w:rsid w:val="004103E7"/>
    <w:rsid w:val="0041299F"/>
    <w:rsid w:val="00412DA1"/>
    <w:rsid w:val="004145A3"/>
    <w:rsid w:val="00415080"/>
    <w:rsid w:val="00415402"/>
    <w:rsid w:val="004172E5"/>
    <w:rsid w:val="004176EE"/>
    <w:rsid w:val="0042009F"/>
    <w:rsid w:val="0042041D"/>
    <w:rsid w:val="00420F66"/>
    <w:rsid w:val="004220A5"/>
    <w:rsid w:val="004235E5"/>
    <w:rsid w:val="004236C2"/>
    <w:rsid w:val="00424095"/>
    <w:rsid w:val="004240DD"/>
    <w:rsid w:val="00424514"/>
    <w:rsid w:val="00426796"/>
    <w:rsid w:val="00426ECD"/>
    <w:rsid w:val="00430DB1"/>
    <w:rsid w:val="004316EF"/>
    <w:rsid w:val="00431A6F"/>
    <w:rsid w:val="00431E72"/>
    <w:rsid w:val="00435BF4"/>
    <w:rsid w:val="00435F7C"/>
    <w:rsid w:val="00436D01"/>
    <w:rsid w:val="004371FA"/>
    <w:rsid w:val="00437971"/>
    <w:rsid w:val="004401B5"/>
    <w:rsid w:val="00441149"/>
    <w:rsid w:val="0044124B"/>
    <w:rsid w:val="00441453"/>
    <w:rsid w:val="00441824"/>
    <w:rsid w:val="004421A3"/>
    <w:rsid w:val="004433CA"/>
    <w:rsid w:val="00444084"/>
    <w:rsid w:val="00445AB9"/>
    <w:rsid w:val="00446947"/>
    <w:rsid w:val="00447C54"/>
    <w:rsid w:val="00450500"/>
    <w:rsid w:val="00450906"/>
    <w:rsid w:val="00451303"/>
    <w:rsid w:val="0045310D"/>
    <w:rsid w:val="004546DE"/>
    <w:rsid w:val="00454FB6"/>
    <w:rsid w:val="004555AA"/>
    <w:rsid w:val="00456BC3"/>
    <w:rsid w:val="00456CC6"/>
    <w:rsid w:val="0045701A"/>
    <w:rsid w:val="00457D90"/>
    <w:rsid w:val="004602E0"/>
    <w:rsid w:val="00461BCC"/>
    <w:rsid w:val="004623A9"/>
    <w:rsid w:val="004628FC"/>
    <w:rsid w:val="00463380"/>
    <w:rsid w:val="004643FA"/>
    <w:rsid w:val="00466E36"/>
    <w:rsid w:val="00467282"/>
    <w:rsid w:val="004703E4"/>
    <w:rsid w:val="00471AD8"/>
    <w:rsid w:val="00472988"/>
    <w:rsid w:val="00472C83"/>
    <w:rsid w:val="00474BB6"/>
    <w:rsid w:val="00475D37"/>
    <w:rsid w:val="00476672"/>
    <w:rsid w:val="004768B2"/>
    <w:rsid w:val="004800C9"/>
    <w:rsid w:val="00480417"/>
    <w:rsid w:val="00480E89"/>
    <w:rsid w:val="0048133B"/>
    <w:rsid w:val="00481365"/>
    <w:rsid w:val="00481E4A"/>
    <w:rsid w:val="00482FBF"/>
    <w:rsid w:val="00485E36"/>
    <w:rsid w:val="00490F28"/>
    <w:rsid w:val="00492543"/>
    <w:rsid w:val="00494A58"/>
    <w:rsid w:val="00497283"/>
    <w:rsid w:val="00497A09"/>
    <w:rsid w:val="00497B78"/>
    <w:rsid w:val="004A26CF"/>
    <w:rsid w:val="004A2781"/>
    <w:rsid w:val="004A2801"/>
    <w:rsid w:val="004A2900"/>
    <w:rsid w:val="004A3611"/>
    <w:rsid w:val="004A46F7"/>
    <w:rsid w:val="004A47DC"/>
    <w:rsid w:val="004A4829"/>
    <w:rsid w:val="004A499A"/>
    <w:rsid w:val="004A4C74"/>
    <w:rsid w:val="004A571D"/>
    <w:rsid w:val="004A663A"/>
    <w:rsid w:val="004A765F"/>
    <w:rsid w:val="004A7A44"/>
    <w:rsid w:val="004B0A5D"/>
    <w:rsid w:val="004B121E"/>
    <w:rsid w:val="004B19F6"/>
    <w:rsid w:val="004B1B72"/>
    <w:rsid w:val="004B3537"/>
    <w:rsid w:val="004B3E44"/>
    <w:rsid w:val="004B424C"/>
    <w:rsid w:val="004B46D8"/>
    <w:rsid w:val="004B6B40"/>
    <w:rsid w:val="004C1283"/>
    <w:rsid w:val="004C1529"/>
    <w:rsid w:val="004C1D67"/>
    <w:rsid w:val="004C218E"/>
    <w:rsid w:val="004C2C81"/>
    <w:rsid w:val="004C3596"/>
    <w:rsid w:val="004C601F"/>
    <w:rsid w:val="004C6051"/>
    <w:rsid w:val="004C63EC"/>
    <w:rsid w:val="004C7412"/>
    <w:rsid w:val="004C7E0B"/>
    <w:rsid w:val="004D260B"/>
    <w:rsid w:val="004D3B94"/>
    <w:rsid w:val="004D4C30"/>
    <w:rsid w:val="004D6A12"/>
    <w:rsid w:val="004D7685"/>
    <w:rsid w:val="004D7BAD"/>
    <w:rsid w:val="004D7E55"/>
    <w:rsid w:val="004E008D"/>
    <w:rsid w:val="004E0864"/>
    <w:rsid w:val="004E092F"/>
    <w:rsid w:val="004E1186"/>
    <w:rsid w:val="004E1385"/>
    <w:rsid w:val="004E3072"/>
    <w:rsid w:val="004E3F95"/>
    <w:rsid w:val="004E4072"/>
    <w:rsid w:val="004E495D"/>
    <w:rsid w:val="004E516F"/>
    <w:rsid w:val="004E5BC3"/>
    <w:rsid w:val="004E60FF"/>
    <w:rsid w:val="004E7323"/>
    <w:rsid w:val="004E7854"/>
    <w:rsid w:val="004F10A7"/>
    <w:rsid w:val="004F2DB2"/>
    <w:rsid w:val="004F444A"/>
    <w:rsid w:val="004F4B67"/>
    <w:rsid w:val="004F5051"/>
    <w:rsid w:val="004F60AE"/>
    <w:rsid w:val="004F684E"/>
    <w:rsid w:val="004F703A"/>
    <w:rsid w:val="004F752E"/>
    <w:rsid w:val="004F7B08"/>
    <w:rsid w:val="0050088B"/>
    <w:rsid w:val="0050188E"/>
    <w:rsid w:val="005019C5"/>
    <w:rsid w:val="00501B46"/>
    <w:rsid w:val="00502542"/>
    <w:rsid w:val="00502A56"/>
    <w:rsid w:val="00506924"/>
    <w:rsid w:val="00506DC5"/>
    <w:rsid w:val="00507D77"/>
    <w:rsid w:val="00507F78"/>
    <w:rsid w:val="005103C7"/>
    <w:rsid w:val="00510F58"/>
    <w:rsid w:val="00511193"/>
    <w:rsid w:val="005116E0"/>
    <w:rsid w:val="00511991"/>
    <w:rsid w:val="00511B95"/>
    <w:rsid w:val="0051219C"/>
    <w:rsid w:val="00512227"/>
    <w:rsid w:val="00512F35"/>
    <w:rsid w:val="0051326C"/>
    <w:rsid w:val="00513601"/>
    <w:rsid w:val="00516517"/>
    <w:rsid w:val="00517BCB"/>
    <w:rsid w:val="00522231"/>
    <w:rsid w:val="005238FA"/>
    <w:rsid w:val="00523BAB"/>
    <w:rsid w:val="0052526E"/>
    <w:rsid w:val="00525C81"/>
    <w:rsid w:val="00527BCE"/>
    <w:rsid w:val="00527BE7"/>
    <w:rsid w:val="00530BE9"/>
    <w:rsid w:val="00531A6A"/>
    <w:rsid w:val="00531AC4"/>
    <w:rsid w:val="00532A76"/>
    <w:rsid w:val="00532C5F"/>
    <w:rsid w:val="00533CE3"/>
    <w:rsid w:val="00534754"/>
    <w:rsid w:val="0053570B"/>
    <w:rsid w:val="00535E98"/>
    <w:rsid w:val="00536C3F"/>
    <w:rsid w:val="00536F63"/>
    <w:rsid w:val="00536F76"/>
    <w:rsid w:val="0053718E"/>
    <w:rsid w:val="00537C74"/>
    <w:rsid w:val="00537D90"/>
    <w:rsid w:val="00540CFA"/>
    <w:rsid w:val="00541652"/>
    <w:rsid w:val="00541716"/>
    <w:rsid w:val="0054180B"/>
    <w:rsid w:val="00542669"/>
    <w:rsid w:val="00542E9C"/>
    <w:rsid w:val="005435EA"/>
    <w:rsid w:val="00543FCF"/>
    <w:rsid w:val="00544113"/>
    <w:rsid w:val="00544B57"/>
    <w:rsid w:val="00545702"/>
    <w:rsid w:val="00545ADB"/>
    <w:rsid w:val="00545E92"/>
    <w:rsid w:val="00546132"/>
    <w:rsid w:val="00546588"/>
    <w:rsid w:val="005479E3"/>
    <w:rsid w:val="00547C0C"/>
    <w:rsid w:val="00552A59"/>
    <w:rsid w:val="00553313"/>
    <w:rsid w:val="00553BDE"/>
    <w:rsid w:val="0055536A"/>
    <w:rsid w:val="00555DB7"/>
    <w:rsid w:val="00556EEE"/>
    <w:rsid w:val="00557828"/>
    <w:rsid w:val="00560688"/>
    <w:rsid w:val="0056068E"/>
    <w:rsid w:val="00560E9A"/>
    <w:rsid w:val="005612DB"/>
    <w:rsid w:val="0056479D"/>
    <w:rsid w:val="00564AB0"/>
    <w:rsid w:val="005652EB"/>
    <w:rsid w:val="0056588D"/>
    <w:rsid w:val="00565A7B"/>
    <w:rsid w:val="00565B5D"/>
    <w:rsid w:val="00565BCC"/>
    <w:rsid w:val="00565E97"/>
    <w:rsid w:val="00566DB0"/>
    <w:rsid w:val="0056763D"/>
    <w:rsid w:val="00567D6F"/>
    <w:rsid w:val="00571A42"/>
    <w:rsid w:val="00571D46"/>
    <w:rsid w:val="00572249"/>
    <w:rsid w:val="00573F97"/>
    <w:rsid w:val="00575745"/>
    <w:rsid w:val="00575FBB"/>
    <w:rsid w:val="005768AF"/>
    <w:rsid w:val="00576EA4"/>
    <w:rsid w:val="00576FBB"/>
    <w:rsid w:val="00577374"/>
    <w:rsid w:val="00581263"/>
    <w:rsid w:val="005819D5"/>
    <w:rsid w:val="00581ED9"/>
    <w:rsid w:val="00583A94"/>
    <w:rsid w:val="00583F0E"/>
    <w:rsid w:val="00585736"/>
    <w:rsid w:val="00585744"/>
    <w:rsid w:val="00586353"/>
    <w:rsid w:val="00586AED"/>
    <w:rsid w:val="0058753C"/>
    <w:rsid w:val="005879DA"/>
    <w:rsid w:val="00587D0E"/>
    <w:rsid w:val="005904F0"/>
    <w:rsid w:val="00590DAD"/>
    <w:rsid w:val="00593253"/>
    <w:rsid w:val="00593774"/>
    <w:rsid w:val="00593BBC"/>
    <w:rsid w:val="00595547"/>
    <w:rsid w:val="00595F1C"/>
    <w:rsid w:val="00596566"/>
    <w:rsid w:val="005A09EA"/>
    <w:rsid w:val="005A0F61"/>
    <w:rsid w:val="005A1037"/>
    <w:rsid w:val="005A112F"/>
    <w:rsid w:val="005A1279"/>
    <w:rsid w:val="005A279B"/>
    <w:rsid w:val="005A2AAB"/>
    <w:rsid w:val="005A3754"/>
    <w:rsid w:val="005A4470"/>
    <w:rsid w:val="005A464F"/>
    <w:rsid w:val="005A6ECE"/>
    <w:rsid w:val="005A6FF7"/>
    <w:rsid w:val="005A7A38"/>
    <w:rsid w:val="005B17B3"/>
    <w:rsid w:val="005B196E"/>
    <w:rsid w:val="005B4148"/>
    <w:rsid w:val="005B52C9"/>
    <w:rsid w:val="005B581F"/>
    <w:rsid w:val="005B7A8E"/>
    <w:rsid w:val="005B7D39"/>
    <w:rsid w:val="005C06FD"/>
    <w:rsid w:val="005C2AE6"/>
    <w:rsid w:val="005C2CD6"/>
    <w:rsid w:val="005C315F"/>
    <w:rsid w:val="005C3C98"/>
    <w:rsid w:val="005C4D8E"/>
    <w:rsid w:val="005C5947"/>
    <w:rsid w:val="005C5ACE"/>
    <w:rsid w:val="005C7484"/>
    <w:rsid w:val="005D070B"/>
    <w:rsid w:val="005D5EDA"/>
    <w:rsid w:val="005D60C5"/>
    <w:rsid w:val="005E06DB"/>
    <w:rsid w:val="005E0A55"/>
    <w:rsid w:val="005E1AE1"/>
    <w:rsid w:val="005E5EA1"/>
    <w:rsid w:val="005E6270"/>
    <w:rsid w:val="005E714C"/>
    <w:rsid w:val="005F0BB8"/>
    <w:rsid w:val="005F12D0"/>
    <w:rsid w:val="005F4766"/>
    <w:rsid w:val="005F494B"/>
    <w:rsid w:val="005F4AC9"/>
    <w:rsid w:val="005F4F9A"/>
    <w:rsid w:val="005F5FCE"/>
    <w:rsid w:val="005F7705"/>
    <w:rsid w:val="00600201"/>
    <w:rsid w:val="0060075A"/>
    <w:rsid w:val="00600AD1"/>
    <w:rsid w:val="0060119D"/>
    <w:rsid w:val="00601243"/>
    <w:rsid w:val="00601E87"/>
    <w:rsid w:val="00602923"/>
    <w:rsid w:val="00604D00"/>
    <w:rsid w:val="006053E9"/>
    <w:rsid w:val="00606A78"/>
    <w:rsid w:val="006102B3"/>
    <w:rsid w:val="006106BE"/>
    <w:rsid w:val="00616B0F"/>
    <w:rsid w:val="00617AE6"/>
    <w:rsid w:val="00620B8A"/>
    <w:rsid w:val="00621D28"/>
    <w:rsid w:val="00623BB7"/>
    <w:rsid w:val="00623C8C"/>
    <w:rsid w:val="006244AD"/>
    <w:rsid w:val="00624F1F"/>
    <w:rsid w:val="00625159"/>
    <w:rsid w:val="00626C1B"/>
    <w:rsid w:val="00626E30"/>
    <w:rsid w:val="00627A96"/>
    <w:rsid w:val="00630320"/>
    <w:rsid w:val="00631909"/>
    <w:rsid w:val="00633116"/>
    <w:rsid w:val="00633155"/>
    <w:rsid w:val="00633B19"/>
    <w:rsid w:val="00634300"/>
    <w:rsid w:val="00634ED7"/>
    <w:rsid w:val="00634FFF"/>
    <w:rsid w:val="00635727"/>
    <w:rsid w:val="00635B9E"/>
    <w:rsid w:val="006378F7"/>
    <w:rsid w:val="00637C4D"/>
    <w:rsid w:val="00637D97"/>
    <w:rsid w:val="00640367"/>
    <w:rsid w:val="006417DF"/>
    <w:rsid w:val="00641980"/>
    <w:rsid w:val="006421FE"/>
    <w:rsid w:val="00642349"/>
    <w:rsid w:val="0064261A"/>
    <w:rsid w:val="00643189"/>
    <w:rsid w:val="006437E7"/>
    <w:rsid w:val="00643854"/>
    <w:rsid w:val="00643C8B"/>
    <w:rsid w:val="0064421E"/>
    <w:rsid w:val="00646BD2"/>
    <w:rsid w:val="006474CD"/>
    <w:rsid w:val="00650004"/>
    <w:rsid w:val="006504E8"/>
    <w:rsid w:val="006515F6"/>
    <w:rsid w:val="00651D18"/>
    <w:rsid w:val="00651DCA"/>
    <w:rsid w:val="00652D7E"/>
    <w:rsid w:val="00654822"/>
    <w:rsid w:val="00654CEF"/>
    <w:rsid w:val="00656315"/>
    <w:rsid w:val="00657BB8"/>
    <w:rsid w:val="006606B4"/>
    <w:rsid w:val="00662518"/>
    <w:rsid w:val="00662698"/>
    <w:rsid w:val="00663487"/>
    <w:rsid w:val="00664B74"/>
    <w:rsid w:val="00664D86"/>
    <w:rsid w:val="0066539B"/>
    <w:rsid w:val="00665971"/>
    <w:rsid w:val="0066681E"/>
    <w:rsid w:val="006668D9"/>
    <w:rsid w:val="0066733F"/>
    <w:rsid w:val="006705BD"/>
    <w:rsid w:val="00670C28"/>
    <w:rsid w:val="00670C86"/>
    <w:rsid w:val="00671D7A"/>
    <w:rsid w:val="00671F62"/>
    <w:rsid w:val="00672A7B"/>
    <w:rsid w:val="006748EB"/>
    <w:rsid w:val="0067629F"/>
    <w:rsid w:val="006765BD"/>
    <w:rsid w:val="006765EA"/>
    <w:rsid w:val="00676C69"/>
    <w:rsid w:val="00680E63"/>
    <w:rsid w:val="00681214"/>
    <w:rsid w:val="006818DE"/>
    <w:rsid w:val="006840DC"/>
    <w:rsid w:val="00685666"/>
    <w:rsid w:val="00686271"/>
    <w:rsid w:val="00686EEC"/>
    <w:rsid w:val="00687F88"/>
    <w:rsid w:val="00687FE2"/>
    <w:rsid w:val="00691ACB"/>
    <w:rsid w:val="0069496E"/>
    <w:rsid w:val="006954E9"/>
    <w:rsid w:val="00695522"/>
    <w:rsid w:val="00695B5D"/>
    <w:rsid w:val="0069600A"/>
    <w:rsid w:val="00696AA9"/>
    <w:rsid w:val="00696B84"/>
    <w:rsid w:val="00696D07"/>
    <w:rsid w:val="00696FB6"/>
    <w:rsid w:val="006972BA"/>
    <w:rsid w:val="006975E3"/>
    <w:rsid w:val="006A0611"/>
    <w:rsid w:val="006A0950"/>
    <w:rsid w:val="006A09A3"/>
    <w:rsid w:val="006A1917"/>
    <w:rsid w:val="006A2558"/>
    <w:rsid w:val="006A2A9E"/>
    <w:rsid w:val="006A5679"/>
    <w:rsid w:val="006A5889"/>
    <w:rsid w:val="006A5F14"/>
    <w:rsid w:val="006A730E"/>
    <w:rsid w:val="006A78CC"/>
    <w:rsid w:val="006A79D6"/>
    <w:rsid w:val="006A7D13"/>
    <w:rsid w:val="006B005A"/>
    <w:rsid w:val="006B0AE0"/>
    <w:rsid w:val="006B1391"/>
    <w:rsid w:val="006B1CE7"/>
    <w:rsid w:val="006B2026"/>
    <w:rsid w:val="006B34C8"/>
    <w:rsid w:val="006B35C4"/>
    <w:rsid w:val="006B5A65"/>
    <w:rsid w:val="006B6D51"/>
    <w:rsid w:val="006C0094"/>
    <w:rsid w:val="006C02C5"/>
    <w:rsid w:val="006C1000"/>
    <w:rsid w:val="006C2005"/>
    <w:rsid w:val="006C4589"/>
    <w:rsid w:val="006C4D9D"/>
    <w:rsid w:val="006C51A8"/>
    <w:rsid w:val="006C51E1"/>
    <w:rsid w:val="006C5DA1"/>
    <w:rsid w:val="006C700B"/>
    <w:rsid w:val="006D09B7"/>
    <w:rsid w:val="006D25E3"/>
    <w:rsid w:val="006D2BF4"/>
    <w:rsid w:val="006D39D2"/>
    <w:rsid w:val="006D6107"/>
    <w:rsid w:val="006D6F42"/>
    <w:rsid w:val="006E02FF"/>
    <w:rsid w:val="006E22F3"/>
    <w:rsid w:val="006E29A8"/>
    <w:rsid w:val="006E3373"/>
    <w:rsid w:val="006E3B35"/>
    <w:rsid w:val="006E4A88"/>
    <w:rsid w:val="006E4E75"/>
    <w:rsid w:val="006E6DCD"/>
    <w:rsid w:val="006E7FB1"/>
    <w:rsid w:val="006F08C4"/>
    <w:rsid w:val="006F09D0"/>
    <w:rsid w:val="006F23D3"/>
    <w:rsid w:val="006F4008"/>
    <w:rsid w:val="006F42DF"/>
    <w:rsid w:val="006F47BB"/>
    <w:rsid w:val="006F5EA2"/>
    <w:rsid w:val="006F6334"/>
    <w:rsid w:val="006F6ACC"/>
    <w:rsid w:val="006F748E"/>
    <w:rsid w:val="006F7AD1"/>
    <w:rsid w:val="007013E4"/>
    <w:rsid w:val="00702536"/>
    <w:rsid w:val="00702601"/>
    <w:rsid w:val="00702E09"/>
    <w:rsid w:val="00702F8A"/>
    <w:rsid w:val="0070445F"/>
    <w:rsid w:val="00704D11"/>
    <w:rsid w:val="007051A6"/>
    <w:rsid w:val="00705890"/>
    <w:rsid w:val="00705BC8"/>
    <w:rsid w:val="00706727"/>
    <w:rsid w:val="007068CF"/>
    <w:rsid w:val="00707896"/>
    <w:rsid w:val="00707CBC"/>
    <w:rsid w:val="0071041F"/>
    <w:rsid w:val="00710CBF"/>
    <w:rsid w:val="00711CA5"/>
    <w:rsid w:val="007121E0"/>
    <w:rsid w:val="007123A2"/>
    <w:rsid w:val="007128C4"/>
    <w:rsid w:val="007136E9"/>
    <w:rsid w:val="007137C1"/>
    <w:rsid w:val="00713E09"/>
    <w:rsid w:val="007140EC"/>
    <w:rsid w:val="0071448F"/>
    <w:rsid w:val="00714E21"/>
    <w:rsid w:val="00715D69"/>
    <w:rsid w:val="00716A61"/>
    <w:rsid w:val="00717345"/>
    <w:rsid w:val="007176F9"/>
    <w:rsid w:val="00717FC7"/>
    <w:rsid w:val="00723E0B"/>
    <w:rsid w:val="007241A4"/>
    <w:rsid w:val="0072461E"/>
    <w:rsid w:val="007248CC"/>
    <w:rsid w:val="00725EE8"/>
    <w:rsid w:val="007262CC"/>
    <w:rsid w:val="00726A2A"/>
    <w:rsid w:val="0073089C"/>
    <w:rsid w:val="00730F88"/>
    <w:rsid w:val="00731A1B"/>
    <w:rsid w:val="0073387A"/>
    <w:rsid w:val="00733B5A"/>
    <w:rsid w:val="007341E2"/>
    <w:rsid w:val="007351F6"/>
    <w:rsid w:val="0073677C"/>
    <w:rsid w:val="007378E4"/>
    <w:rsid w:val="007400B8"/>
    <w:rsid w:val="00740AAF"/>
    <w:rsid w:val="00740D87"/>
    <w:rsid w:val="00740F2B"/>
    <w:rsid w:val="00741F1C"/>
    <w:rsid w:val="00742253"/>
    <w:rsid w:val="007428F7"/>
    <w:rsid w:val="007430C0"/>
    <w:rsid w:val="0074656D"/>
    <w:rsid w:val="007466AB"/>
    <w:rsid w:val="0074687A"/>
    <w:rsid w:val="00747689"/>
    <w:rsid w:val="00747722"/>
    <w:rsid w:val="00747BF7"/>
    <w:rsid w:val="00747DB1"/>
    <w:rsid w:val="007508B0"/>
    <w:rsid w:val="00750B88"/>
    <w:rsid w:val="0075313B"/>
    <w:rsid w:val="00753609"/>
    <w:rsid w:val="00753774"/>
    <w:rsid w:val="007546BC"/>
    <w:rsid w:val="00754F10"/>
    <w:rsid w:val="00755AFC"/>
    <w:rsid w:val="00756ED5"/>
    <w:rsid w:val="00760FAD"/>
    <w:rsid w:val="00761621"/>
    <w:rsid w:val="00761D4C"/>
    <w:rsid w:val="00761FDC"/>
    <w:rsid w:val="00763023"/>
    <w:rsid w:val="007632AB"/>
    <w:rsid w:val="0076381E"/>
    <w:rsid w:val="00763C46"/>
    <w:rsid w:val="007652F9"/>
    <w:rsid w:val="00765C9A"/>
    <w:rsid w:val="00765D90"/>
    <w:rsid w:val="00766525"/>
    <w:rsid w:val="007673E3"/>
    <w:rsid w:val="00767595"/>
    <w:rsid w:val="00770838"/>
    <w:rsid w:val="007710B7"/>
    <w:rsid w:val="007729B5"/>
    <w:rsid w:val="00773691"/>
    <w:rsid w:val="00773849"/>
    <w:rsid w:val="00773E02"/>
    <w:rsid w:val="0077412F"/>
    <w:rsid w:val="00774EAB"/>
    <w:rsid w:val="00775C1D"/>
    <w:rsid w:val="007804C9"/>
    <w:rsid w:val="00780B28"/>
    <w:rsid w:val="00780FC7"/>
    <w:rsid w:val="007834BA"/>
    <w:rsid w:val="0078479B"/>
    <w:rsid w:val="00785BD9"/>
    <w:rsid w:val="00786CB1"/>
    <w:rsid w:val="00795EE2"/>
    <w:rsid w:val="007A0D1E"/>
    <w:rsid w:val="007A1633"/>
    <w:rsid w:val="007A2581"/>
    <w:rsid w:val="007A2A7B"/>
    <w:rsid w:val="007A2BC6"/>
    <w:rsid w:val="007A4259"/>
    <w:rsid w:val="007A44B7"/>
    <w:rsid w:val="007A5BD8"/>
    <w:rsid w:val="007A5EE3"/>
    <w:rsid w:val="007A667F"/>
    <w:rsid w:val="007A66B1"/>
    <w:rsid w:val="007A69F6"/>
    <w:rsid w:val="007B0EF7"/>
    <w:rsid w:val="007B2664"/>
    <w:rsid w:val="007B4686"/>
    <w:rsid w:val="007B5CA6"/>
    <w:rsid w:val="007B66C0"/>
    <w:rsid w:val="007B7A4C"/>
    <w:rsid w:val="007C0503"/>
    <w:rsid w:val="007C1306"/>
    <w:rsid w:val="007C1D1D"/>
    <w:rsid w:val="007C2DF6"/>
    <w:rsid w:val="007C35F9"/>
    <w:rsid w:val="007C3A2E"/>
    <w:rsid w:val="007C458A"/>
    <w:rsid w:val="007C48D0"/>
    <w:rsid w:val="007C4F4F"/>
    <w:rsid w:val="007C630F"/>
    <w:rsid w:val="007C6A97"/>
    <w:rsid w:val="007C77F8"/>
    <w:rsid w:val="007D23F9"/>
    <w:rsid w:val="007D2C87"/>
    <w:rsid w:val="007D2F43"/>
    <w:rsid w:val="007D4A55"/>
    <w:rsid w:val="007D4CB9"/>
    <w:rsid w:val="007D6ED4"/>
    <w:rsid w:val="007D75DD"/>
    <w:rsid w:val="007E00FB"/>
    <w:rsid w:val="007E043A"/>
    <w:rsid w:val="007E0ABE"/>
    <w:rsid w:val="007E1F62"/>
    <w:rsid w:val="007E4042"/>
    <w:rsid w:val="007E4B26"/>
    <w:rsid w:val="007E4CB5"/>
    <w:rsid w:val="007E51FB"/>
    <w:rsid w:val="007E6396"/>
    <w:rsid w:val="007E63F7"/>
    <w:rsid w:val="007E64C4"/>
    <w:rsid w:val="007E6AAF"/>
    <w:rsid w:val="007E70B4"/>
    <w:rsid w:val="007E775D"/>
    <w:rsid w:val="007F036F"/>
    <w:rsid w:val="007F4967"/>
    <w:rsid w:val="007F669C"/>
    <w:rsid w:val="007F677E"/>
    <w:rsid w:val="007F7D85"/>
    <w:rsid w:val="008015AF"/>
    <w:rsid w:val="00801984"/>
    <w:rsid w:val="00801F68"/>
    <w:rsid w:val="008047E2"/>
    <w:rsid w:val="00805A75"/>
    <w:rsid w:val="00807DF6"/>
    <w:rsid w:val="008121DF"/>
    <w:rsid w:val="00812416"/>
    <w:rsid w:val="008141A3"/>
    <w:rsid w:val="00814604"/>
    <w:rsid w:val="008146F0"/>
    <w:rsid w:val="008159D6"/>
    <w:rsid w:val="008163F3"/>
    <w:rsid w:val="00816851"/>
    <w:rsid w:val="00816D50"/>
    <w:rsid w:val="008172A7"/>
    <w:rsid w:val="00817AC4"/>
    <w:rsid w:val="00821036"/>
    <w:rsid w:val="00823646"/>
    <w:rsid w:val="00823948"/>
    <w:rsid w:val="00824307"/>
    <w:rsid w:val="00824A7D"/>
    <w:rsid w:val="00824F1E"/>
    <w:rsid w:val="008255A9"/>
    <w:rsid w:val="00826DC5"/>
    <w:rsid w:val="008306E6"/>
    <w:rsid w:val="008314F0"/>
    <w:rsid w:val="00832E9A"/>
    <w:rsid w:val="008331C8"/>
    <w:rsid w:val="00834175"/>
    <w:rsid w:val="00835084"/>
    <w:rsid w:val="00836469"/>
    <w:rsid w:val="00836508"/>
    <w:rsid w:val="00837335"/>
    <w:rsid w:val="00837B33"/>
    <w:rsid w:val="00840A9C"/>
    <w:rsid w:val="00841481"/>
    <w:rsid w:val="0084370D"/>
    <w:rsid w:val="0084371E"/>
    <w:rsid w:val="00844665"/>
    <w:rsid w:val="00845942"/>
    <w:rsid w:val="00846159"/>
    <w:rsid w:val="0084758D"/>
    <w:rsid w:val="00847B97"/>
    <w:rsid w:val="00850CF0"/>
    <w:rsid w:val="008510E9"/>
    <w:rsid w:val="0085188D"/>
    <w:rsid w:val="008518BC"/>
    <w:rsid w:val="00852E83"/>
    <w:rsid w:val="00854005"/>
    <w:rsid w:val="008547CC"/>
    <w:rsid w:val="0085580D"/>
    <w:rsid w:val="00860C95"/>
    <w:rsid w:val="00862B10"/>
    <w:rsid w:val="008636C6"/>
    <w:rsid w:val="008637BE"/>
    <w:rsid w:val="00863881"/>
    <w:rsid w:val="0086526B"/>
    <w:rsid w:val="00865444"/>
    <w:rsid w:val="00866A17"/>
    <w:rsid w:val="00870406"/>
    <w:rsid w:val="008704BC"/>
    <w:rsid w:val="00870FA1"/>
    <w:rsid w:val="00871152"/>
    <w:rsid w:val="00871949"/>
    <w:rsid w:val="00871C6C"/>
    <w:rsid w:val="00872862"/>
    <w:rsid w:val="0087294A"/>
    <w:rsid w:val="00873144"/>
    <w:rsid w:val="00873466"/>
    <w:rsid w:val="008739D4"/>
    <w:rsid w:val="00874652"/>
    <w:rsid w:val="00874DFD"/>
    <w:rsid w:val="008755B1"/>
    <w:rsid w:val="00875806"/>
    <w:rsid w:val="008759C2"/>
    <w:rsid w:val="00875D6C"/>
    <w:rsid w:val="0087686B"/>
    <w:rsid w:val="008819B0"/>
    <w:rsid w:val="00881C4E"/>
    <w:rsid w:val="00881D66"/>
    <w:rsid w:val="008823DF"/>
    <w:rsid w:val="008837BF"/>
    <w:rsid w:val="0088409A"/>
    <w:rsid w:val="00884D37"/>
    <w:rsid w:val="0088599B"/>
    <w:rsid w:val="008865E0"/>
    <w:rsid w:val="00886BDD"/>
    <w:rsid w:val="008873E6"/>
    <w:rsid w:val="008879CC"/>
    <w:rsid w:val="00887D81"/>
    <w:rsid w:val="0089176C"/>
    <w:rsid w:val="00891AC4"/>
    <w:rsid w:val="00891F2C"/>
    <w:rsid w:val="00894081"/>
    <w:rsid w:val="008946C2"/>
    <w:rsid w:val="00894C79"/>
    <w:rsid w:val="008966E9"/>
    <w:rsid w:val="00896937"/>
    <w:rsid w:val="008973A1"/>
    <w:rsid w:val="008A02F5"/>
    <w:rsid w:val="008A0A67"/>
    <w:rsid w:val="008A21D8"/>
    <w:rsid w:val="008A3179"/>
    <w:rsid w:val="008A3AEA"/>
    <w:rsid w:val="008A4737"/>
    <w:rsid w:val="008A56FE"/>
    <w:rsid w:val="008A5F50"/>
    <w:rsid w:val="008A613D"/>
    <w:rsid w:val="008B22CD"/>
    <w:rsid w:val="008B255E"/>
    <w:rsid w:val="008B30C3"/>
    <w:rsid w:val="008B3359"/>
    <w:rsid w:val="008B5ABA"/>
    <w:rsid w:val="008B7E2B"/>
    <w:rsid w:val="008C0099"/>
    <w:rsid w:val="008C186C"/>
    <w:rsid w:val="008C1DCA"/>
    <w:rsid w:val="008C2AB2"/>
    <w:rsid w:val="008C3DFD"/>
    <w:rsid w:val="008C3ED8"/>
    <w:rsid w:val="008C42E7"/>
    <w:rsid w:val="008C4EB7"/>
    <w:rsid w:val="008C76D9"/>
    <w:rsid w:val="008D003D"/>
    <w:rsid w:val="008D0139"/>
    <w:rsid w:val="008D0AEA"/>
    <w:rsid w:val="008D1EC7"/>
    <w:rsid w:val="008D2854"/>
    <w:rsid w:val="008D2D58"/>
    <w:rsid w:val="008D2FD6"/>
    <w:rsid w:val="008D3BF8"/>
    <w:rsid w:val="008D448C"/>
    <w:rsid w:val="008D4B9D"/>
    <w:rsid w:val="008D5039"/>
    <w:rsid w:val="008D5885"/>
    <w:rsid w:val="008D5E7C"/>
    <w:rsid w:val="008D6CC3"/>
    <w:rsid w:val="008D71C2"/>
    <w:rsid w:val="008D7C60"/>
    <w:rsid w:val="008E0A8E"/>
    <w:rsid w:val="008E0E9E"/>
    <w:rsid w:val="008E1833"/>
    <w:rsid w:val="008E18E1"/>
    <w:rsid w:val="008E2035"/>
    <w:rsid w:val="008E208D"/>
    <w:rsid w:val="008E2145"/>
    <w:rsid w:val="008E2630"/>
    <w:rsid w:val="008E2C46"/>
    <w:rsid w:val="008E4C52"/>
    <w:rsid w:val="008E6B47"/>
    <w:rsid w:val="008E6D03"/>
    <w:rsid w:val="008E7B5F"/>
    <w:rsid w:val="008E7B8E"/>
    <w:rsid w:val="008F0149"/>
    <w:rsid w:val="008F01E4"/>
    <w:rsid w:val="008F07CF"/>
    <w:rsid w:val="008F0994"/>
    <w:rsid w:val="008F293D"/>
    <w:rsid w:val="008F3535"/>
    <w:rsid w:val="008F3BD5"/>
    <w:rsid w:val="008F42DB"/>
    <w:rsid w:val="008F6685"/>
    <w:rsid w:val="008F783B"/>
    <w:rsid w:val="00900A4E"/>
    <w:rsid w:val="00902222"/>
    <w:rsid w:val="009027E9"/>
    <w:rsid w:val="009038B6"/>
    <w:rsid w:val="00904341"/>
    <w:rsid w:val="00904931"/>
    <w:rsid w:val="009062FD"/>
    <w:rsid w:val="009067F9"/>
    <w:rsid w:val="00906998"/>
    <w:rsid w:val="00906CAE"/>
    <w:rsid w:val="00907423"/>
    <w:rsid w:val="00910242"/>
    <w:rsid w:val="00910D4D"/>
    <w:rsid w:val="00911E7D"/>
    <w:rsid w:val="0091224D"/>
    <w:rsid w:val="009135E8"/>
    <w:rsid w:val="0091438F"/>
    <w:rsid w:val="00915226"/>
    <w:rsid w:val="00916F45"/>
    <w:rsid w:val="00917638"/>
    <w:rsid w:val="009202A6"/>
    <w:rsid w:val="00920D43"/>
    <w:rsid w:val="00921B4B"/>
    <w:rsid w:val="00922000"/>
    <w:rsid w:val="00923F27"/>
    <w:rsid w:val="00924603"/>
    <w:rsid w:val="00925928"/>
    <w:rsid w:val="0092669F"/>
    <w:rsid w:val="00927502"/>
    <w:rsid w:val="009275B2"/>
    <w:rsid w:val="009275E9"/>
    <w:rsid w:val="00927640"/>
    <w:rsid w:val="0092771E"/>
    <w:rsid w:val="0092782B"/>
    <w:rsid w:val="009279AF"/>
    <w:rsid w:val="00927D8B"/>
    <w:rsid w:val="0093286E"/>
    <w:rsid w:val="009349EE"/>
    <w:rsid w:val="00934CE7"/>
    <w:rsid w:val="009356B9"/>
    <w:rsid w:val="00936D56"/>
    <w:rsid w:val="00937858"/>
    <w:rsid w:val="00937881"/>
    <w:rsid w:val="00937B90"/>
    <w:rsid w:val="00937F3F"/>
    <w:rsid w:val="00940A87"/>
    <w:rsid w:val="00940CF2"/>
    <w:rsid w:val="009414DB"/>
    <w:rsid w:val="00941615"/>
    <w:rsid w:val="009416AB"/>
    <w:rsid w:val="009417CC"/>
    <w:rsid w:val="00943A28"/>
    <w:rsid w:val="00946CBB"/>
    <w:rsid w:val="0094770D"/>
    <w:rsid w:val="00950176"/>
    <w:rsid w:val="009501D1"/>
    <w:rsid w:val="00951261"/>
    <w:rsid w:val="0095138D"/>
    <w:rsid w:val="00951710"/>
    <w:rsid w:val="00951D97"/>
    <w:rsid w:val="00951DF9"/>
    <w:rsid w:val="00952729"/>
    <w:rsid w:val="009534F5"/>
    <w:rsid w:val="00955958"/>
    <w:rsid w:val="0096013B"/>
    <w:rsid w:val="00961C82"/>
    <w:rsid w:val="00962F56"/>
    <w:rsid w:val="00962F96"/>
    <w:rsid w:val="00962FC8"/>
    <w:rsid w:val="009630D6"/>
    <w:rsid w:val="00963EE7"/>
    <w:rsid w:val="009649F0"/>
    <w:rsid w:val="009661C9"/>
    <w:rsid w:val="00966E78"/>
    <w:rsid w:val="0096721C"/>
    <w:rsid w:val="00970F9B"/>
    <w:rsid w:val="00971375"/>
    <w:rsid w:val="00971E3B"/>
    <w:rsid w:val="00973245"/>
    <w:rsid w:val="00975437"/>
    <w:rsid w:val="00975A80"/>
    <w:rsid w:val="00975F9E"/>
    <w:rsid w:val="00976446"/>
    <w:rsid w:val="00976558"/>
    <w:rsid w:val="00976B6F"/>
    <w:rsid w:val="00976F16"/>
    <w:rsid w:val="00976F34"/>
    <w:rsid w:val="00980575"/>
    <w:rsid w:val="0098288D"/>
    <w:rsid w:val="00982E1D"/>
    <w:rsid w:val="00983099"/>
    <w:rsid w:val="00984C44"/>
    <w:rsid w:val="0098525B"/>
    <w:rsid w:val="009855B8"/>
    <w:rsid w:val="009900B7"/>
    <w:rsid w:val="00990797"/>
    <w:rsid w:val="009917EE"/>
    <w:rsid w:val="00992A77"/>
    <w:rsid w:val="00992C6D"/>
    <w:rsid w:val="00992E46"/>
    <w:rsid w:val="009939FC"/>
    <w:rsid w:val="009947BA"/>
    <w:rsid w:val="00994B19"/>
    <w:rsid w:val="0099558C"/>
    <w:rsid w:val="00995A09"/>
    <w:rsid w:val="00996C44"/>
    <w:rsid w:val="00997E37"/>
    <w:rsid w:val="009A03FF"/>
    <w:rsid w:val="009A149A"/>
    <w:rsid w:val="009A14E0"/>
    <w:rsid w:val="009A233E"/>
    <w:rsid w:val="009A281F"/>
    <w:rsid w:val="009A2D07"/>
    <w:rsid w:val="009A31C3"/>
    <w:rsid w:val="009A3C26"/>
    <w:rsid w:val="009A6A7B"/>
    <w:rsid w:val="009A7278"/>
    <w:rsid w:val="009A7910"/>
    <w:rsid w:val="009A7BAF"/>
    <w:rsid w:val="009B2CFA"/>
    <w:rsid w:val="009B2DD7"/>
    <w:rsid w:val="009B35C3"/>
    <w:rsid w:val="009B5CD6"/>
    <w:rsid w:val="009B64AA"/>
    <w:rsid w:val="009B651B"/>
    <w:rsid w:val="009C1217"/>
    <w:rsid w:val="009C4442"/>
    <w:rsid w:val="009C7424"/>
    <w:rsid w:val="009C74CC"/>
    <w:rsid w:val="009C78D6"/>
    <w:rsid w:val="009D08BE"/>
    <w:rsid w:val="009D164E"/>
    <w:rsid w:val="009D24C4"/>
    <w:rsid w:val="009D2626"/>
    <w:rsid w:val="009D499B"/>
    <w:rsid w:val="009D4E0E"/>
    <w:rsid w:val="009D573E"/>
    <w:rsid w:val="009D586A"/>
    <w:rsid w:val="009D5C86"/>
    <w:rsid w:val="009D7542"/>
    <w:rsid w:val="009D7655"/>
    <w:rsid w:val="009D7B3D"/>
    <w:rsid w:val="009D7BB4"/>
    <w:rsid w:val="009D7E00"/>
    <w:rsid w:val="009E0D4E"/>
    <w:rsid w:val="009E181F"/>
    <w:rsid w:val="009E2031"/>
    <w:rsid w:val="009E2263"/>
    <w:rsid w:val="009E3406"/>
    <w:rsid w:val="009E40B9"/>
    <w:rsid w:val="009E5408"/>
    <w:rsid w:val="009E604F"/>
    <w:rsid w:val="009E7430"/>
    <w:rsid w:val="009E74DB"/>
    <w:rsid w:val="009E76B2"/>
    <w:rsid w:val="009F0ECF"/>
    <w:rsid w:val="009F1093"/>
    <w:rsid w:val="009F149B"/>
    <w:rsid w:val="009F2AB4"/>
    <w:rsid w:val="009F3D58"/>
    <w:rsid w:val="009F61F1"/>
    <w:rsid w:val="009F62AD"/>
    <w:rsid w:val="009F6A1B"/>
    <w:rsid w:val="009F6FF8"/>
    <w:rsid w:val="009F7713"/>
    <w:rsid w:val="00A001AB"/>
    <w:rsid w:val="00A0123D"/>
    <w:rsid w:val="00A01B2B"/>
    <w:rsid w:val="00A026D3"/>
    <w:rsid w:val="00A0419F"/>
    <w:rsid w:val="00A04357"/>
    <w:rsid w:val="00A0484D"/>
    <w:rsid w:val="00A0518A"/>
    <w:rsid w:val="00A06979"/>
    <w:rsid w:val="00A06F92"/>
    <w:rsid w:val="00A0776F"/>
    <w:rsid w:val="00A10DF5"/>
    <w:rsid w:val="00A1121D"/>
    <w:rsid w:val="00A11EDB"/>
    <w:rsid w:val="00A122DD"/>
    <w:rsid w:val="00A123EB"/>
    <w:rsid w:val="00A1274E"/>
    <w:rsid w:val="00A12ADA"/>
    <w:rsid w:val="00A14FD3"/>
    <w:rsid w:val="00A1568E"/>
    <w:rsid w:val="00A163DB"/>
    <w:rsid w:val="00A16ACA"/>
    <w:rsid w:val="00A17665"/>
    <w:rsid w:val="00A1787C"/>
    <w:rsid w:val="00A17CEF"/>
    <w:rsid w:val="00A20DDA"/>
    <w:rsid w:val="00A20DF9"/>
    <w:rsid w:val="00A21886"/>
    <w:rsid w:val="00A218D1"/>
    <w:rsid w:val="00A21D9D"/>
    <w:rsid w:val="00A246CB"/>
    <w:rsid w:val="00A25358"/>
    <w:rsid w:val="00A26327"/>
    <w:rsid w:val="00A266C1"/>
    <w:rsid w:val="00A26E6F"/>
    <w:rsid w:val="00A27DE2"/>
    <w:rsid w:val="00A3058E"/>
    <w:rsid w:val="00A308BE"/>
    <w:rsid w:val="00A33031"/>
    <w:rsid w:val="00A330CD"/>
    <w:rsid w:val="00A33206"/>
    <w:rsid w:val="00A34BD4"/>
    <w:rsid w:val="00A359C7"/>
    <w:rsid w:val="00A35D37"/>
    <w:rsid w:val="00A360E7"/>
    <w:rsid w:val="00A36A97"/>
    <w:rsid w:val="00A37670"/>
    <w:rsid w:val="00A379EB"/>
    <w:rsid w:val="00A37A14"/>
    <w:rsid w:val="00A37D98"/>
    <w:rsid w:val="00A40DD0"/>
    <w:rsid w:val="00A428D8"/>
    <w:rsid w:val="00A429D5"/>
    <w:rsid w:val="00A43D7B"/>
    <w:rsid w:val="00A45205"/>
    <w:rsid w:val="00A457FF"/>
    <w:rsid w:val="00A46C21"/>
    <w:rsid w:val="00A4737D"/>
    <w:rsid w:val="00A47C96"/>
    <w:rsid w:val="00A50B84"/>
    <w:rsid w:val="00A52F49"/>
    <w:rsid w:val="00A53359"/>
    <w:rsid w:val="00A5368A"/>
    <w:rsid w:val="00A53836"/>
    <w:rsid w:val="00A539F9"/>
    <w:rsid w:val="00A53DCD"/>
    <w:rsid w:val="00A55636"/>
    <w:rsid w:val="00A56231"/>
    <w:rsid w:val="00A56726"/>
    <w:rsid w:val="00A62CE0"/>
    <w:rsid w:val="00A651D2"/>
    <w:rsid w:val="00A65D13"/>
    <w:rsid w:val="00A66AA2"/>
    <w:rsid w:val="00A674B5"/>
    <w:rsid w:val="00A738BE"/>
    <w:rsid w:val="00A74BA7"/>
    <w:rsid w:val="00A752FA"/>
    <w:rsid w:val="00A75D41"/>
    <w:rsid w:val="00A765EB"/>
    <w:rsid w:val="00A773E9"/>
    <w:rsid w:val="00A77877"/>
    <w:rsid w:val="00A77C53"/>
    <w:rsid w:val="00A77D90"/>
    <w:rsid w:val="00A8039E"/>
    <w:rsid w:val="00A80C90"/>
    <w:rsid w:val="00A815B0"/>
    <w:rsid w:val="00A816DB"/>
    <w:rsid w:val="00A82118"/>
    <w:rsid w:val="00A82394"/>
    <w:rsid w:val="00A827DE"/>
    <w:rsid w:val="00A82F7F"/>
    <w:rsid w:val="00A858C8"/>
    <w:rsid w:val="00A86250"/>
    <w:rsid w:val="00A869F6"/>
    <w:rsid w:val="00A87494"/>
    <w:rsid w:val="00A87B97"/>
    <w:rsid w:val="00A900E2"/>
    <w:rsid w:val="00A90394"/>
    <w:rsid w:val="00A91425"/>
    <w:rsid w:val="00A92DA1"/>
    <w:rsid w:val="00A93209"/>
    <w:rsid w:val="00A9344B"/>
    <w:rsid w:val="00A9348E"/>
    <w:rsid w:val="00A93A10"/>
    <w:rsid w:val="00A95916"/>
    <w:rsid w:val="00AA0F58"/>
    <w:rsid w:val="00AA347B"/>
    <w:rsid w:val="00AA4B47"/>
    <w:rsid w:val="00AA4B57"/>
    <w:rsid w:val="00AA54FC"/>
    <w:rsid w:val="00AA6A2B"/>
    <w:rsid w:val="00AA728C"/>
    <w:rsid w:val="00AB0337"/>
    <w:rsid w:val="00AB0BC3"/>
    <w:rsid w:val="00AB14D2"/>
    <w:rsid w:val="00AB1C3F"/>
    <w:rsid w:val="00AB27D6"/>
    <w:rsid w:val="00AB2A41"/>
    <w:rsid w:val="00AB2CD4"/>
    <w:rsid w:val="00AB3411"/>
    <w:rsid w:val="00AB359A"/>
    <w:rsid w:val="00AB3B6F"/>
    <w:rsid w:val="00AB5763"/>
    <w:rsid w:val="00AB5B1F"/>
    <w:rsid w:val="00AB6FD5"/>
    <w:rsid w:val="00AB79C4"/>
    <w:rsid w:val="00AB7A9D"/>
    <w:rsid w:val="00AC111E"/>
    <w:rsid w:val="00AC1669"/>
    <w:rsid w:val="00AC1959"/>
    <w:rsid w:val="00AC245B"/>
    <w:rsid w:val="00AC3309"/>
    <w:rsid w:val="00AC60E1"/>
    <w:rsid w:val="00AC7768"/>
    <w:rsid w:val="00AD0158"/>
    <w:rsid w:val="00AD0870"/>
    <w:rsid w:val="00AD0E32"/>
    <w:rsid w:val="00AD2BFC"/>
    <w:rsid w:val="00AD3985"/>
    <w:rsid w:val="00AD486C"/>
    <w:rsid w:val="00AD64C4"/>
    <w:rsid w:val="00AD6C93"/>
    <w:rsid w:val="00AD7191"/>
    <w:rsid w:val="00AE0222"/>
    <w:rsid w:val="00AE0B4E"/>
    <w:rsid w:val="00AE0B8C"/>
    <w:rsid w:val="00AE123B"/>
    <w:rsid w:val="00AE1B2B"/>
    <w:rsid w:val="00AE1D2B"/>
    <w:rsid w:val="00AE2644"/>
    <w:rsid w:val="00AE2EFA"/>
    <w:rsid w:val="00AE480F"/>
    <w:rsid w:val="00AE6135"/>
    <w:rsid w:val="00AE7A37"/>
    <w:rsid w:val="00AF1F1B"/>
    <w:rsid w:val="00AF422D"/>
    <w:rsid w:val="00AF4252"/>
    <w:rsid w:val="00AF4323"/>
    <w:rsid w:val="00AF5A7E"/>
    <w:rsid w:val="00AF5B47"/>
    <w:rsid w:val="00AF5FBE"/>
    <w:rsid w:val="00AF658E"/>
    <w:rsid w:val="00AF672F"/>
    <w:rsid w:val="00AF6992"/>
    <w:rsid w:val="00B01572"/>
    <w:rsid w:val="00B01B24"/>
    <w:rsid w:val="00B034ED"/>
    <w:rsid w:val="00B03FCA"/>
    <w:rsid w:val="00B04CD1"/>
    <w:rsid w:val="00B05C1F"/>
    <w:rsid w:val="00B05C5F"/>
    <w:rsid w:val="00B0602A"/>
    <w:rsid w:val="00B118BD"/>
    <w:rsid w:val="00B12C31"/>
    <w:rsid w:val="00B1339B"/>
    <w:rsid w:val="00B151D1"/>
    <w:rsid w:val="00B15569"/>
    <w:rsid w:val="00B16E3C"/>
    <w:rsid w:val="00B17471"/>
    <w:rsid w:val="00B20FBA"/>
    <w:rsid w:val="00B213FC"/>
    <w:rsid w:val="00B21E54"/>
    <w:rsid w:val="00B2250F"/>
    <w:rsid w:val="00B22777"/>
    <w:rsid w:val="00B23CEA"/>
    <w:rsid w:val="00B25A5A"/>
    <w:rsid w:val="00B26A5C"/>
    <w:rsid w:val="00B27BD4"/>
    <w:rsid w:val="00B314BD"/>
    <w:rsid w:val="00B3269A"/>
    <w:rsid w:val="00B33CCC"/>
    <w:rsid w:val="00B3503B"/>
    <w:rsid w:val="00B35590"/>
    <w:rsid w:val="00B357DA"/>
    <w:rsid w:val="00B365C0"/>
    <w:rsid w:val="00B37038"/>
    <w:rsid w:val="00B372DB"/>
    <w:rsid w:val="00B377C2"/>
    <w:rsid w:val="00B37ED3"/>
    <w:rsid w:val="00B424AA"/>
    <w:rsid w:val="00B433B2"/>
    <w:rsid w:val="00B43F3B"/>
    <w:rsid w:val="00B44650"/>
    <w:rsid w:val="00B44E2C"/>
    <w:rsid w:val="00B451F3"/>
    <w:rsid w:val="00B460AD"/>
    <w:rsid w:val="00B478A7"/>
    <w:rsid w:val="00B50009"/>
    <w:rsid w:val="00B501CE"/>
    <w:rsid w:val="00B505F6"/>
    <w:rsid w:val="00B517F3"/>
    <w:rsid w:val="00B52060"/>
    <w:rsid w:val="00B55562"/>
    <w:rsid w:val="00B55857"/>
    <w:rsid w:val="00B56FD7"/>
    <w:rsid w:val="00B57293"/>
    <w:rsid w:val="00B6029E"/>
    <w:rsid w:val="00B61970"/>
    <w:rsid w:val="00B62943"/>
    <w:rsid w:val="00B629C4"/>
    <w:rsid w:val="00B709C4"/>
    <w:rsid w:val="00B709ED"/>
    <w:rsid w:val="00B70AB5"/>
    <w:rsid w:val="00B71D64"/>
    <w:rsid w:val="00B721C4"/>
    <w:rsid w:val="00B72B60"/>
    <w:rsid w:val="00B7424C"/>
    <w:rsid w:val="00B74678"/>
    <w:rsid w:val="00B74CA0"/>
    <w:rsid w:val="00B74E8E"/>
    <w:rsid w:val="00B756F6"/>
    <w:rsid w:val="00B764C9"/>
    <w:rsid w:val="00B76BE9"/>
    <w:rsid w:val="00B77FC4"/>
    <w:rsid w:val="00B80A43"/>
    <w:rsid w:val="00B81271"/>
    <w:rsid w:val="00B81449"/>
    <w:rsid w:val="00B81CC2"/>
    <w:rsid w:val="00B82E14"/>
    <w:rsid w:val="00B84129"/>
    <w:rsid w:val="00B848D1"/>
    <w:rsid w:val="00B84E76"/>
    <w:rsid w:val="00B84EF8"/>
    <w:rsid w:val="00B868EC"/>
    <w:rsid w:val="00B909C4"/>
    <w:rsid w:val="00B90A65"/>
    <w:rsid w:val="00B919E6"/>
    <w:rsid w:val="00B9271D"/>
    <w:rsid w:val="00B92F77"/>
    <w:rsid w:val="00B93045"/>
    <w:rsid w:val="00B946D8"/>
    <w:rsid w:val="00B946DD"/>
    <w:rsid w:val="00B96030"/>
    <w:rsid w:val="00B976D5"/>
    <w:rsid w:val="00BA1312"/>
    <w:rsid w:val="00BA14D3"/>
    <w:rsid w:val="00BA161A"/>
    <w:rsid w:val="00BA273F"/>
    <w:rsid w:val="00BA29A9"/>
    <w:rsid w:val="00BA3D17"/>
    <w:rsid w:val="00BA3D37"/>
    <w:rsid w:val="00BA4853"/>
    <w:rsid w:val="00BA577E"/>
    <w:rsid w:val="00BA59FF"/>
    <w:rsid w:val="00BA5CE6"/>
    <w:rsid w:val="00BA7B35"/>
    <w:rsid w:val="00BB0AF6"/>
    <w:rsid w:val="00BB308D"/>
    <w:rsid w:val="00BB367B"/>
    <w:rsid w:val="00BB3C53"/>
    <w:rsid w:val="00BB4F3C"/>
    <w:rsid w:val="00BB56E1"/>
    <w:rsid w:val="00BB5DEB"/>
    <w:rsid w:val="00BB6EDE"/>
    <w:rsid w:val="00BB79A1"/>
    <w:rsid w:val="00BB7B33"/>
    <w:rsid w:val="00BB7DBC"/>
    <w:rsid w:val="00BC1529"/>
    <w:rsid w:val="00BC1FC4"/>
    <w:rsid w:val="00BC3E42"/>
    <w:rsid w:val="00BC40A4"/>
    <w:rsid w:val="00BC5BAE"/>
    <w:rsid w:val="00BC7E31"/>
    <w:rsid w:val="00BD02FB"/>
    <w:rsid w:val="00BD0604"/>
    <w:rsid w:val="00BD1CB2"/>
    <w:rsid w:val="00BD233E"/>
    <w:rsid w:val="00BD39B3"/>
    <w:rsid w:val="00BD44EE"/>
    <w:rsid w:val="00BD4D82"/>
    <w:rsid w:val="00BD5E6B"/>
    <w:rsid w:val="00BD7082"/>
    <w:rsid w:val="00BD7BEA"/>
    <w:rsid w:val="00BE1132"/>
    <w:rsid w:val="00BE1677"/>
    <w:rsid w:val="00BE18F5"/>
    <w:rsid w:val="00BE5B0F"/>
    <w:rsid w:val="00BE71A0"/>
    <w:rsid w:val="00BE76F0"/>
    <w:rsid w:val="00BF108C"/>
    <w:rsid w:val="00BF143B"/>
    <w:rsid w:val="00BF1A93"/>
    <w:rsid w:val="00BF2162"/>
    <w:rsid w:val="00BF2ACD"/>
    <w:rsid w:val="00BF33C4"/>
    <w:rsid w:val="00BF3995"/>
    <w:rsid w:val="00BF3D87"/>
    <w:rsid w:val="00BF4393"/>
    <w:rsid w:val="00BF5806"/>
    <w:rsid w:val="00BF5AF2"/>
    <w:rsid w:val="00BF64F6"/>
    <w:rsid w:val="00BF70CA"/>
    <w:rsid w:val="00C013AE"/>
    <w:rsid w:val="00C027B6"/>
    <w:rsid w:val="00C02C2D"/>
    <w:rsid w:val="00C0304B"/>
    <w:rsid w:val="00C03158"/>
    <w:rsid w:val="00C03C29"/>
    <w:rsid w:val="00C0693C"/>
    <w:rsid w:val="00C07BC4"/>
    <w:rsid w:val="00C07C11"/>
    <w:rsid w:val="00C105BA"/>
    <w:rsid w:val="00C10BD8"/>
    <w:rsid w:val="00C11627"/>
    <w:rsid w:val="00C117B3"/>
    <w:rsid w:val="00C11B40"/>
    <w:rsid w:val="00C123DC"/>
    <w:rsid w:val="00C1279D"/>
    <w:rsid w:val="00C127AD"/>
    <w:rsid w:val="00C12C0D"/>
    <w:rsid w:val="00C17EBA"/>
    <w:rsid w:val="00C207BE"/>
    <w:rsid w:val="00C20DD6"/>
    <w:rsid w:val="00C21BD3"/>
    <w:rsid w:val="00C21C2F"/>
    <w:rsid w:val="00C21ED0"/>
    <w:rsid w:val="00C2339C"/>
    <w:rsid w:val="00C23CAA"/>
    <w:rsid w:val="00C24568"/>
    <w:rsid w:val="00C248A0"/>
    <w:rsid w:val="00C25DEE"/>
    <w:rsid w:val="00C26512"/>
    <w:rsid w:val="00C26656"/>
    <w:rsid w:val="00C3026B"/>
    <w:rsid w:val="00C30FB9"/>
    <w:rsid w:val="00C316D3"/>
    <w:rsid w:val="00C32BC0"/>
    <w:rsid w:val="00C32D8D"/>
    <w:rsid w:val="00C33031"/>
    <w:rsid w:val="00C338BF"/>
    <w:rsid w:val="00C34100"/>
    <w:rsid w:val="00C34662"/>
    <w:rsid w:val="00C34AA3"/>
    <w:rsid w:val="00C34BF5"/>
    <w:rsid w:val="00C34E57"/>
    <w:rsid w:val="00C35832"/>
    <w:rsid w:val="00C35CA2"/>
    <w:rsid w:val="00C375EA"/>
    <w:rsid w:val="00C376ED"/>
    <w:rsid w:val="00C37AA6"/>
    <w:rsid w:val="00C37D71"/>
    <w:rsid w:val="00C40B17"/>
    <w:rsid w:val="00C40B9A"/>
    <w:rsid w:val="00C4140E"/>
    <w:rsid w:val="00C41643"/>
    <w:rsid w:val="00C45C27"/>
    <w:rsid w:val="00C46474"/>
    <w:rsid w:val="00C46E75"/>
    <w:rsid w:val="00C47321"/>
    <w:rsid w:val="00C47405"/>
    <w:rsid w:val="00C47780"/>
    <w:rsid w:val="00C50357"/>
    <w:rsid w:val="00C506C6"/>
    <w:rsid w:val="00C530F4"/>
    <w:rsid w:val="00C559ED"/>
    <w:rsid w:val="00C55DF1"/>
    <w:rsid w:val="00C56ED6"/>
    <w:rsid w:val="00C5710A"/>
    <w:rsid w:val="00C57A8E"/>
    <w:rsid w:val="00C61367"/>
    <w:rsid w:val="00C63AC3"/>
    <w:rsid w:val="00C643A3"/>
    <w:rsid w:val="00C6461A"/>
    <w:rsid w:val="00C64977"/>
    <w:rsid w:val="00C65C06"/>
    <w:rsid w:val="00C66F36"/>
    <w:rsid w:val="00C67228"/>
    <w:rsid w:val="00C67347"/>
    <w:rsid w:val="00C673D1"/>
    <w:rsid w:val="00C70F21"/>
    <w:rsid w:val="00C70FA4"/>
    <w:rsid w:val="00C721C8"/>
    <w:rsid w:val="00C72A89"/>
    <w:rsid w:val="00C72EA7"/>
    <w:rsid w:val="00C73AB6"/>
    <w:rsid w:val="00C74854"/>
    <w:rsid w:val="00C766B0"/>
    <w:rsid w:val="00C76A6C"/>
    <w:rsid w:val="00C77FE8"/>
    <w:rsid w:val="00C807BB"/>
    <w:rsid w:val="00C809F2"/>
    <w:rsid w:val="00C80A7F"/>
    <w:rsid w:val="00C8120D"/>
    <w:rsid w:val="00C818EC"/>
    <w:rsid w:val="00C81E84"/>
    <w:rsid w:val="00C82741"/>
    <w:rsid w:val="00C83146"/>
    <w:rsid w:val="00C8553D"/>
    <w:rsid w:val="00C85939"/>
    <w:rsid w:val="00C85D8F"/>
    <w:rsid w:val="00C861AF"/>
    <w:rsid w:val="00C8792D"/>
    <w:rsid w:val="00C87BD4"/>
    <w:rsid w:val="00C9082F"/>
    <w:rsid w:val="00C91403"/>
    <w:rsid w:val="00C93492"/>
    <w:rsid w:val="00C938C6"/>
    <w:rsid w:val="00C93B31"/>
    <w:rsid w:val="00C93BEB"/>
    <w:rsid w:val="00C9441C"/>
    <w:rsid w:val="00C966FC"/>
    <w:rsid w:val="00CA06F2"/>
    <w:rsid w:val="00CA1160"/>
    <w:rsid w:val="00CA151F"/>
    <w:rsid w:val="00CA156C"/>
    <w:rsid w:val="00CA19CD"/>
    <w:rsid w:val="00CA1C1E"/>
    <w:rsid w:val="00CA2922"/>
    <w:rsid w:val="00CA2DE9"/>
    <w:rsid w:val="00CA3E0C"/>
    <w:rsid w:val="00CA686E"/>
    <w:rsid w:val="00CB0C47"/>
    <w:rsid w:val="00CB0EAE"/>
    <w:rsid w:val="00CB1805"/>
    <w:rsid w:val="00CB422C"/>
    <w:rsid w:val="00CB4E36"/>
    <w:rsid w:val="00CB4F87"/>
    <w:rsid w:val="00CB6413"/>
    <w:rsid w:val="00CC0082"/>
    <w:rsid w:val="00CC3347"/>
    <w:rsid w:val="00CC34E2"/>
    <w:rsid w:val="00CC4262"/>
    <w:rsid w:val="00CC4E4E"/>
    <w:rsid w:val="00CC4FCD"/>
    <w:rsid w:val="00CC50DB"/>
    <w:rsid w:val="00CC5D5B"/>
    <w:rsid w:val="00CC77CC"/>
    <w:rsid w:val="00CD0486"/>
    <w:rsid w:val="00CD19C2"/>
    <w:rsid w:val="00CD2296"/>
    <w:rsid w:val="00CD28B7"/>
    <w:rsid w:val="00CD32A7"/>
    <w:rsid w:val="00CD3C38"/>
    <w:rsid w:val="00CD4B3D"/>
    <w:rsid w:val="00CD4E41"/>
    <w:rsid w:val="00CD570B"/>
    <w:rsid w:val="00CD5FC4"/>
    <w:rsid w:val="00CD6682"/>
    <w:rsid w:val="00CD7239"/>
    <w:rsid w:val="00CE05EE"/>
    <w:rsid w:val="00CE0721"/>
    <w:rsid w:val="00CE0E02"/>
    <w:rsid w:val="00CE10A8"/>
    <w:rsid w:val="00CE13BD"/>
    <w:rsid w:val="00CE36BE"/>
    <w:rsid w:val="00CE513C"/>
    <w:rsid w:val="00CE6492"/>
    <w:rsid w:val="00CE69D3"/>
    <w:rsid w:val="00CE70AD"/>
    <w:rsid w:val="00CF03BF"/>
    <w:rsid w:val="00CF14ED"/>
    <w:rsid w:val="00CF1C58"/>
    <w:rsid w:val="00CF296A"/>
    <w:rsid w:val="00CF2CE0"/>
    <w:rsid w:val="00CF3B75"/>
    <w:rsid w:val="00CF3E53"/>
    <w:rsid w:val="00CF40B8"/>
    <w:rsid w:val="00CF46CC"/>
    <w:rsid w:val="00CF588F"/>
    <w:rsid w:val="00CF663D"/>
    <w:rsid w:val="00D00629"/>
    <w:rsid w:val="00D04029"/>
    <w:rsid w:val="00D06FBA"/>
    <w:rsid w:val="00D078D7"/>
    <w:rsid w:val="00D07D31"/>
    <w:rsid w:val="00D1082C"/>
    <w:rsid w:val="00D109CD"/>
    <w:rsid w:val="00D109E4"/>
    <w:rsid w:val="00D11422"/>
    <w:rsid w:val="00D12886"/>
    <w:rsid w:val="00D14551"/>
    <w:rsid w:val="00D15282"/>
    <w:rsid w:val="00D15494"/>
    <w:rsid w:val="00D1576D"/>
    <w:rsid w:val="00D170DD"/>
    <w:rsid w:val="00D1731F"/>
    <w:rsid w:val="00D20CAF"/>
    <w:rsid w:val="00D20F13"/>
    <w:rsid w:val="00D22D35"/>
    <w:rsid w:val="00D24423"/>
    <w:rsid w:val="00D26722"/>
    <w:rsid w:val="00D2731A"/>
    <w:rsid w:val="00D30C21"/>
    <w:rsid w:val="00D30F59"/>
    <w:rsid w:val="00D31A73"/>
    <w:rsid w:val="00D31B17"/>
    <w:rsid w:val="00D32B89"/>
    <w:rsid w:val="00D33074"/>
    <w:rsid w:val="00D33143"/>
    <w:rsid w:val="00D3374F"/>
    <w:rsid w:val="00D33A3F"/>
    <w:rsid w:val="00D3435E"/>
    <w:rsid w:val="00D347FF"/>
    <w:rsid w:val="00D34C45"/>
    <w:rsid w:val="00D3713E"/>
    <w:rsid w:val="00D37428"/>
    <w:rsid w:val="00D37783"/>
    <w:rsid w:val="00D40724"/>
    <w:rsid w:val="00D41266"/>
    <w:rsid w:val="00D419DD"/>
    <w:rsid w:val="00D42700"/>
    <w:rsid w:val="00D43A41"/>
    <w:rsid w:val="00D4402C"/>
    <w:rsid w:val="00D4468B"/>
    <w:rsid w:val="00D44784"/>
    <w:rsid w:val="00D45FAC"/>
    <w:rsid w:val="00D46532"/>
    <w:rsid w:val="00D46D5A"/>
    <w:rsid w:val="00D46F9C"/>
    <w:rsid w:val="00D50413"/>
    <w:rsid w:val="00D562CB"/>
    <w:rsid w:val="00D577EC"/>
    <w:rsid w:val="00D609C9"/>
    <w:rsid w:val="00D60A59"/>
    <w:rsid w:val="00D6137B"/>
    <w:rsid w:val="00D61831"/>
    <w:rsid w:val="00D6187F"/>
    <w:rsid w:val="00D62D90"/>
    <w:rsid w:val="00D6420B"/>
    <w:rsid w:val="00D64554"/>
    <w:rsid w:val="00D64F0F"/>
    <w:rsid w:val="00D70DF3"/>
    <w:rsid w:val="00D71243"/>
    <w:rsid w:val="00D71299"/>
    <w:rsid w:val="00D71E39"/>
    <w:rsid w:val="00D72393"/>
    <w:rsid w:val="00D744B7"/>
    <w:rsid w:val="00D756E9"/>
    <w:rsid w:val="00D75D80"/>
    <w:rsid w:val="00D7669F"/>
    <w:rsid w:val="00D7715B"/>
    <w:rsid w:val="00D77DD5"/>
    <w:rsid w:val="00D80438"/>
    <w:rsid w:val="00D806B7"/>
    <w:rsid w:val="00D80AD6"/>
    <w:rsid w:val="00D81A00"/>
    <w:rsid w:val="00D81EB9"/>
    <w:rsid w:val="00D825DC"/>
    <w:rsid w:val="00D83AD0"/>
    <w:rsid w:val="00D84F7A"/>
    <w:rsid w:val="00D85DDF"/>
    <w:rsid w:val="00D86081"/>
    <w:rsid w:val="00D86140"/>
    <w:rsid w:val="00D86366"/>
    <w:rsid w:val="00D863E8"/>
    <w:rsid w:val="00D87FF0"/>
    <w:rsid w:val="00D906D0"/>
    <w:rsid w:val="00D90868"/>
    <w:rsid w:val="00D90C5A"/>
    <w:rsid w:val="00D9144F"/>
    <w:rsid w:val="00D91849"/>
    <w:rsid w:val="00D921A2"/>
    <w:rsid w:val="00D92AEA"/>
    <w:rsid w:val="00D92EA8"/>
    <w:rsid w:val="00D92EFB"/>
    <w:rsid w:val="00D92F34"/>
    <w:rsid w:val="00D94160"/>
    <w:rsid w:val="00D94269"/>
    <w:rsid w:val="00D95CE0"/>
    <w:rsid w:val="00D960BC"/>
    <w:rsid w:val="00D96755"/>
    <w:rsid w:val="00D96D74"/>
    <w:rsid w:val="00D97CB0"/>
    <w:rsid w:val="00DA16EF"/>
    <w:rsid w:val="00DA1893"/>
    <w:rsid w:val="00DA1D4C"/>
    <w:rsid w:val="00DA1FC4"/>
    <w:rsid w:val="00DA2BB3"/>
    <w:rsid w:val="00DA4621"/>
    <w:rsid w:val="00DA5136"/>
    <w:rsid w:val="00DB0372"/>
    <w:rsid w:val="00DB1231"/>
    <w:rsid w:val="00DB18AE"/>
    <w:rsid w:val="00DB25EE"/>
    <w:rsid w:val="00DB39E4"/>
    <w:rsid w:val="00DB4579"/>
    <w:rsid w:val="00DB5A90"/>
    <w:rsid w:val="00DB5BD7"/>
    <w:rsid w:val="00DB5DF5"/>
    <w:rsid w:val="00DB7207"/>
    <w:rsid w:val="00DB7F0B"/>
    <w:rsid w:val="00DC0603"/>
    <w:rsid w:val="00DC0BB4"/>
    <w:rsid w:val="00DC2068"/>
    <w:rsid w:val="00DC45D9"/>
    <w:rsid w:val="00DC4DEF"/>
    <w:rsid w:val="00DC5111"/>
    <w:rsid w:val="00DC526C"/>
    <w:rsid w:val="00DC686E"/>
    <w:rsid w:val="00DC6F36"/>
    <w:rsid w:val="00DD3EC8"/>
    <w:rsid w:val="00DD457C"/>
    <w:rsid w:val="00DD5F16"/>
    <w:rsid w:val="00DD664A"/>
    <w:rsid w:val="00DD6BA1"/>
    <w:rsid w:val="00DD6D89"/>
    <w:rsid w:val="00DE10DD"/>
    <w:rsid w:val="00DE1204"/>
    <w:rsid w:val="00DE273F"/>
    <w:rsid w:val="00DE62E9"/>
    <w:rsid w:val="00DE6C00"/>
    <w:rsid w:val="00DE6F17"/>
    <w:rsid w:val="00DE79D0"/>
    <w:rsid w:val="00DE7BCF"/>
    <w:rsid w:val="00DF0D40"/>
    <w:rsid w:val="00DF2B13"/>
    <w:rsid w:val="00DF36E2"/>
    <w:rsid w:val="00DF502D"/>
    <w:rsid w:val="00DF55F2"/>
    <w:rsid w:val="00E01B71"/>
    <w:rsid w:val="00E03BE8"/>
    <w:rsid w:val="00E03E39"/>
    <w:rsid w:val="00E0572D"/>
    <w:rsid w:val="00E05BB4"/>
    <w:rsid w:val="00E061D6"/>
    <w:rsid w:val="00E074A3"/>
    <w:rsid w:val="00E1041E"/>
    <w:rsid w:val="00E10D9A"/>
    <w:rsid w:val="00E126E8"/>
    <w:rsid w:val="00E12C93"/>
    <w:rsid w:val="00E13421"/>
    <w:rsid w:val="00E13967"/>
    <w:rsid w:val="00E141B9"/>
    <w:rsid w:val="00E14845"/>
    <w:rsid w:val="00E14D18"/>
    <w:rsid w:val="00E15B81"/>
    <w:rsid w:val="00E16F33"/>
    <w:rsid w:val="00E21662"/>
    <w:rsid w:val="00E24951"/>
    <w:rsid w:val="00E2495B"/>
    <w:rsid w:val="00E24E7F"/>
    <w:rsid w:val="00E25F1B"/>
    <w:rsid w:val="00E2600B"/>
    <w:rsid w:val="00E26319"/>
    <w:rsid w:val="00E274AD"/>
    <w:rsid w:val="00E30F36"/>
    <w:rsid w:val="00E31009"/>
    <w:rsid w:val="00E3112D"/>
    <w:rsid w:val="00E31B9D"/>
    <w:rsid w:val="00E3203D"/>
    <w:rsid w:val="00E3551A"/>
    <w:rsid w:val="00E3675D"/>
    <w:rsid w:val="00E368EA"/>
    <w:rsid w:val="00E36DBD"/>
    <w:rsid w:val="00E36F9E"/>
    <w:rsid w:val="00E37065"/>
    <w:rsid w:val="00E4065D"/>
    <w:rsid w:val="00E42647"/>
    <w:rsid w:val="00E42C7D"/>
    <w:rsid w:val="00E42F80"/>
    <w:rsid w:val="00E43ADF"/>
    <w:rsid w:val="00E43BDE"/>
    <w:rsid w:val="00E4458A"/>
    <w:rsid w:val="00E44B27"/>
    <w:rsid w:val="00E44B2D"/>
    <w:rsid w:val="00E4585B"/>
    <w:rsid w:val="00E45D27"/>
    <w:rsid w:val="00E46034"/>
    <w:rsid w:val="00E46316"/>
    <w:rsid w:val="00E463B2"/>
    <w:rsid w:val="00E46C9A"/>
    <w:rsid w:val="00E475E0"/>
    <w:rsid w:val="00E47F4E"/>
    <w:rsid w:val="00E50C6E"/>
    <w:rsid w:val="00E523BD"/>
    <w:rsid w:val="00E538CB"/>
    <w:rsid w:val="00E54495"/>
    <w:rsid w:val="00E5471D"/>
    <w:rsid w:val="00E548F9"/>
    <w:rsid w:val="00E5507A"/>
    <w:rsid w:val="00E5558B"/>
    <w:rsid w:val="00E565BB"/>
    <w:rsid w:val="00E576D0"/>
    <w:rsid w:val="00E57A35"/>
    <w:rsid w:val="00E60297"/>
    <w:rsid w:val="00E60CAB"/>
    <w:rsid w:val="00E61AD7"/>
    <w:rsid w:val="00E61E8F"/>
    <w:rsid w:val="00E6237D"/>
    <w:rsid w:val="00E6264C"/>
    <w:rsid w:val="00E63DF0"/>
    <w:rsid w:val="00E6433B"/>
    <w:rsid w:val="00E64745"/>
    <w:rsid w:val="00E64CD5"/>
    <w:rsid w:val="00E66F46"/>
    <w:rsid w:val="00E675F2"/>
    <w:rsid w:val="00E67A52"/>
    <w:rsid w:val="00E706F0"/>
    <w:rsid w:val="00E70EF4"/>
    <w:rsid w:val="00E71AA9"/>
    <w:rsid w:val="00E71F95"/>
    <w:rsid w:val="00E72CEE"/>
    <w:rsid w:val="00E739F8"/>
    <w:rsid w:val="00E74C1E"/>
    <w:rsid w:val="00E75F4D"/>
    <w:rsid w:val="00E7684A"/>
    <w:rsid w:val="00E76A33"/>
    <w:rsid w:val="00E77974"/>
    <w:rsid w:val="00E8255F"/>
    <w:rsid w:val="00E84C5C"/>
    <w:rsid w:val="00E86461"/>
    <w:rsid w:val="00E86486"/>
    <w:rsid w:val="00E91225"/>
    <w:rsid w:val="00E91E97"/>
    <w:rsid w:val="00E973EE"/>
    <w:rsid w:val="00E97857"/>
    <w:rsid w:val="00E979DC"/>
    <w:rsid w:val="00EA1907"/>
    <w:rsid w:val="00EA1A07"/>
    <w:rsid w:val="00EA1E1F"/>
    <w:rsid w:val="00EA3797"/>
    <w:rsid w:val="00EA4125"/>
    <w:rsid w:val="00EA7E9A"/>
    <w:rsid w:val="00EB0E31"/>
    <w:rsid w:val="00EB1365"/>
    <w:rsid w:val="00EB304E"/>
    <w:rsid w:val="00EB367E"/>
    <w:rsid w:val="00EB39B4"/>
    <w:rsid w:val="00EB5287"/>
    <w:rsid w:val="00EB531D"/>
    <w:rsid w:val="00EB545B"/>
    <w:rsid w:val="00EB57A7"/>
    <w:rsid w:val="00EB6737"/>
    <w:rsid w:val="00EB7638"/>
    <w:rsid w:val="00EB7EE8"/>
    <w:rsid w:val="00EC0BA1"/>
    <w:rsid w:val="00EC21BC"/>
    <w:rsid w:val="00EC3522"/>
    <w:rsid w:val="00EC38CA"/>
    <w:rsid w:val="00EC3E50"/>
    <w:rsid w:val="00EC566B"/>
    <w:rsid w:val="00EC57C5"/>
    <w:rsid w:val="00EC5A35"/>
    <w:rsid w:val="00EC5C1E"/>
    <w:rsid w:val="00EC6BBF"/>
    <w:rsid w:val="00ED13F1"/>
    <w:rsid w:val="00ED1CB8"/>
    <w:rsid w:val="00ED22DB"/>
    <w:rsid w:val="00ED3834"/>
    <w:rsid w:val="00ED3DA4"/>
    <w:rsid w:val="00ED4BB5"/>
    <w:rsid w:val="00ED5E1D"/>
    <w:rsid w:val="00ED6232"/>
    <w:rsid w:val="00ED775D"/>
    <w:rsid w:val="00EE067D"/>
    <w:rsid w:val="00EE352C"/>
    <w:rsid w:val="00EE3991"/>
    <w:rsid w:val="00EE5499"/>
    <w:rsid w:val="00EE617E"/>
    <w:rsid w:val="00EE666B"/>
    <w:rsid w:val="00EF0112"/>
    <w:rsid w:val="00EF099B"/>
    <w:rsid w:val="00EF1650"/>
    <w:rsid w:val="00EF2601"/>
    <w:rsid w:val="00EF5B4B"/>
    <w:rsid w:val="00EF61D9"/>
    <w:rsid w:val="00EF633D"/>
    <w:rsid w:val="00EF7B37"/>
    <w:rsid w:val="00F01068"/>
    <w:rsid w:val="00F017CB"/>
    <w:rsid w:val="00F01E70"/>
    <w:rsid w:val="00F0213B"/>
    <w:rsid w:val="00F02204"/>
    <w:rsid w:val="00F02386"/>
    <w:rsid w:val="00F02839"/>
    <w:rsid w:val="00F03D6B"/>
    <w:rsid w:val="00F03E02"/>
    <w:rsid w:val="00F043C3"/>
    <w:rsid w:val="00F04736"/>
    <w:rsid w:val="00F052C7"/>
    <w:rsid w:val="00F0697F"/>
    <w:rsid w:val="00F06CC8"/>
    <w:rsid w:val="00F0737B"/>
    <w:rsid w:val="00F11BA8"/>
    <w:rsid w:val="00F11E5B"/>
    <w:rsid w:val="00F12995"/>
    <w:rsid w:val="00F12C79"/>
    <w:rsid w:val="00F13797"/>
    <w:rsid w:val="00F13D15"/>
    <w:rsid w:val="00F1511C"/>
    <w:rsid w:val="00F15CEA"/>
    <w:rsid w:val="00F167F5"/>
    <w:rsid w:val="00F170B7"/>
    <w:rsid w:val="00F17D3B"/>
    <w:rsid w:val="00F204A0"/>
    <w:rsid w:val="00F20D53"/>
    <w:rsid w:val="00F216B7"/>
    <w:rsid w:val="00F232E9"/>
    <w:rsid w:val="00F2364D"/>
    <w:rsid w:val="00F2669E"/>
    <w:rsid w:val="00F273E3"/>
    <w:rsid w:val="00F30BB3"/>
    <w:rsid w:val="00F317B1"/>
    <w:rsid w:val="00F3253C"/>
    <w:rsid w:val="00F32FA3"/>
    <w:rsid w:val="00F33D9C"/>
    <w:rsid w:val="00F34503"/>
    <w:rsid w:val="00F3679E"/>
    <w:rsid w:val="00F4033F"/>
    <w:rsid w:val="00F406DF"/>
    <w:rsid w:val="00F41C1E"/>
    <w:rsid w:val="00F41CD6"/>
    <w:rsid w:val="00F42D3D"/>
    <w:rsid w:val="00F43116"/>
    <w:rsid w:val="00F47775"/>
    <w:rsid w:val="00F47F56"/>
    <w:rsid w:val="00F50669"/>
    <w:rsid w:val="00F5101E"/>
    <w:rsid w:val="00F511FE"/>
    <w:rsid w:val="00F542A8"/>
    <w:rsid w:val="00F544BE"/>
    <w:rsid w:val="00F55D12"/>
    <w:rsid w:val="00F55DCF"/>
    <w:rsid w:val="00F56A13"/>
    <w:rsid w:val="00F57350"/>
    <w:rsid w:val="00F5763F"/>
    <w:rsid w:val="00F60341"/>
    <w:rsid w:val="00F60AF3"/>
    <w:rsid w:val="00F613EB"/>
    <w:rsid w:val="00F62FCB"/>
    <w:rsid w:val="00F642F3"/>
    <w:rsid w:val="00F64491"/>
    <w:rsid w:val="00F64D5D"/>
    <w:rsid w:val="00F6593C"/>
    <w:rsid w:val="00F66CDD"/>
    <w:rsid w:val="00F66CFF"/>
    <w:rsid w:val="00F734DA"/>
    <w:rsid w:val="00F73575"/>
    <w:rsid w:val="00F745D5"/>
    <w:rsid w:val="00F75804"/>
    <w:rsid w:val="00F76582"/>
    <w:rsid w:val="00F7676C"/>
    <w:rsid w:val="00F76DFA"/>
    <w:rsid w:val="00F77343"/>
    <w:rsid w:val="00F77D2A"/>
    <w:rsid w:val="00F802C3"/>
    <w:rsid w:val="00F806BD"/>
    <w:rsid w:val="00F82FE4"/>
    <w:rsid w:val="00F83993"/>
    <w:rsid w:val="00F83C00"/>
    <w:rsid w:val="00F849F3"/>
    <w:rsid w:val="00F86FBA"/>
    <w:rsid w:val="00F87BF4"/>
    <w:rsid w:val="00F9262D"/>
    <w:rsid w:val="00F92985"/>
    <w:rsid w:val="00F93867"/>
    <w:rsid w:val="00F93B2C"/>
    <w:rsid w:val="00F948D3"/>
    <w:rsid w:val="00F95B3F"/>
    <w:rsid w:val="00F96EC8"/>
    <w:rsid w:val="00F97651"/>
    <w:rsid w:val="00F97D0E"/>
    <w:rsid w:val="00FA0478"/>
    <w:rsid w:val="00FA05D7"/>
    <w:rsid w:val="00FA0C59"/>
    <w:rsid w:val="00FA0E00"/>
    <w:rsid w:val="00FA121E"/>
    <w:rsid w:val="00FA1D4B"/>
    <w:rsid w:val="00FA29DD"/>
    <w:rsid w:val="00FA2F6E"/>
    <w:rsid w:val="00FA3FBA"/>
    <w:rsid w:val="00FA4F03"/>
    <w:rsid w:val="00FA5035"/>
    <w:rsid w:val="00FA5E91"/>
    <w:rsid w:val="00FA7179"/>
    <w:rsid w:val="00FA7980"/>
    <w:rsid w:val="00FB145D"/>
    <w:rsid w:val="00FB14F3"/>
    <w:rsid w:val="00FB2245"/>
    <w:rsid w:val="00FB2FF8"/>
    <w:rsid w:val="00FB3920"/>
    <w:rsid w:val="00FB3B2D"/>
    <w:rsid w:val="00FB4188"/>
    <w:rsid w:val="00FB47BC"/>
    <w:rsid w:val="00FB54C0"/>
    <w:rsid w:val="00FB6AE5"/>
    <w:rsid w:val="00FC068E"/>
    <w:rsid w:val="00FC10CE"/>
    <w:rsid w:val="00FC300A"/>
    <w:rsid w:val="00FC33E1"/>
    <w:rsid w:val="00FC3C06"/>
    <w:rsid w:val="00FC3C82"/>
    <w:rsid w:val="00FC4B17"/>
    <w:rsid w:val="00FC532D"/>
    <w:rsid w:val="00FC59AA"/>
    <w:rsid w:val="00FC62B8"/>
    <w:rsid w:val="00FC6F3D"/>
    <w:rsid w:val="00FC796E"/>
    <w:rsid w:val="00FD10A5"/>
    <w:rsid w:val="00FD189B"/>
    <w:rsid w:val="00FD2B8A"/>
    <w:rsid w:val="00FD3042"/>
    <w:rsid w:val="00FD40BC"/>
    <w:rsid w:val="00FD419F"/>
    <w:rsid w:val="00FD4EB4"/>
    <w:rsid w:val="00FD5983"/>
    <w:rsid w:val="00FD6033"/>
    <w:rsid w:val="00FD66DD"/>
    <w:rsid w:val="00FD7816"/>
    <w:rsid w:val="00FE0382"/>
    <w:rsid w:val="00FE05B7"/>
    <w:rsid w:val="00FE0DAF"/>
    <w:rsid w:val="00FE1C9C"/>
    <w:rsid w:val="00FE38D7"/>
    <w:rsid w:val="00FE7F2E"/>
    <w:rsid w:val="00FF1459"/>
    <w:rsid w:val="00FF40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2302"/>
    <w:pPr>
      <w:suppressAutoHyphens/>
      <w:spacing w:after="120"/>
    </w:pPr>
    <w:rPr>
      <w:rFonts w:ascii="Calibri" w:eastAsia="Arial Unicode MS" w:hAnsi="Calibri" w:cs="Calibri"/>
      <w:sz w:val="22"/>
      <w:szCs w:val="28"/>
      <w:lang w:eastAsia="th-TH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E69D3"/>
    <w:pPr>
      <w:tabs>
        <w:tab w:val="num" w:pos="0"/>
      </w:tabs>
      <w:spacing w:before="100" w:after="100"/>
      <w:ind w:left="432" w:hanging="432"/>
      <w:outlineLvl w:val="0"/>
    </w:pPr>
    <w:rPr>
      <w:rFonts w:ascii="Angsana New" w:eastAsia="Times New Roman" w:hAnsi="Angsana New" w:cs="Angsana New"/>
      <w:b/>
      <w:bCs/>
      <w:kern w:val="1"/>
      <w:sz w:val="48"/>
      <w:szCs w:val="48"/>
    </w:rPr>
  </w:style>
  <w:style w:type="paragraph" w:styleId="Heading2">
    <w:name w:val="heading 2"/>
    <w:basedOn w:val="Normal"/>
    <w:next w:val="BodyText"/>
    <w:qFormat/>
    <w:rsid w:val="00CE69D3"/>
    <w:pPr>
      <w:keepNext/>
      <w:keepLines/>
      <w:tabs>
        <w:tab w:val="num" w:pos="0"/>
      </w:tabs>
      <w:spacing w:before="200" w:after="0"/>
      <w:ind w:left="576" w:hanging="576"/>
      <w:outlineLvl w:val="1"/>
    </w:pPr>
    <w:rPr>
      <w:rFonts w:ascii="Cambria" w:hAnsi="Cambria" w:cs="font385"/>
      <w:b/>
      <w:bCs/>
      <w:color w:val="4F81BD"/>
      <w:sz w:val="26"/>
      <w:szCs w:val="33"/>
    </w:rPr>
  </w:style>
  <w:style w:type="paragraph" w:styleId="Heading3">
    <w:name w:val="heading 3"/>
    <w:basedOn w:val="Normal"/>
    <w:next w:val="BodyText"/>
    <w:qFormat/>
    <w:rsid w:val="00CE69D3"/>
    <w:pPr>
      <w:keepNext/>
      <w:keepLines/>
      <w:tabs>
        <w:tab w:val="num" w:pos="0"/>
      </w:tabs>
      <w:spacing w:before="200" w:after="0"/>
      <w:ind w:left="720" w:hanging="720"/>
      <w:outlineLvl w:val="2"/>
    </w:pPr>
    <w:rPr>
      <w:rFonts w:ascii="Cambria" w:hAnsi="Cambria" w:cs="font385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CE69D3"/>
  </w:style>
  <w:style w:type="character" w:customStyle="1" w:styleId="WW8Num1z1">
    <w:name w:val="WW8Num1z1"/>
    <w:rsid w:val="00CE69D3"/>
  </w:style>
  <w:style w:type="character" w:customStyle="1" w:styleId="WW8Num1z2">
    <w:name w:val="WW8Num1z2"/>
    <w:rsid w:val="00CE69D3"/>
  </w:style>
  <w:style w:type="character" w:customStyle="1" w:styleId="WW8Num1z3">
    <w:name w:val="WW8Num1z3"/>
    <w:rsid w:val="00CE69D3"/>
  </w:style>
  <w:style w:type="character" w:customStyle="1" w:styleId="WW8Num1z4">
    <w:name w:val="WW8Num1z4"/>
    <w:rsid w:val="00CE69D3"/>
  </w:style>
  <w:style w:type="character" w:customStyle="1" w:styleId="WW8Num1z5">
    <w:name w:val="WW8Num1z5"/>
    <w:rsid w:val="00CE69D3"/>
  </w:style>
  <w:style w:type="character" w:customStyle="1" w:styleId="WW8Num1z6">
    <w:name w:val="WW8Num1z6"/>
    <w:rsid w:val="00CE69D3"/>
  </w:style>
  <w:style w:type="character" w:customStyle="1" w:styleId="WW8Num1z7">
    <w:name w:val="WW8Num1z7"/>
    <w:rsid w:val="00CE69D3"/>
  </w:style>
  <w:style w:type="character" w:customStyle="1" w:styleId="WW8Num1z8">
    <w:name w:val="WW8Num1z8"/>
    <w:rsid w:val="00CE69D3"/>
  </w:style>
  <w:style w:type="character" w:customStyle="1" w:styleId="apple-converted-space">
    <w:name w:val="apple-converted-space"/>
    <w:basedOn w:val="DefaultParagraphFont"/>
    <w:rsid w:val="00CE69D3"/>
  </w:style>
  <w:style w:type="character" w:styleId="Emphasis">
    <w:name w:val="Emphasis"/>
    <w:uiPriority w:val="20"/>
    <w:qFormat/>
    <w:rsid w:val="00CE69D3"/>
    <w:rPr>
      <w:i/>
      <w:iCs/>
    </w:rPr>
  </w:style>
  <w:style w:type="character" w:customStyle="1" w:styleId="1">
    <w:name w:val="หัวเรื่อง 1 อักขระ"/>
    <w:rsid w:val="00CE69D3"/>
    <w:rPr>
      <w:rFonts w:ascii="Angsana New" w:eastAsia="Times New Roman" w:hAnsi="Angsana New" w:cs="Angsana New"/>
      <w:b/>
      <w:bCs/>
      <w:kern w:val="1"/>
      <w:sz w:val="48"/>
      <w:szCs w:val="48"/>
    </w:rPr>
  </w:style>
  <w:style w:type="character" w:customStyle="1" w:styleId="a">
    <w:name w:val="หัวกระดาษ อักขระ"/>
    <w:basedOn w:val="DefaultParagraphFont"/>
    <w:rsid w:val="00CE69D3"/>
  </w:style>
  <w:style w:type="character" w:customStyle="1" w:styleId="a0">
    <w:name w:val="ท้ายกระดาษ อักขระ"/>
    <w:basedOn w:val="DefaultParagraphFont"/>
    <w:rsid w:val="00CE69D3"/>
  </w:style>
  <w:style w:type="character" w:customStyle="1" w:styleId="HTML">
    <w:name w:val="HTML ที่ได้รับการจัดรูปแบบแล้ว อักขระ"/>
    <w:rsid w:val="00CE69D3"/>
    <w:rPr>
      <w:rFonts w:ascii="Angsana New" w:eastAsia="Times New Roman" w:hAnsi="Angsana New" w:cs="Angsana New"/>
      <w:sz w:val="28"/>
    </w:rPr>
  </w:style>
  <w:style w:type="character" w:styleId="Hyperlink">
    <w:name w:val="Hyperlink"/>
    <w:uiPriority w:val="99"/>
    <w:rsid w:val="00CE69D3"/>
    <w:rPr>
      <w:color w:val="0000FF"/>
      <w:u w:val="single"/>
    </w:rPr>
  </w:style>
  <w:style w:type="character" w:customStyle="1" w:styleId="author">
    <w:name w:val="author"/>
    <w:basedOn w:val="DefaultParagraphFont"/>
    <w:rsid w:val="00CE69D3"/>
  </w:style>
  <w:style w:type="character" w:customStyle="1" w:styleId="a1">
    <w:name w:val="ข้อความบอลลูน อักขระ"/>
    <w:rsid w:val="00CE69D3"/>
    <w:rPr>
      <w:rFonts w:ascii="Tahoma" w:hAnsi="Tahoma" w:cs="Angsana New"/>
      <w:sz w:val="16"/>
      <w:szCs w:val="20"/>
    </w:rPr>
  </w:style>
  <w:style w:type="character" w:customStyle="1" w:styleId="LineNumber1">
    <w:name w:val="Line Number1"/>
    <w:basedOn w:val="DefaultParagraphFont"/>
    <w:rsid w:val="00CE69D3"/>
  </w:style>
  <w:style w:type="character" w:customStyle="1" w:styleId="2">
    <w:name w:val="หัวเรื่อง 2 อักขระ"/>
    <w:rsid w:val="00CE69D3"/>
    <w:rPr>
      <w:rFonts w:ascii="Cambria" w:hAnsi="Cambria" w:cs="font385"/>
      <w:b/>
      <w:bCs/>
      <w:color w:val="4F81BD"/>
      <w:sz w:val="26"/>
      <w:szCs w:val="33"/>
    </w:rPr>
  </w:style>
  <w:style w:type="character" w:customStyle="1" w:styleId="3">
    <w:name w:val="หัวเรื่อง 3 อักขระ"/>
    <w:rsid w:val="00CE69D3"/>
    <w:rPr>
      <w:rFonts w:ascii="Cambria" w:hAnsi="Cambria" w:cs="font385"/>
      <w:b/>
      <w:bCs/>
      <w:color w:val="4F81BD"/>
    </w:rPr>
  </w:style>
  <w:style w:type="character" w:customStyle="1" w:styleId="nlmx">
    <w:name w:val="nlm_x"/>
    <w:basedOn w:val="DefaultParagraphFont"/>
    <w:rsid w:val="00CE69D3"/>
  </w:style>
  <w:style w:type="character" w:styleId="HTMLCite">
    <w:name w:val="HTML Cite"/>
    <w:uiPriority w:val="99"/>
    <w:rsid w:val="00CE69D3"/>
    <w:rPr>
      <w:i/>
      <w:iCs/>
    </w:rPr>
  </w:style>
  <w:style w:type="character" w:customStyle="1" w:styleId="citationyear">
    <w:name w:val="citation_year"/>
    <w:basedOn w:val="DefaultParagraphFont"/>
    <w:rsid w:val="00CE69D3"/>
  </w:style>
  <w:style w:type="character" w:customStyle="1" w:styleId="citationvolume">
    <w:name w:val="citation_volume"/>
    <w:basedOn w:val="DefaultParagraphFont"/>
    <w:rsid w:val="00CE69D3"/>
  </w:style>
  <w:style w:type="character" w:customStyle="1" w:styleId="pubyear">
    <w:name w:val="pubyear"/>
    <w:basedOn w:val="DefaultParagraphFont"/>
    <w:rsid w:val="00CE69D3"/>
  </w:style>
  <w:style w:type="character" w:customStyle="1" w:styleId="articletitle">
    <w:name w:val="articletitle"/>
    <w:basedOn w:val="DefaultParagraphFont"/>
    <w:rsid w:val="00CE69D3"/>
  </w:style>
  <w:style w:type="character" w:customStyle="1" w:styleId="journaltitle">
    <w:name w:val="journaltitle"/>
    <w:basedOn w:val="DefaultParagraphFont"/>
    <w:rsid w:val="00CE69D3"/>
  </w:style>
  <w:style w:type="character" w:customStyle="1" w:styleId="vol">
    <w:name w:val="vol"/>
    <w:basedOn w:val="DefaultParagraphFont"/>
    <w:rsid w:val="00CE69D3"/>
  </w:style>
  <w:style w:type="character" w:customStyle="1" w:styleId="pagefirst">
    <w:name w:val="pagefirst"/>
    <w:basedOn w:val="DefaultParagraphFont"/>
    <w:rsid w:val="00CE69D3"/>
  </w:style>
  <w:style w:type="character" w:customStyle="1" w:styleId="pagelast">
    <w:name w:val="pagelast"/>
    <w:basedOn w:val="DefaultParagraphFont"/>
    <w:rsid w:val="00CE69D3"/>
  </w:style>
  <w:style w:type="character" w:customStyle="1" w:styleId="CommentReference1">
    <w:name w:val="Comment Reference1"/>
    <w:rsid w:val="00CE69D3"/>
    <w:rPr>
      <w:sz w:val="16"/>
      <w:szCs w:val="18"/>
    </w:rPr>
  </w:style>
  <w:style w:type="character" w:customStyle="1" w:styleId="a2">
    <w:name w:val="ข้อความข้อคิดเห็น อักขระ"/>
    <w:rsid w:val="00CE69D3"/>
    <w:rPr>
      <w:sz w:val="20"/>
      <w:szCs w:val="25"/>
    </w:rPr>
  </w:style>
  <w:style w:type="character" w:customStyle="1" w:styleId="a3">
    <w:name w:val="ชื่อเรื่องของข้อคิดเห็น อักขระ"/>
    <w:rsid w:val="00CE69D3"/>
    <w:rPr>
      <w:b/>
      <w:bCs/>
      <w:sz w:val="20"/>
      <w:szCs w:val="25"/>
    </w:rPr>
  </w:style>
  <w:style w:type="character" w:customStyle="1" w:styleId="element-citation">
    <w:name w:val="element-citation"/>
    <w:basedOn w:val="DefaultParagraphFont"/>
    <w:rsid w:val="00CE69D3"/>
  </w:style>
  <w:style w:type="character" w:customStyle="1" w:styleId="apple-style-span">
    <w:name w:val="apple-style-span"/>
    <w:rsid w:val="00CE69D3"/>
    <w:rPr>
      <w:rFonts w:cs="Times New Roman"/>
    </w:rPr>
  </w:style>
  <w:style w:type="character" w:styleId="PlaceholderText">
    <w:name w:val="Placeholder Text"/>
    <w:rsid w:val="00CE69D3"/>
    <w:rPr>
      <w:color w:val="808080"/>
    </w:rPr>
  </w:style>
  <w:style w:type="character" w:customStyle="1" w:styleId="hps">
    <w:name w:val="hps"/>
    <w:basedOn w:val="DefaultParagraphFont"/>
    <w:rsid w:val="00CE69D3"/>
  </w:style>
  <w:style w:type="character" w:customStyle="1" w:styleId="a4">
    <w:name w:val="a"/>
    <w:basedOn w:val="DefaultParagraphFont"/>
    <w:rsid w:val="00CE69D3"/>
  </w:style>
  <w:style w:type="character" w:customStyle="1" w:styleId="hlfld-contribauthor">
    <w:name w:val="hlfld-contribauthor"/>
    <w:basedOn w:val="DefaultParagraphFont"/>
    <w:rsid w:val="00CE69D3"/>
  </w:style>
  <w:style w:type="character" w:customStyle="1" w:styleId="ListLabel1">
    <w:name w:val="ListLabel 1"/>
    <w:rsid w:val="00CE69D3"/>
    <w:rPr>
      <w:rFonts w:eastAsia="NimbusRomNo9L-Regu" w:cs="font385"/>
    </w:rPr>
  </w:style>
  <w:style w:type="character" w:customStyle="1" w:styleId="ListLabel2">
    <w:name w:val="ListLabel 2"/>
    <w:rsid w:val="00CE69D3"/>
    <w:rPr>
      <w:rFonts w:cs="Courier New"/>
    </w:rPr>
  </w:style>
  <w:style w:type="character" w:customStyle="1" w:styleId="ListLabel3">
    <w:name w:val="ListLabel 3"/>
    <w:rsid w:val="00CE69D3"/>
    <w:rPr>
      <w:rFonts w:cs="font385"/>
      <w:color w:val="00000A"/>
      <w:sz w:val="22"/>
    </w:rPr>
  </w:style>
  <w:style w:type="character" w:styleId="LineNumber">
    <w:name w:val="line number"/>
    <w:rsid w:val="00CE69D3"/>
  </w:style>
  <w:style w:type="paragraph" w:customStyle="1" w:styleId="Heading">
    <w:name w:val="Heading"/>
    <w:basedOn w:val="Normal"/>
    <w:next w:val="BodyText"/>
    <w:rsid w:val="00CE69D3"/>
    <w:pPr>
      <w:keepNext/>
      <w:spacing w:before="240"/>
    </w:pPr>
    <w:rPr>
      <w:rFonts w:ascii="Arial" w:hAnsi="Arial" w:cs="Arial Unicode MS"/>
      <w:sz w:val="28"/>
    </w:rPr>
  </w:style>
  <w:style w:type="paragraph" w:styleId="BodyText">
    <w:name w:val="Body Text"/>
    <w:basedOn w:val="Normal"/>
    <w:rsid w:val="00CE69D3"/>
  </w:style>
  <w:style w:type="paragraph" w:styleId="List">
    <w:name w:val="List"/>
    <w:basedOn w:val="BodyText"/>
    <w:rsid w:val="00CE69D3"/>
  </w:style>
  <w:style w:type="paragraph" w:styleId="Caption">
    <w:name w:val="caption"/>
    <w:basedOn w:val="Normal"/>
    <w:qFormat/>
    <w:rsid w:val="00CE69D3"/>
    <w:pPr>
      <w:suppressLineNumbers/>
      <w:spacing w:before="120"/>
    </w:pPr>
    <w:rPr>
      <w:i/>
      <w:iCs/>
      <w:sz w:val="24"/>
      <w:szCs w:val="24"/>
    </w:rPr>
  </w:style>
  <w:style w:type="paragraph" w:customStyle="1" w:styleId="Index">
    <w:name w:val="Index"/>
    <w:basedOn w:val="Normal"/>
    <w:rsid w:val="00CE69D3"/>
    <w:pPr>
      <w:suppressLineNumbers/>
    </w:pPr>
  </w:style>
  <w:style w:type="paragraph" w:styleId="Header">
    <w:name w:val="header"/>
    <w:basedOn w:val="Normal"/>
    <w:link w:val="HeaderChar"/>
    <w:uiPriority w:val="99"/>
    <w:rsid w:val="00CE69D3"/>
    <w:pPr>
      <w:suppressLineNumbers/>
      <w:tabs>
        <w:tab w:val="center" w:pos="4513"/>
        <w:tab w:val="right" w:pos="9026"/>
      </w:tabs>
      <w:spacing w:after="0"/>
    </w:pPr>
    <w:rPr>
      <w:rFonts w:cs="Angsana New"/>
    </w:rPr>
  </w:style>
  <w:style w:type="paragraph" w:styleId="Footer">
    <w:name w:val="footer"/>
    <w:basedOn w:val="Normal"/>
    <w:link w:val="FooterChar"/>
    <w:uiPriority w:val="99"/>
    <w:rsid w:val="00CE69D3"/>
    <w:pPr>
      <w:suppressLineNumbers/>
      <w:tabs>
        <w:tab w:val="center" w:pos="4513"/>
        <w:tab w:val="right" w:pos="9026"/>
      </w:tabs>
      <w:spacing w:after="0"/>
    </w:pPr>
  </w:style>
  <w:style w:type="paragraph" w:customStyle="1" w:styleId="reference">
    <w:name w:val="reference"/>
    <w:basedOn w:val="Normal"/>
    <w:rsid w:val="00CE69D3"/>
    <w:pPr>
      <w:spacing w:after="0" w:line="360" w:lineRule="auto"/>
    </w:pPr>
    <w:rPr>
      <w:rFonts w:ascii="Times New Roman" w:eastAsia="Times New Roman" w:hAnsi="Times New Roman" w:cs="Times New Roman"/>
      <w:sz w:val="20"/>
      <w:szCs w:val="20"/>
      <w:lang w:eastAsia="ar-SA" w:bidi="ar-SA"/>
    </w:rPr>
  </w:style>
  <w:style w:type="paragraph" w:styleId="HTMLPreformatted">
    <w:name w:val="HTML Preformatted"/>
    <w:basedOn w:val="Normal"/>
    <w:rsid w:val="00CE69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Angsana New" w:eastAsia="Times New Roman" w:hAnsi="Angsana New" w:cs="Angsana New"/>
      <w:sz w:val="28"/>
    </w:rPr>
  </w:style>
  <w:style w:type="paragraph" w:styleId="BalloonText">
    <w:name w:val="Balloon Text"/>
    <w:basedOn w:val="Normal"/>
    <w:link w:val="BalloonTextChar"/>
    <w:uiPriority w:val="99"/>
    <w:rsid w:val="00CE69D3"/>
    <w:pPr>
      <w:spacing w:after="0"/>
    </w:pPr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CE69D3"/>
    <w:pPr>
      <w:ind w:left="720"/>
    </w:pPr>
  </w:style>
  <w:style w:type="paragraph" w:customStyle="1" w:styleId="volissue">
    <w:name w:val="volissue"/>
    <w:basedOn w:val="Normal"/>
    <w:rsid w:val="00CE69D3"/>
    <w:pPr>
      <w:spacing w:before="100" w:after="100"/>
    </w:pPr>
    <w:rPr>
      <w:rFonts w:ascii="Angsana New" w:eastAsia="Times New Roman" w:hAnsi="Angsana New" w:cs="Angsana New"/>
      <w:sz w:val="28"/>
    </w:rPr>
  </w:style>
  <w:style w:type="paragraph" w:styleId="NormalWeb">
    <w:name w:val="Normal (Web)"/>
    <w:basedOn w:val="Normal"/>
    <w:uiPriority w:val="99"/>
    <w:rsid w:val="00CE69D3"/>
    <w:pPr>
      <w:spacing w:before="100" w:after="100"/>
    </w:pPr>
    <w:rPr>
      <w:rFonts w:ascii="Angsana New" w:eastAsia="Times New Roman" w:hAnsi="Angsana New" w:cs="Angsana New"/>
      <w:sz w:val="28"/>
    </w:rPr>
  </w:style>
  <w:style w:type="paragraph" w:customStyle="1" w:styleId="CommentText1">
    <w:name w:val="Comment Text1"/>
    <w:basedOn w:val="Normal"/>
    <w:rsid w:val="00CE69D3"/>
    <w:rPr>
      <w:sz w:val="20"/>
      <w:szCs w:val="25"/>
    </w:rPr>
  </w:style>
  <w:style w:type="paragraph" w:customStyle="1" w:styleId="CommentSubject1">
    <w:name w:val="Comment Subject1"/>
    <w:basedOn w:val="CommentText1"/>
    <w:rsid w:val="00CE69D3"/>
    <w:rPr>
      <w:b/>
      <w:bCs/>
    </w:rPr>
  </w:style>
  <w:style w:type="paragraph" w:styleId="Revision">
    <w:name w:val="Revision"/>
    <w:rsid w:val="00CE69D3"/>
    <w:pPr>
      <w:suppressAutoHyphens/>
    </w:pPr>
    <w:rPr>
      <w:rFonts w:ascii="Calibri" w:eastAsia="Arial Unicode MS" w:hAnsi="Calibri" w:cs="Calibri"/>
      <w:sz w:val="22"/>
      <w:szCs w:val="28"/>
      <w:lang w:eastAsia="th-TH"/>
    </w:rPr>
  </w:style>
  <w:style w:type="character" w:customStyle="1" w:styleId="HeaderChar">
    <w:name w:val="Header Char"/>
    <w:link w:val="Header"/>
    <w:uiPriority w:val="99"/>
    <w:rsid w:val="00BD7BEA"/>
    <w:rPr>
      <w:rFonts w:ascii="Calibri" w:eastAsia="Arial Unicode MS" w:hAnsi="Calibri" w:cs="Calibri"/>
      <w:sz w:val="22"/>
      <w:szCs w:val="28"/>
      <w:lang w:eastAsia="th-TH"/>
    </w:rPr>
  </w:style>
  <w:style w:type="character" w:customStyle="1" w:styleId="ref-journal">
    <w:name w:val="ref-journal"/>
    <w:basedOn w:val="DefaultParagraphFont"/>
    <w:rsid w:val="00F01E70"/>
  </w:style>
  <w:style w:type="character" w:customStyle="1" w:styleId="ref-vol">
    <w:name w:val="ref-vol"/>
    <w:basedOn w:val="DefaultParagraphFont"/>
    <w:rsid w:val="00F01E70"/>
  </w:style>
  <w:style w:type="character" w:customStyle="1" w:styleId="ref-title">
    <w:name w:val="ref-title"/>
    <w:basedOn w:val="DefaultParagraphFont"/>
    <w:rsid w:val="00F01E70"/>
  </w:style>
  <w:style w:type="character" w:customStyle="1" w:styleId="articlecitationvolume">
    <w:name w:val="articlecitation_volume"/>
    <w:basedOn w:val="DefaultParagraphFont"/>
    <w:rsid w:val="00F01E70"/>
  </w:style>
  <w:style w:type="character" w:customStyle="1" w:styleId="articlecitationissue">
    <w:name w:val="articlecitation_issue"/>
    <w:basedOn w:val="DefaultParagraphFont"/>
    <w:rsid w:val="00F01E70"/>
  </w:style>
  <w:style w:type="character" w:customStyle="1" w:styleId="articlecitationpages">
    <w:name w:val="articlecitation_pages"/>
    <w:basedOn w:val="DefaultParagraphFont"/>
    <w:rsid w:val="00F01E70"/>
  </w:style>
  <w:style w:type="table" w:styleId="TableGrid">
    <w:name w:val="Table Grid"/>
    <w:basedOn w:val="TableNormal"/>
    <w:uiPriority w:val="39"/>
    <w:rsid w:val="00395E5A"/>
    <w:rPr>
      <w:rFonts w:ascii="Calibri" w:eastAsia="Calibri" w:hAnsi="Calibri" w:cs="Cordia New"/>
      <w:sz w:val="22"/>
      <w:szCs w:val="28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uiPriority w:val="99"/>
    <w:semiHidden/>
    <w:unhideWhenUsed/>
    <w:rsid w:val="00395E5A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F2302"/>
    <w:pPr>
      <w:suppressAutoHyphens w:val="0"/>
      <w:snapToGrid w:val="0"/>
      <w:spacing w:after="0"/>
    </w:pPr>
    <w:rPr>
      <w:rFonts w:ascii="Times New Roman" w:eastAsia="Calibri" w:hAnsi="Times New Roman" w:cs="Angsana New"/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0F2302"/>
    <w:rPr>
      <w:rFonts w:eastAsia="Calibri" w:cs="Angsana New"/>
      <w:szCs w:val="25"/>
      <w:lang w:eastAsia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44CE"/>
    <w:pPr>
      <w:suppressAutoHyphens/>
    </w:pPr>
    <w:rPr>
      <w:rFonts w:eastAsia="Arial Unicode MS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F44CE"/>
    <w:rPr>
      <w:rFonts w:ascii="Calibri" w:eastAsia="Arial Unicode MS" w:hAnsi="Calibri" w:cs="Angsana New"/>
      <w:b/>
      <w:bCs/>
      <w:szCs w:val="25"/>
      <w:lang w:eastAsia="th-TH"/>
    </w:rPr>
  </w:style>
  <w:style w:type="character" w:customStyle="1" w:styleId="interref">
    <w:name w:val="interref"/>
    <w:basedOn w:val="DefaultParagraphFont"/>
    <w:rsid w:val="007E043A"/>
  </w:style>
  <w:style w:type="character" w:customStyle="1" w:styleId="Heading1Char">
    <w:name w:val="Heading 1 Char"/>
    <w:link w:val="Heading1"/>
    <w:uiPriority w:val="9"/>
    <w:rsid w:val="00C8553D"/>
    <w:rPr>
      <w:rFonts w:ascii="Angsana New" w:hAnsi="Angsana New" w:cs="Angsana New"/>
      <w:b/>
      <w:bCs/>
      <w:kern w:val="1"/>
      <w:sz w:val="48"/>
      <w:szCs w:val="48"/>
      <w:lang w:eastAsia="th-TH"/>
    </w:rPr>
  </w:style>
  <w:style w:type="character" w:customStyle="1" w:styleId="nlm-given-names">
    <w:name w:val="nlm-given-names"/>
    <w:basedOn w:val="DefaultParagraphFont"/>
    <w:rsid w:val="00C8553D"/>
  </w:style>
  <w:style w:type="character" w:customStyle="1" w:styleId="text">
    <w:name w:val="text"/>
    <w:basedOn w:val="DefaultParagraphFont"/>
    <w:rsid w:val="002C16DA"/>
  </w:style>
  <w:style w:type="character" w:styleId="Strong">
    <w:name w:val="Strong"/>
    <w:basedOn w:val="DefaultParagraphFont"/>
    <w:uiPriority w:val="22"/>
    <w:qFormat/>
    <w:rsid w:val="00F42D3D"/>
    <w:rPr>
      <w:b/>
      <w:bCs/>
    </w:rPr>
  </w:style>
  <w:style w:type="character" w:customStyle="1" w:styleId="ffa">
    <w:name w:val="ffa"/>
    <w:basedOn w:val="DefaultParagraphFont"/>
    <w:rsid w:val="00F42D3D"/>
  </w:style>
  <w:style w:type="character" w:customStyle="1" w:styleId="title-text">
    <w:name w:val="title-text"/>
    <w:basedOn w:val="DefaultParagraphFont"/>
    <w:rsid w:val="00F42D3D"/>
  </w:style>
  <w:style w:type="character" w:customStyle="1" w:styleId="FooterChar">
    <w:name w:val="Footer Char"/>
    <w:basedOn w:val="DefaultParagraphFont"/>
    <w:link w:val="Footer"/>
    <w:uiPriority w:val="99"/>
    <w:rsid w:val="001176B2"/>
    <w:rPr>
      <w:rFonts w:ascii="Calibri" w:eastAsia="Arial Unicode MS" w:hAnsi="Calibri" w:cs="Calibri"/>
      <w:sz w:val="22"/>
      <w:szCs w:val="28"/>
      <w:lang w:eastAsia="th-TH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176B2"/>
    <w:rPr>
      <w:rFonts w:ascii="Tahoma" w:eastAsia="Arial Unicode MS" w:hAnsi="Tahoma" w:cs="Angsana New"/>
      <w:sz w:val="16"/>
      <w:lang w:eastAsia="th-TH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2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7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73F3E0-E9AD-47DB-BC7F-758447093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78</Words>
  <Characters>9568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2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rangkana</dc:creator>
  <cp:lastModifiedBy>Elakkiya.palanisamy</cp:lastModifiedBy>
  <cp:revision>2</cp:revision>
  <cp:lastPrinted>2015-12-10T17:52:00Z</cp:lastPrinted>
  <dcterms:created xsi:type="dcterms:W3CDTF">2019-03-27T06:04:00Z</dcterms:created>
  <dcterms:modified xsi:type="dcterms:W3CDTF">2019-03-27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